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A78C98A" w14:textId="77777777" w:rsidR="007D0C99" w:rsidRDefault="007D0C99">
      <w:pPr>
        <w:rPr>
          <w:rFonts w:ascii="Georgia" w:eastAsia="Georgia" w:hAnsi="Georgia" w:cs="Georgia"/>
          <w:sz w:val="22"/>
          <w:szCs w:val="22"/>
        </w:rPr>
      </w:pPr>
    </w:p>
    <w:p w14:paraId="66D8A16D" w14:textId="35C9B75E" w:rsidR="007D0C99" w:rsidRDefault="007D0C99">
      <w:pPr>
        <w:jc w:val="center"/>
        <w:rPr>
          <w:rFonts w:ascii="Georgia" w:eastAsia="Georgia" w:hAnsi="Georgia" w:cs="Georgia"/>
          <w:sz w:val="22"/>
          <w:szCs w:val="22"/>
        </w:rPr>
      </w:pPr>
    </w:p>
    <w:p w14:paraId="1FB5BAD3" w14:textId="77777777" w:rsidR="009A7F4F" w:rsidRDefault="009A7F4F" w:rsidP="00BE023D">
      <w:pPr>
        <w:jc w:val="center"/>
        <w:rPr>
          <w:rFonts w:ascii="Georgia" w:eastAsia="Georgia" w:hAnsi="Georgia" w:cs="Georgia"/>
          <w:color w:val="FF0000"/>
          <w:sz w:val="40"/>
          <w:szCs w:val="40"/>
        </w:rPr>
      </w:pPr>
    </w:p>
    <w:p w14:paraId="23D75EBF" w14:textId="77777777" w:rsidR="00211F17" w:rsidRDefault="00211F17" w:rsidP="00BE023D">
      <w:pPr>
        <w:jc w:val="center"/>
        <w:rPr>
          <w:rFonts w:ascii="Georgia" w:eastAsia="Georgia" w:hAnsi="Georgia" w:cs="Georgia"/>
          <w:color w:val="FF0000"/>
          <w:sz w:val="40"/>
          <w:szCs w:val="40"/>
        </w:rPr>
      </w:pPr>
    </w:p>
    <w:p w14:paraId="635FC566" w14:textId="24E44592" w:rsidR="00211F17" w:rsidRDefault="00684430" w:rsidP="00684430">
      <w:pPr>
        <w:jc w:val="center"/>
        <w:rPr>
          <w:rFonts w:ascii="Georgia" w:eastAsia="Georgia" w:hAnsi="Georgia" w:cs="Georgia"/>
          <w:color w:val="FF0000"/>
          <w:sz w:val="40"/>
          <w:szCs w:val="40"/>
        </w:rPr>
      </w:pPr>
      <w:r>
        <w:rPr>
          <w:rFonts w:ascii="Georgia" w:eastAsia="Georgia" w:hAnsi="Georgia" w:cs="Georgia"/>
          <w:noProof/>
          <w:sz w:val="22"/>
          <w:szCs w:val="22"/>
        </w:rPr>
        <w:drawing>
          <wp:inline distT="0" distB="0" distL="0" distR="0" wp14:anchorId="136A7435" wp14:editId="23F90FEA">
            <wp:extent cx="6120130" cy="4306570"/>
            <wp:effectExtent l="0" t="0" r="0" b="0"/>
            <wp:docPr id="2" name="Kuva 2" descr="Kuva, joka sisältää kohteen teks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2" descr="Kuva, joka sisältää kohteen teksti&#10;&#10;Kuvaus luotu automaattisesti"/>
                    <pic:cNvPicPr/>
                  </pic:nvPicPr>
                  <pic:blipFill>
                    <a:blip r:embed="rId7">
                      <a:extLst>
                        <a:ext uri="{28A0092B-C50C-407E-A947-70E740481C1C}">
                          <a14:useLocalDpi xmlns:a14="http://schemas.microsoft.com/office/drawing/2010/main" val="0"/>
                        </a:ext>
                      </a:extLst>
                    </a:blip>
                    <a:stretch>
                      <a:fillRect/>
                    </a:stretch>
                  </pic:blipFill>
                  <pic:spPr>
                    <a:xfrm>
                      <a:off x="0" y="0"/>
                      <a:ext cx="6120130" cy="4306570"/>
                    </a:xfrm>
                    <a:prstGeom prst="rect">
                      <a:avLst/>
                    </a:prstGeom>
                  </pic:spPr>
                </pic:pic>
              </a:graphicData>
            </a:graphic>
          </wp:inline>
        </w:drawing>
      </w:r>
    </w:p>
    <w:p w14:paraId="5C576D56" w14:textId="77777777" w:rsidR="00211F17" w:rsidRDefault="00211F17" w:rsidP="00BE023D">
      <w:pPr>
        <w:jc w:val="center"/>
        <w:rPr>
          <w:rFonts w:ascii="Georgia" w:eastAsia="Georgia" w:hAnsi="Georgia" w:cs="Georgia"/>
          <w:color w:val="FF0000"/>
          <w:sz w:val="40"/>
          <w:szCs w:val="40"/>
        </w:rPr>
      </w:pPr>
    </w:p>
    <w:p w14:paraId="28B705B6" w14:textId="77777777" w:rsidR="00211F17" w:rsidRDefault="00211F17" w:rsidP="00BE023D">
      <w:pPr>
        <w:jc w:val="center"/>
        <w:rPr>
          <w:rFonts w:ascii="Georgia" w:eastAsia="Georgia" w:hAnsi="Georgia" w:cs="Georgia"/>
          <w:color w:val="FF0000"/>
          <w:sz w:val="40"/>
          <w:szCs w:val="40"/>
        </w:rPr>
      </w:pPr>
    </w:p>
    <w:p w14:paraId="5D2A2DC5" w14:textId="77777777" w:rsidR="00211F17" w:rsidRDefault="00211F17" w:rsidP="00684430">
      <w:pPr>
        <w:rPr>
          <w:rFonts w:ascii="Georgia" w:eastAsia="Georgia" w:hAnsi="Georgia" w:cs="Georgia"/>
          <w:color w:val="FF0000"/>
          <w:sz w:val="40"/>
          <w:szCs w:val="40"/>
        </w:rPr>
      </w:pPr>
    </w:p>
    <w:p w14:paraId="22BA1F62" w14:textId="77777777" w:rsidR="00211F17" w:rsidRDefault="00211F17" w:rsidP="00BE023D">
      <w:pPr>
        <w:jc w:val="center"/>
        <w:rPr>
          <w:rFonts w:ascii="Georgia" w:eastAsia="Georgia" w:hAnsi="Georgia" w:cs="Georgia"/>
          <w:color w:val="FF0000"/>
          <w:sz w:val="40"/>
          <w:szCs w:val="40"/>
        </w:rPr>
      </w:pPr>
    </w:p>
    <w:p w14:paraId="19CCFD88" w14:textId="7532DAAD" w:rsidR="007D0C99" w:rsidRPr="00BE023D" w:rsidRDefault="00211F17" w:rsidP="00BE023D">
      <w:pPr>
        <w:jc w:val="center"/>
        <w:rPr>
          <w:rFonts w:ascii="Georgia" w:eastAsia="Georgia" w:hAnsi="Georgia" w:cs="Georgia"/>
          <w:color w:val="FF0000"/>
          <w:sz w:val="40"/>
          <w:szCs w:val="40"/>
        </w:rPr>
      </w:pPr>
      <w:r>
        <w:rPr>
          <w:rFonts w:ascii="Georgia" w:eastAsia="Georgia" w:hAnsi="Georgia" w:cs="Georgia"/>
          <w:color w:val="FF0000"/>
          <w:sz w:val="40"/>
          <w:szCs w:val="40"/>
        </w:rPr>
        <w:t>LUONNOS</w:t>
      </w:r>
      <w:r w:rsidR="008F51C4">
        <w:rPr>
          <w:rFonts w:ascii="Georgia" w:eastAsia="Georgia" w:hAnsi="Georgia" w:cs="Georgia"/>
          <w:color w:val="FF0000"/>
          <w:sz w:val="40"/>
          <w:szCs w:val="40"/>
        </w:rPr>
        <w:t xml:space="preserve"> – ohjelmaa päivitetään</w:t>
      </w:r>
    </w:p>
    <w:p w14:paraId="68270BD1" w14:textId="77777777" w:rsidR="007D0C99" w:rsidRDefault="007D0C99">
      <w:pPr>
        <w:rPr>
          <w:rFonts w:ascii="Georgia" w:eastAsia="Georgia" w:hAnsi="Georgia" w:cs="Georgia"/>
          <w:sz w:val="22"/>
          <w:szCs w:val="22"/>
        </w:rPr>
      </w:pPr>
    </w:p>
    <w:p w14:paraId="3CFD40B8" w14:textId="77777777" w:rsidR="007D0C99" w:rsidRPr="00211F17" w:rsidRDefault="007D0C99">
      <w:pPr>
        <w:jc w:val="center"/>
        <w:rPr>
          <w:rFonts w:ascii="Calibri" w:hAnsi="Calibri" w:cs="Calibri"/>
          <w:bCs/>
          <w:sz w:val="36"/>
          <w:szCs w:val="32"/>
          <w:u w:val="single"/>
        </w:rPr>
      </w:pPr>
      <w:r w:rsidRPr="00514F81">
        <w:rPr>
          <w:sz w:val="28"/>
          <w:szCs w:val="28"/>
        </w:rPr>
        <w:br/>
      </w:r>
      <w:r w:rsidRPr="00211F17">
        <w:rPr>
          <w:rFonts w:ascii="Calibri" w:hAnsi="Calibri" w:cs="Calibri"/>
          <w:bCs/>
          <w:sz w:val="36"/>
          <w:szCs w:val="32"/>
          <w:u w:val="single"/>
        </w:rPr>
        <w:t>Kesäleirin ohjelma</w:t>
      </w:r>
      <w:r w:rsidRPr="00211F17">
        <w:rPr>
          <w:rFonts w:ascii="Calibri" w:hAnsi="Calibri" w:cs="Calibri"/>
          <w:bCs/>
          <w:sz w:val="36"/>
          <w:szCs w:val="32"/>
          <w:u w:val="single"/>
        </w:rPr>
        <w:br/>
      </w:r>
    </w:p>
    <w:p w14:paraId="5AA8ACFB" w14:textId="50EBEFA7" w:rsidR="007D0C99" w:rsidRPr="00211F17" w:rsidRDefault="007D0C99">
      <w:pPr>
        <w:jc w:val="center"/>
        <w:rPr>
          <w:rFonts w:ascii="Calibri" w:hAnsi="Calibri" w:cs="Calibri"/>
          <w:bCs/>
          <w:sz w:val="28"/>
          <w:szCs w:val="28"/>
        </w:rPr>
      </w:pPr>
      <w:r w:rsidRPr="00211F17">
        <w:rPr>
          <w:rFonts w:ascii="Calibri" w:hAnsi="Calibri" w:cs="Calibri"/>
          <w:b/>
          <w:bCs/>
          <w:sz w:val="28"/>
          <w:szCs w:val="28"/>
        </w:rPr>
        <w:t xml:space="preserve">to </w:t>
      </w:r>
      <w:r w:rsidR="00F2495E" w:rsidRPr="00211F17">
        <w:rPr>
          <w:rFonts w:ascii="Calibri" w:hAnsi="Calibri" w:cs="Calibri"/>
          <w:b/>
          <w:bCs/>
          <w:sz w:val="28"/>
          <w:szCs w:val="28"/>
        </w:rPr>
        <w:t>15</w:t>
      </w:r>
      <w:r w:rsidRPr="00211F17">
        <w:rPr>
          <w:rFonts w:ascii="Calibri" w:hAnsi="Calibri" w:cs="Calibri"/>
          <w:b/>
          <w:bCs/>
          <w:sz w:val="28"/>
          <w:szCs w:val="28"/>
        </w:rPr>
        <w:t xml:space="preserve">.– su </w:t>
      </w:r>
      <w:r w:rsidR="00F2495E" w:rsidRPr="00211F17">
        <w:rPr>
          <w:rFonts w:ascii="Calibri" w:hAnsi="Calibri" w:cs="Calibri"/>
          <w:b/>
          <w:bCs/>
          <w:sz w:val="28"/>
          <w:szCs w:val="28"/>
        </w:rPr>
        <w:t>18</w:t>
      </w:r>
      <w:r w:rsidRPr="00211F17">
        <w:rPr>
          <w:rFonts w:ascii="Calibri" w:hAnsi="Calibri" w:cs="Calibri"/>
          <w:b/>
          <w:bCs/>
          <w:sz w:val="28"/>
          <w:szCs w:val="28"/>
        </w:rPr>
        <w:t>.</w:t>
      </w:r>
      <w:r w:rsidR="00F2495E" w:rsidRPr="00211F17">
        <w:rPr>
          <w:rFonts w:ascii="Calibri" w:hAnsi="Calibri" w:cs="Calibri"/>
          <w:b/>
          <w:bCs/>
          <w:sz w:val="28"/>
          <w:szCs w:val="28"/>
        </w:rPr>
        <w:t>7</w:t>
      </w:r>
      <w:r w:rsidRPr="00211F17">
        <w:rPr>
          <w:rFonts w:ascii="Calibri" w:hAnsi="Calibri" w:cs="Calibri"/>
          <w:b/>
          <w:bCs/>
          <w:sz w:val="28"/>
          <w:szCs w:val="28"/>
        </w:rPr>
        <w:t>.20</w:t>
      </w:r>
      <w:r w:rsidR="00F2495E" w:rsidRPr="00211F17">
        <w:rPr>
          <w:rFonts w:ascii="Calibri" w:hAnsi="Calibri" w:cs="Calibri"/>
          <w:b/>
          <w:bCs/>
          <w:sz w:val="28"/>
          <w:szCs w:val="28"/>
        </w:rPr>
        <w:t>21</w:t>
      </w:r>
      <w:r w:rsidRPr="00211F17">
        <w:rPr>
          <w:rFonts w:ascii="Calibri" w:hAnsi="Calibri" w:cs="Calibri"/>
          <w:bCs/>
          <w:sz w:val="28"/>
          <w:szCs w:val="28"/>
        </w:rPr>
        <w:t xml:space="preserve"> </w:t>
      </w:r>
    </w:p>
    <w:p w14:paraId="140106BB" w14:textId="77777777" w:rsidR="007D0C99" w:rsidRPr="00211F17" w:rsidRDefault="007D0C99">
      <w:pPr>
        <w:jc w:val="center"/>
        <w:rPr>
          <w:rFonts w:ascii="Calibri" w:hAnsi="Calibri" w:cs="Calibri"/>
          <w:bCs/>
          <w:sz w:val="28"/>
          <w:szCs w:val="28"/>
        </w:rPr>
      </w:pPr>
      <w:r w:rsidRPr="00211F17">
        <w:rPr>
          <w:rFonts w:ascii="Calibri" w:hAnsi="Calibri" w:cs="Calibri"/>
          <w:bCs/>
          <w:sz w:val="28"/>
          <w:szCs w:val="28"/>
        </w:rPr>
        <w:br/>
      </w:r>
      <w:r w:rsidRPr="00211F17">
        <w:rPr>
          <w:rFonts w:ascii="Calibri" w:hAnsi="Calibri" w:cs="Calibri"/>
          <w:b/>
          <w:bCs/>
          <w:sz w:val="28"/>
          <w:szCs w:val="28"/>
        </w:rPr>
        <w:t xml:space="preserve">Kesärannan leirikeskus, </w:t>
      </w:r>
      <w:r w:rsidRPr="00211F17">
        <w:rPr>
          <w:rFonts w:ascii="Calibri" w:hAnsi="Calibri" w:cs="Calibri"/>
          <w:b/>
          <w:sz w:val="28"/>
          <w:szCs w:val="28"/>
          <w:shd w:val="clear" w:color="auto" w:fill="FFFFFF"/>
        </w:rPr>
        <w:t>Hanhimäentie 160, 41450 Leppälahti</w:t>
      </w:r>
      <w:r w:rsidRPr="00211F17">
        <w:rPr>
          <w:rFonts w:ascii="Calibri" w:hAnsi="Calibri" w:cs="Calibri"/>
          <w:b/>
          <w:bCs/>
          <w:sz w:val="28"/>
          <w:szCs w:val="28"/>
        </w:rPr>
        <w:t xml:space="preserve"> (Toivakka)</w:t>
      </w:r>
      <w:r w:rsidRPr="00211F17">
        <w:rPr>
          <w:rFonts w:ascii="Calibri" w:hAnsi="Calibri" w:cs="Calibri"/>
          <w:b/>
          <w:bCs/>
          <w:sz w:val="28"/>
          <w:szCs w:val="28"/>
        </w:rPr>
        <w:br/>
      </w:r>
      <w:r w:rsidRPr="00211F17">
        <w:rPr>
          <w:rFonts w:ascii="Calibri" w:hAnsi="Calibri" w:cs="Calibri"/>
          <w:bCs/>
          <w:sz w:val="28"/>
          <w:szCs w:val="28"/>
        </w:rPr>
        <w:br/>
      </w:r>
    </w:p>
    <w:p w14:paraId="7167100B" w14:textId="644DC967" w:rsidR="009A7F4F" w:rsidRPr="00684430" w:rsidRDefault="007D0C99" w:rsidP="00684430">
      <w:pPr>
        <w:jc w:val="center"/>
        <w:rPr>
          <w:b/>
          <w:bCs/>
          <w:sz w:val="28"/>
          <w:szCs w:val="28"/>
        </w:rPr>
        <w:sectPr w:rsidR="009A7F4F" w:rsidRPr="00684430">
          <w:headerReference w:type="default" r:id="rId8"/>
          <w:footerReference w:type="even" r:id="rId9"/>
          <w:footerReference w:type="default" r:id="rId10"/>
          <w:headerReference w:type="first" r:id="rId11"/>
          <w:footerReference w:type="first" r:id="rId12"/>
          <w:pgSz w:w="11906" w:h="16838"/>
          <w:pgMar w:top="1410" w:right="1134" w:bottom="1410" w:left="1134" w:header="1134" w:footer="720" w:gutter="0"/>
          <w:cols w:space="720"/>
          <w:docGrid w:linePitch="360"/>
        </w:sectPr>
      </w:pPr>
      <w:r w:rsidRPr="00211F17">
        <w:rPr>
          <w:b/>
          <w:bCs/>
          <w:sz w:val="28"/>
          <w:szCs w:val="28"/>
        </w:rPr>
        <w:lastRenderedPageBreak/>
        <w:br/>
      </w:r>
    </w:p>
    <w:p w14:paraId="19DF62B8" w14:textId="77777777" w:rsidR="007D0C99" w:rsidRPr="00211F17" w:rsidRDefault="007D0C99">
      <w:pPr>
        <w:rPr>
          <w:b/>
          <w:sz w:val="26"/>
          <w:szCs w:val="26"/>
        </w:rPr>
      </w:pPr>
      <w:r w:rsidRPr="00211F17">
        <w:rPr>
          <w:b/>
          <w:sz w:val="26"/>
          <w:szCs w:val="26"/>
        </w:rPr>
        <w:lastRenderedPageBreak/>
        <w:t>ALUSTAVA EHDOTUS MAJOITUKSELLE</w:t>
      </w:r>
    </w:p>
    <w:p w14:paraId="29DAF5E7" w14:textId="77777777" w:rsidR="00C248BE" w:rsidRPr="00211F17" w:rsidRDefault="007D0C99">
      <w:pPr>
        <w:ind w:left="720"/>
      </w:pPr>
      <w:r w:rsidRPr="00211F17">
        <w:rPr>
          <w:b/>
        </w:rPr>
        <w:br/>
      </w:r>
    </w:p>
    <w:p w14:paraId="50185637" w14:textId="6EFD9279" w:rsidR="007D0C99" w:rsidRPr="00211F17" w:rsidRDefault="007D0C99">
      <w:pPr>
        <w:ind w:left="720"/>
      </w:pPr>
      <w:r w:rsidRPr="00211F17">
        <w:t>- Rantamökki</w:t>
      </w:r>
      <w:r w:rsidR="00F5419F" w:rsidRPr="00211F17">
        <w:t xml:space="preserve">: </w:t>
      </w:r>
      <w:r w:rsidRPr="00211F17">
        <w:tab/>
      </w:r>
      <w:r w:rsidR="00211F17" w:rsidRPr="00211F17">
        <w:tab/>
      </w:r>
    </w:p>
    <w:p w14:paraId="50B057C4" w14:textId="0F438896" w:rsidR="007D0C99" w:rsidRPr="00211F17" w:rsidRDefault="007D0C99">
      <w:pPr>
        <w:ind w:left="720"/>
      </w:pPr>
      <w:r w:rsidRPr="00211F17">
        <w:rPr>
          <w:b/>
        </w:rPr>
        <w:br/>
      </w:r>
      <w:r w:rsidRPr="00211F17">
        <w:t>- Ylämökki 1</w:t>
      </w:r>
      <w:r w:rsidR="00F5419F" w:rsidRPr="00211F17">
        <w:t>:</w:t>
      </w:r>
      <w:r w:rsidRPr="00211F17">
        <w:tab/>
        <w:t xml:space="preserve"> </w:t>
      </w:r>
      <w:r w:rsidRPr="00211F17">
        <w:tab/>
      </w:r>
      <w:r w:rsidR="00211F17" w:rsidRPr="00211F17">
        <w:tab/>
      </w:r>
      <w:r w:rsidR="00211F17" w:rsidRPr="00211F17">
        <w:tab/>
      </w:r>
      <w:r w:rsidRPr="00211F17">
        <w:tab/>
      </w:r>
      <w:r w:rsidRPr="00211F17">
        <w:tab/>
      </w:r>
    </w:p>
    <w:p w14:paraId="7C3A7938" w14:textId="77777777" w:rsidR="00211F17" w:rsidRPr="00211F17" w:rsidRDefault="007D0C99" w:rsidP="00211F17">
      <w:pPr>
        <w:ind w:left="720"/>
      </w:pPr>
      <w:r w:rsidRPr="00211F17">
        <w:br/>
        <w:t>- Ylämökki 2</w:t>
      </w:r>
      <w:r w:rsidR="00F5419F" w:rsidRPr="00211F17">
        <w:t>:</w:t>
      </w:r>
      <w:r w:rsidRPr="00211F17">
        <w:tab/>
      </w:r>
      <w:r w:rsidRPr="00211F17">
        <w:tab/>
      </w:r>
    </w:p>
    <w:p w14:paraId="3478B9EA" w14:textId="4DC0E5BE" w:rsidR="00211F17" w:rsidRPr="00211F17" w:rsidRDefault="007D0C99" w:rsidP="00211F17">
      <w:pPr>
        <w:ind w:left="720"/>
        <w:rPr>
          <w:strike/>
        </w:rPr>
      </w:pPr>
      <w:r w:rsidRPr="00211F17">
        <w:br/>
        <w:t xml:space="preserve">- </w:t>
      </w:r>
      <w:r w:rsidR="00072D4A" w:rsidRPr="00211F17">
        <w:t xml:space="preserve">Iso </w:t>
      </w:r>
      <w:r w:rsidR="00C248BE" w:rsidRPr="00211F17">
        <w:t>Yläparvi</w:t>
      </w:r>
      <w:r w:rsidR="00F5419F" w:rsidRPr="00211F17">
        <w:t>:</w:t>
      </w:r>
      <w:r w:rsidR="00F33552" w:rsidRPr="00211F17">
        <w:tab/>
      </w:r>
      <w:r w:rsidR="00F33552" w:rsidRPr="00211F17">
        <w:tab/>
      </w:r>
    </w:p>
    <w:p w14:paraId="16811DFA" w14:textId="2BA9F94A" w:rsidR="007D0C99" w:rsidRPr="00211F17" w:rsidRDefault="007D0C99" w:rsidP="00F33552">
      <w:pPr>
        <w:ind w:left="2138" w:firstLine="698"/>
        <w:rPr>
          <w:strike/>
        </w:rPr>
      </w:pPr>
    </w:p>
    <w:p w14:paraId="7267BCBC" w14:textId="6A495952" w:rsidR="007D0C99" w:rsidRPr="00211F17" w:rsidRDefault="007D0C99">
      <w:pPr>
        <w:ind w:left="720"/>
        <w:rPr>
          <w:strike/>
        </w:rPr>
      </w:pPr>
      <w:r w:rsidRPr="00211F17">
        <w:br/>
        <w:t xml:space="preserve">- </w:t>
      </w:r>
      <w:r w:rsidR="00C248BE" w:rsidRPr="00211F17">
        <w:t>Huone 1</w:t>
      </w:r>
      <w:r w:rsidR="00F5419F" w:rsidRPr="00211F17">
        <w:t>:</w:t>
      </w:r>
      <w:r w:rsidR="00F33552" w:rsidRPr="00211F17">
        <w:tab/>
      </w:r>
      <w:r w:rsidR="00F33552" w:rsidRPr="00211F17">
        <w:tab/>
      </w:r>
    </w:p>
    <w:p w14:paraId="40FB8DC5" w14:textId="0C106ABB" w:rsidR="00F33552" w:rsidRPr="00211F17" w:rsidRDefault="007D0C99" w:rsidP="00211F17">
      <w:pPr>
        <w:ind w:left="720"/>
        <w:rPr>
          <w:strike/>
        </w:rPr>
      </w:pPr>
      <w:r w:rsidRPr="00211F17">
        <w:br/>
        <w:t xml:space="preserve">- </w:t>
      </w:r>
      <w:r w:rsidR="00C248BE" w:rsidRPr="00211F17">
        <w:t>Huone 2</w:t>
      </w:r>
      <w:r w:rsidR="00F5419F" w:rsidRPr="00211F17">
        <w:t>:</w:t>
      </w:r>
      <w:r w:rsidR="00F33552" w:rsidRPr="00211F17">
        <w:tab/>
      </w:r>
      <w:r w:rsidR="00F33552" w:rsidRPr="00211F17">
        <w:tab/>
      </w:r>
    </w:p>
    <w:p w14:paraId="0D7A95A3" w14:textId="3128FA20" w:rsidR="007D0C99" w:rsidRPr="00211F17" w:rsidRDefault="007D0C99">
      <w:pPr>
        <w:ind w:left="720"/>
      </w:pPr>
      <w:r w:rsidRPr="00211F17">
        <w:br/>
        <w:t xml:space="preserve">- </w:t>
      </w:r>
      <w:r w:rsidR="00910DA3" w:rsidRPr="00211F17">
        <w:t>Omat t</w:t>
      </w:r>
      <w:r w:rsidRPr="00211F17">
        <w:t>elt</w:t>
      </w:r>
      <w:r w:rsidR="00910DA3" w:rsidRPr="00211F17">
        <w:t>at</w:t>
      </w:r>
      <w:r w:rsidR="00F5419F" w:rsidRPr="00211F17">
        <w:t>:</w:t>
      </w:r>
      <w:r w:rsidRPr="00211F17">
        <w:tab/>
      </w:r>
      <w:r w:rsidR="000837DC" w:rsidRPr="00211F17">
        <w:tab/>
      </w:r>
    </w:p>
    <w:p w14:paraId="32CB443D" w14:textId="77777777" w:rsidR="007D0C99" w:rsidRPr="00211F17" w:rsidRDefault="007D0C99">
      <w:pPr>
        <w:ind w:left="720"/>
      </w:pPr>
      <w:r w:rsidRPr="00211F17">
        <w:tab/>
      </w:r>
      <w:r w:rsidRPr="00211F17">
        <w:tab/>
      </w:r>
      <w:r w:rsidRPr="00211F17">
        <w:tab/>
      </w:r>
      <w:r w:rsidRPr="00211F17">
        <w:tab/>
        <w:t xml:space="preserve"> </w:t>
      </w:r>
      <w:r w:rsidRPr="00211F17">
        <w:tab/>
      </w:r>
    </w:p>
    <w:p w14:paraId="3B05B093" w14:textId="77777777" w:rsidR="007D0C99" w:rsidRPr="00211F17" w:rsidRDefault="007D0C99"/>
    <w:p w14:paraId="6453DE21" w14:textId="77777777" w:rsidR="007D0C99" w:rsidRPr="00211F17" w:rsidRDefault="007D0C99"/>
    <w:p w14:paraId="007D72F5" w14:textId="77777777" w:rsidR="007D0C99" w:rsidRPr="00211F17" w:rsidRDefault="007D0C99"/>
    <w:p w14:paraId="67AFC1BF" w14:textId="0637F9D2" w:rsidR="007D0C99" w:rsidRPr="00211F17" w:rsidRDefault="007D0C99">
      <w:r w:rsidRPr="00211F17">
        <w:rPr>
          <w:b/>
          <w:sz w:val="26"/>
          <w:szCs w:val="26"/>
        </w:rPr>
        <w:t>RUOKAILUAJAT</w:t>
      </w:r>
      <w:r w:rsidRPr="00211F17">
        <w:rPr>
          <w:b/>
          <w:sz w:val="26"/>
          <w:szCs w:val="26"/>
        </w:rPr>
        <w:br/>
      </w:r>
      <w:r w:rsidRPr="00211F17">
        <w:rPr>
          <w:bCs/>
        </w:rPr>
        <w:br/>
        <w:t xml:space="preserve"> </w:t>
      </w:r>
      <w:r w:rsidRPr="00211F17">
        <w:rPr>
          <w:bCs/>
        </w:rPr>
        <w:tab/>
        <w:t xml:space="preserve">- To </w:t>
      </w:r>
      <w:r w:rsidRPr="00211F17">
        <w:t>17:</w:t>
      </w:r>
      <w:r w:rsidR="008A6F1A" w:rsidRPr="00211F17">
        <w:t>3</w:t>
      </w:r>
      <w:r w:rsidRPr="00211F17">
        <w:t>0 Päivällinen, 20:</w:t>
      </w:r>
      <w:r w:rsidR="008A6F1A" w:rsidRPr="00211F17">
        <w:t>3</w:t>
      </w:r>
      <w:r w:rsidRPr="00211F17">
        <w:t>0 Iltapala</w:t>
      </w:r>
      <w:r w:rsidRPr="00211F17">
        <w:br/>
      </w:r>
      <w:r w:rsidRPr="00211F17">
        <w:br/>
        <w:t xml:space="preserve"> </w:t>
      </w:r>
      <w:r w:rsidRPr="00211F17">
        <w:tab/>
        <w:t>- Pe 8:</w:t>
      </w:r>
      <w:r w:rsidR="008A5555" w:rsidRPr="00211F17">
        <w:t>0</w:t>
      </w:r>
      <w:r w:rsidRPr="00211F17">
        <w:t>0 Aamupala, 11:00 Lounas, 14:00 Päiväkahvit, 17:</w:t>
      </w:r>
      <w:r w:rsidR="008A6F1A" w:rsidRPr="00211F17">
        <w:t>0</w:t>
      </w:r>
      <w:r w:rsidRPr="00211F17">
        <w:t>0 Päivällinen, 20:</w:t>
      </w:r>
      <w:r w:rsidR="008A6F1A" w:rsidRPr="00211F17">
        <w:t>0</w:t>
      </w:r>
      <w:r w:rsidRPr="00211F17">
        <w:t xml:space="preserve">0 </w:t>
      </w:r>
      <w:r w:rsidR="008A6F1A" w:rsidRPr="00211F17">
        <w:t>I</w:t>
      </w:r>
      <w:r w:rsidRPr="00211F17">
        <w:t>ltapala</w:t>
      </w:r>
      <w:r w:rsidRPr="00211F17">
        <w:br/>
      </w:r>
      <w:r w:rsidRPr="00211F17">
        <w:br/>
        <w:t xml:space="preserve"> </w:t>
      </w:r>
      <w:r w:rsidRPr="00211F17">
        <w:tab/>
        <w:t xml:space="preserve">- </w:t>
      </w:r>
      <w:r w:rsidRPr="00211F17">
        <w:rPr>
          <w:bCs/>
        </w:rPr>
        <w:t xml:space="preserve">La </w:t>
      </w:r>
      <w:r w:rsidRPr="00211F17">
        <w:t>8:</w:t>
      </w:r>
      <w:r w:rsidR="008A5555" w:rsidRPr="00211F17">
        <w:t>0</w:t>
      </w:r>
      <w:r w:rsidRPr="00211F17">
        <w:t>0 Aamupala, 11:00 Lounas, 14:00 Päiväkahvit, 17:</w:t>
      </w:r>
      <w:r w:rsidR="008443B6" w:rsidRPr="00211F17">
        <w:t>0</w:t>
      </w:r>
      <w:r w:rsidRPr="00211F17">
        <w:t>0 Päivällinen, 20:</w:t>
      </w:r>
      <w:r w:rsidR="008443B6" w:rsidRPr="00211F17">
        <w:t>0</w:t>
      </w:r>
      <w:r w:rsidRPr="00211F17">
        <w:t>0 Iltapala</w:t>
      </w:r>
      <w:r w:rsidRPr="00211F17">
        <w:rPr>
          <w:b/>
          <w:sz w:val="26"/>
          <w:szCs w:val="26"/>
        </w:rPr>
        <w:br/>
      </w:r>
      <w:r w:rsidRPr="00211F17">
        <w:rPr>
          <w:b/>
          <w:sz w:val="26"/>
          <w:szCs w:val="26"/>
        </w:rPr>
        <w:br/>
        <w:t xml:space="preserve"> </w:t>
      </w:r>
      <w:r w:rsidRPr="00211F17">
        <w:rPr>
          <w:b/>
          <w:sz w:val="26"/>
          <w:szCs w:val="26"/>
        </w:rPr>
        <w:tab/>
      </w:r>
      <w:r w:rsidRPr="00211F17">
        <w:rPr>
          <w:sz w:val="26"/>
          <w:szCs w:val="26"/>
        </w:rPr>
        <w:t xml:space="preserve">- </w:t>
      </w:r>
      <w:r w:rsidRPr="00211F17">
        <w:rPr>
          <w:bCs/>
        </w:rPr>
        <w:t xml:space="preserve">Su </w:t>
      </w:r>
      <w:r w:rsidRPr="00211F17">
        <w:t>8:</w:t>
      </w:r>
      <w:r w:rsidR="008A5555" w:rsidRPr="00211F17">
        <w:t>0</w:t>
      </w:r>
      <w:r w:rsidRPr="00211F17">
        <w:t>0 Aamupala, 1</w:t>
      </w:r>
      <w:r w:rsidR="009E57DA" w:rsidRPr="00211F17">
        <w:t>1</w:t>
      </w:r>
      <w:r w:rsidRPr="00211F17">
        <w:t>:00 Lounas, 14:00 Päiväkahvit</w:t>
      </w:r>
    </w:p>
    <w:p w14:paraId="5CA8A4B0" w14:textId="77777777" w:rsidR="007D0C99" w:rsidRPr="00211F17" w:rsidRDefault="007D0C99">
      <w:pPr>
        <w:ind w:left="720"/>
      </w:pPr>
    </w:p>
    <w:p w14:paraId="4CC2D33F" w14:textId="77777777" w:rsidR="007D0C99" w:rsidRPr="00211F17" w:rsidRDefault="007D0C99">
      <w:pPr>
        <w:ind w:left="720"/>
      </w:pPr>
    </w:p>
    <w:p w14:paraId="692EF386" w14:textId="77777777" w:rsidR="000837DC" w:rsidRPr="00211F17" w:rsidRDefault="007D0C99">
      <w:pPr>
        <w:ind w:left="720"/>
      </w:pPr>
      <w:r w:rsidRPr="00211F17">
        <w:br/>
      </w:r>
    </w:p>
    <w:p w14:paraId="49413B23" w14:textId="77777777" w:rsidR="000837DC" w:rsidRPr="00211F17" w:rsidRDefault="000837DC">
      <w:pPr>
        <w:ind w:left="720"/>
      </w:pPr>
    </w:p>
    <w:p w14:paraId="66869749" w14:textId="77777777" w:rsidR="000837DC" w:rsidRPr="00211F17" w:rsidRDefault="000837DC">
      <w:pPr>
        <w:ind w:left="720"/>
      </w:pPr>
    </w:p>
    <w:p w14:paraId="5466C919" w14:textId="77777777" w:rsidR="000837DC" w:rsidRPr="00211F17" w:rsidRDefault="000837DC">
      <w:pPr>
        <w:ind w:left="720"/>
      </w:pPr>
    </w:p>
    <w:p w14:paraId="063DAE69" w14:textId="77777777" w:rsidR="000837DC" w:rsidRPr="00211F17" w:rsidRDefault="000837DC">
      <w:pPr>
        <w:ind w:left="720"/>
      </w:pPr>
    </w:p>
    <w:p w14:paraId="07589BF5" w14:textId="77777777" w:rsidR="000837DC" w:rsidRPr="00211F17" w:rsidRDefault="000837DC">
      <w:pPr>
        <w:ind w:left="720"/>
      </w:pPr>
    </w:p>
    <w:p w14:paraId="6D63C71D" w14:textId="77777777" w:rsidR="000837DC" w:rsidRPr="00211F17" w:rsidRDefault="000837DC">
      <w:pPr>
        <w:ind w:left="720"/>
      </w:pPr>
    </w:p>
    <w:p w14:paraId="27DA9DD2" w14:textId="77777777" w:rsidR="000837DC" w:rsidRPr="00211F17" w:rsidRDefault="000837DC">
      <w:pPr>
        <w:ind w:left="720"/>
      </w:pPr>
    </w:p>
    <w:p w14:paraId="08E5458D" w14:textId="77777777" w:rsidR="000837DC" w:rsidRPr="00211F17" w:rsidRDefault="000837DC">
      <w:pPr>
        <w:ind w:left="720"/>
      </w:pPr>
    </w:p>
    <w:p w14:paraId="5EA9F7E8" w14:textId="77777777" w:rsidR="000837DC" w:rsidRPr="00211F17" w:rsidRDefault="000837DC">
      <w:pPr>
        <w:ind w:left="720"/>
      </w:pPr>
    </w:p>
    <w:p w14:paraId="39985646" w14:textId="77777777" w:rsidR="000837DC" w:rsidRPr="00211F17" w:rsidRDefault="000837DC">
      <w:pPr>
        <w:ind w:left="720"/>
      </w:pPr>
    </w:p>
    <w:p w14:paraId="243290DA" w14:textId="77777777" w:rsidR="000837DC" w:rsidRPr="00211F17" w:rsidRDefault="000837DC">
      <w:pPr>
        <w:ind w:left="720"/>
      </w:pPr>
    </w:p>
    <w:p w14:paraId="42EBB15E" w14:textId="77777777" w:rsidR="009A7F4F" w:rsidRPr="00211F17" w:rsidRDefault="009A7F4F">
      <w:pPr>
        <w:ind w:left="720"/>
      </w:pPr>
    </w:p>
    <w:p w14:paraId="67004980" w14:textId="77777777" w:rsidR="009A7F4F" w:rsidRPr="00211F17" w:rsidRDefault="009A7F4F">
      <w:pPr>
        <w:ind w:left="720"/>
      </w:pPr>
    </w:p>
    <w:p w14:paraId="111091FD" w14:textId="77777777" w:rsidR="009A7F4F" w:rsidRPr="00211F17" w:rsidRDefault="009A7F4F">
      <w:pPr>
        <w:ind w:left="720"/>
      </w:pPr>
    </w:p>
    <w:p w14:paraId="600D9D02" w14:textId="77777777" w:rsidR="007D0C99" w:rsidRPr="00211F17" w:rsidRDefault="007D0C99" w:rsidP="00211F17">
      <w:pPr>
        <w:rPr>
          <w:lang w:val="en-US"/>
        </w:rPr>
      </w:pPr>
      <w:r w:rsidRPr="00211F17">
        <w:rPr>
          <w:lang w:val="en-US"/>
        </w:rPr>
        <w:br/>
        <w:t xml:space="preserve"> </w:t>
      </w:r>
      <w:r w:rsidRPr="00211F17">
        <w:rPr>
          <w:lang w:val="en-US"/>
        </w:rPr>
        <w:tab/>
      </w:r>
    </w:p>
    <w:p w14:paraId="7ECA4C76" w14:textId="77777777" w:rsidR="000837DC" w:rsidRPr="00211F17" w:rsidRDefault="000837DC">
      <w:pPr>
        <w:rPr>
          <w:b/>
          <w:bCs/>
          <w:sz w:val="26"/>
          <w:szCs w:val="26"/>
          <w:lang w:val="en-US"/>
        </w:rPr>
      </w:pPr>
    </w:p>
    <w:p w14:paraId="31E456C2" w14:textId="77777777" w:rsidR="00F564C0" w:rsidRPr="00211F17" w:rsidRDefault="00F564C0">
      <w:pPr>
        <w:rPr>
          <w:b/>
          <w:bCs/>
          <w:sz w:val="26"/>
          <w:szCs w:val="26"/>
          <w:lang w:val="en-US"/>
        </w:rPr>
      </w:pPr>
    </w:p>
    <w:p w14:paraId="1FE12F1D" w14:textId="77777777" w:rsidR="007D0C99" w:rsidRPr="00211F17" w:rsidRDefault="007D0C99">
      <w:pPr>
        <w:rPr>
          <w:b/>
          <w:bCs/>
          <w:sz w:val="26"/>
          <w:szCs w:val="26"/>
        </w:rPr>
      </w:pPr>
      <w:r w:rsidRPr="00211F17">
        <w:rPr>
          <w:b/>
          <w:bCs/>
          <w:sz w:val="26"/>
          <w:szCs w:val="26"/>
        </w:rPr>
        <w:t>AIKATAULU</w:t>
      </w:r>
    </w:p>
    <w:p w14:paraId="1CD92ED3" w14:textId="77777777" w:rsidR="007D0C99" w:rsidRPr="00211F17" w:rsidRDefault="007D0C99">
      <w:pPr>
        <w:rPr>
          <w:b/>
          <w:bCs/>
          <w:sz w:val="26"/>
          <w:szCs w:val="26"/>
          <w:u w:val="single"/>
        </w:rPr>
      </w:pPr>
    </w:p>
    <w:p w14:paraId="52E60C79" w14:textId="77777777" w:rsidR="007D0C99" w:rsidRPr="00211F17" w:rsidRDefault="007D0C99">
      <w:pPr>
        <w:rPr>
          <w:b/>
          <w:bCs/>
          <w:sz w:val="26"/>
          <w:szCs w:val="26"/>
          <w:u w:val="single"/>
        </w:rPr>
      </w:pPr>
    </w:p>
    <w:p w14:paraId="5E796428" w14:textId="77777777" w:rsidR="007D0C99" w:rsidRPr="00211F17" w:rsidRDefault="007D0C99">
      <w:pPr>
        <w:rPr>
          <w:b/>
          <w:bCs/>
          <w:sz w:val="26"/>
          <w:szCs w:val="26"/>
          <w:u w:val="single"/>
        </w:rPr>
      </w:pPr>
      <w:r w:rsidRPr="00211F17">
        <w:rPr>
          <w:b/>
          <w:bCs/>
          <w:sz w:val="26"/>
          <w:szCs w:val="26"/>
          <w:u w:val="single"/>
        </w:rPr>
        <w:t>Torstai</w:t>
      </w:r>
    </w:p>
    <w:p w14:paraId="72044971" w14:textId="77777777" w:rsidR="007D0C99" w:rsidRPr="00211F17" w:rsidRDefault="007D0C99">
      <w:pPr>
        <w:rPr>
          <w:b/>
          <w:bCs/>
          <w:sz w:val="26"/>
          <w:szCs w:val="26"/>
          <w:u w:val="single"/>
        </w:rPr>
      </w:pPr>
    </w:p>
    <w:p w14:paraId="11C5F56B" w14:textId="34EB9ED9" w:rsidR="008A5555" w:rsidRPr="00211F17" w:rsidRDefault="007D0C99">
      <w:r w:rsidRPr="00211F17">
        <w:t>17:00 Tervetuloa</w:t>
      </w:r>
    </w:p>
    <w:p w14:paraId="1E19ECFF" w14:textId="77777777" w:rsidR="008A5555" w:rsidRPr="00211F17" w:rsidRDefault="008A5555"/>
    <w:p w14:paraId="29825802" w14:textId="2360BAD0" w:rsidR="007D0C99" w:rsidRPr="00211F17" w:rsidRDefault="008A5555">
      <w:r w:rsidRPr="00211F17">
        <w:t xml:space="preserve">17:30 </w:t>
      </w:r>
      <w:r w:rsidR="007D0C99" w:rsidRPr="00211F17">
        <w:t>Päivällinen</w:t>
      </w:r>
      <w:r w:rsidR="007D0C99" w:rsidRPr="00211F17">
        <w:br/>
      </w:r>
      <w:r w:rsidR="007D0C99" w:rsidRPr="00211F17">
        <w:br/>
        <w:t>18:</w:t>
      </w:r>
      <w:r w:rsidRPr="00211F17">
        <w:t>3</w:t>
      </w:r>
      <w:r w:rsidR="007D0C99" w:rsidRPr="00211F17">
        <w:t>0 Sauna, naisten / miesten</w:t>
      </w:r>
      <w:r w:rsidR="007D0C99" w:rsidRPr="00211F17">
        <w:br/>
      </w:r>
      <w:r w:rsidR="007D0C99" w:rsidRPr="00211F17">
        <w:br/>
        <w:t>20:</w:t>
      </w:r>
      <w:r w:rsidRPr="00211F17">
        <w:t>3</w:t>
      </w:r>
      <w:r w:rsidR="007D0C99" w:rsidRPr="00211F17">
        <w:t xml:space="preserve">0 </w:t>
      </w:r>
      <w:r w:rsidR="008A6F1A" w:rsidRPr="00211F17">
        <w:t>Kevyt i</w:t>
      </w:r>
      <w:r w:rsidR="007D0C99" w:rsidRPr="00211F17">
        <w:t>ltapala</w:t>
      </w:r>
      <w:r w:rsidR="007D0C99" w:rsidRPr="00211F17">
        <w:br/>
      </w:r>
      <w:r w:rsidR="007D0C99" w:rsidRPr="00211F17">
        <w:br/>
        <w:t>21:</w:t>
      </w:r>
      <w:r w:rsidRPr="00211F17">
        <w:t>0</w:t>
      </w:r>
      <w:r w:rsidR="007D0C99" w:rsidRPr="00211F17">
        <w:t>0 – Iltanuotio</w:t>
      </w:r>
      <w:r w:rsidR="00440AE7" w:rsidRPr="00211F17">
        <w:t xml:space="preserve"> </w:t>
      </w:r>
      <w:r w:rsidR="00074AB1" w:rsidRPr="00211F17">
        <w:t xml:space="preserve">ja </w:t>
      </w:r>
      <w:r w:rsidR="007D0C99" w:rsidRPr="00211F17">
        <w:t>makkaranpaistoa</w:t>
      </w:r>
    </w:p>
    <w:p w14:paraId="08770432" w14:textId="77777777" w:rsidR="007D0C99" w:rsidRPr="00211F17" w:rsidRDefault="007D0C99">
      <w:r w:rsidRPr="00211F17">
        <w:br/>
      </w:r>
    </w:p>
    <w:p w14:paraId="04F6D510" w14:textId="73DD23D7" w:rsidR="007D0C99" w:rsidRPr="00211F17" w:rsidRDefault="007D0C99">
      <w:pPr>
        <w:rPr>
          <w:b/>
          <w:bCs/>
          <w:sz w:val="26"/>
          <w:szCs w:val="26"/>
          <w:u w:val="single"/>
        </w:rPr>
      </w:pPr>
      <w:r w:rsidRPr="00211F17">
        <w:rPr>
          <w:b/>
          <w:bCs/>
          <w:sz w:val="26"/>
          <w:szCs w:val="26"/>
          <w:u w:val="single"/>
        </w:rPr>
        <w:t>Perjantai</w:t>
      </w:r>
    </w:p>
    <w:p w14:paraId="0CB12412" w14:textId="43CEE449" w:rsidR="008A5555" w:rsidRPr="00211F17" w:rsidRDefault="007D0C99">
      <w:r w:rsidRPr="00211F17">
        <w:rPr>
          <w:b/>
          <w:bCs/>
          <w:u w:val="single"/>
        </w:rPr>
        <w:br/>
      </w:r>
      <w:r w:rsidRPr="00211F17">
        <w:t>8:</w:t>
      </w:r>
      <w:r w:rsidR="008A5555" w:rsidRPr="00211F17">
        <w:t>0</w:t>
      </w:r>
      <w:r w:rsidRPr="00211F17">
        <w:t xml:space="preserve">0 Aamupala </w:t>
      </w:r>
      <w:r w:rsidRPr="00211F17">
        <w:rPr>
          <w:b/>
          <w:bCs/>
          <w:u w:val="single"/>
        </w:rPr>
        <w:br/>
      </w:r>
      <w:r w:rsidRPr="00211F17">
        <w:rPr>
          <w:b/>
          <w:bCs/>
        </w:rPr>
        <w:br/>
      </w:r>
      <w:r w:rsidRPr="00211F17">
        <w:t>9:</w:t>
      </w:r>
      <w:r w:rsidR="008A5555" w:rsidRPr="00211F17">
        <w:t>00</w:t>
      </w:r>
      <w:r w:rsidRPr="00211F17">
        <w:t xml:space="preserve"> - </w:t>
      </w:r>
      <w:r w:rsidR="008A5555" w:rsidRPr="00211F17">
        <w:t>9</w:t>
      </w:r>
      <w:r w:rsidRPr="00211F17">
        <w:t>:</w:t>
      </w:r>
      <w:r w:rsidR="008A5555" w:rsidRPr="00211F17">
        <w:t>10</w:t>
      </w:r>
      <w:r w:rsidRPr="00211F17">
        <w:t xml:space="preserve"> </w:t>
      </w:r>
      <w:r w:rsidRPr="00211F17">
        <w:rPr>
          <w:b/>
          <w:bCs/>
        </w:rPr>
        <w:t>Yhteislaulua</w:t>
      </w:r>
    </w:p>
    <w:p w14:paraId="0C587832" w14:textId="14182EBC" w:rsidR="007D0C99" w:rsidRPr="00211F17" w:rsidRDefault="008A5555">
      <w:pPr>
        <w:rPr>
          <w:rFonts w:cs="Times New Roman"/>
        </w:rPr>
      </w:pPr>
      <w:r w:rsidRPr="00211F17">
        <w:t xml:space="preserve">9:10 - 10:55 </w:t>
      </w:r>
      <w:r w:rsidR="007D0C99" w:rsidRPr="00211F17">
        <w:rPr>
          <w:b/>
          <w:bCs/>
        </w:rPr>
        <w:t xml:space="preserve">Opetus </w:t>
      </w:r>
      <w:r w:rsidR="00060094" w:rsidRPr="00211F17">
        <w:rPr>
          <w:b/>
          <w:bCs/>
        </w:rPr>
        <w:t>1:</w:t>
      </w:r>
    </w:p>
    <w:p w14:paraId="3907BE2D" w14:textId="26B8FCB6" w:rsidR="007D0C99" w:rsidRPr="00211F17" w:rsidRDefault="007D0C99">
      <w:r w:rsidRPr="00211F17">
        <w:t>9:</w:t>
      </w:r>
      <w:r w:rsidR="008A5555" w:rsidRPr="00211F17">
        <w:t>1</w:t>
      </w:r>
      <w:r w:rsidRPr="00211F17">
        <w:t>0 - 1</w:t>
      </w:r>
      <w:r w:rsidR="008A5555" w:rsidRPr="00211F17">
        <w:t>0</w:t>
      </w:r>
      <w:r w:rsidRPr="00211F17">
        <w:t>:</w:t>
      </w:r>
      <w:r w:rsidR="008A5555" w:rsidRPr="00211F17">
        <w:t>55</w:t>
      </w:r>
      <w:r w:rsidRPr="00211F17">
        <w:t xml:space="preserve"> Pyhäkoulu (1v-7v) järjestetty erikseen</w:t>
      </w:r>
      <w:r w:rsidR="00CC1330" w:rsidRPr="00211F17">
        <w:t xml:space="preserve"> </w:t>
      </w:r>
    </w:p>
    <w:p w14:paraId="79179E09" w14:textId="77777777" w:rsidR="007D0C99" w:rsidRPr="00211F17" w:rsidRDefault="007D0C99"/>
    <w:p w14:paraId="1A16A95F" w14:textId="6EAD1EDD" w:rsidR="007D0C99" w:rsidRPr="00211F17" w:rsidRDefault="007D0C99">
      <w:r w:rsidRPr="00211F17">
        <w:t>11:00 Lounas</w:t>
      </w:r>
    </w:p>
    <w:p w14:paraId="726C5CC7" w14:textId="77777777" w:rsidR="007D0C99" w:rsidRPr="00211F17" w:rsidRDefault="007D0C99"/>
    <w:p w14:paraId="3A3AC30E" w14:textId="0C9AC09A" w:rsidR="00801A06" w:rsidRPr="00211F17" w:rsidRDefault="007D0C99">
      <w:r w:rsidRPr="00211F17">
        <w:t>12:</w:t>
      </w:r>
      <w:r w:rsidR="00801A06" w:rsidRPr="00211F17">
        <w:t>0</w:t>
      </w:r>
      <w:r w:rsidRPr="00211F17">
        <w:t>0 - 1</w:t>
      </w:r>
      <w:r w:rsidR="00085025" w:rsidRPr="00211F17">
        <w:t>3</w:t>
      </w:r>
      <w:r w:rsidRPr="00211F17">
        <w:t>:</w:t>
      </w:r>
      <w:r w:rsidR="00801A06" w:rsidRPr="00211F17">
        <w:t>10</w:t>
      </w:r>
      <w:r w:rsidRPr="00211F17">
        <w:t xml:space="preserve"> </w:t>
      </w:r>
      <w:r w:rsidRPr="00211F17">
        <w:rPr>
          <w:b/>
          <w:bCs/>
        </w:rPr>
        <w:t>Yhteislaulua</w:t>
      </w:r>
      <w:r w:rsidRPr="00211F17">
        <w:t xml:space="preserve"> + </w:t>
      </w:r>
    </w:p>
    <w:p w14:paraId="42303222" w14:textId="117A566E" w:rsidR="007D0C99" w:rsidRPr="00211F17" w:rsidRDefault="00801A06">
      <w:r w:rsidRPr="00211F17">
        <w:t>12:10 - 1</w:t>
      </w:r>
      <w:r w:rsidR="00085025" w:rsidRPr="00211F17">
        <w:t>3</w:t>
      </w:r>
      <w:r w:rsidRPr="00211F17">
        <w:t xml:space="preserve">:55 </w:t>
      </w:r>
      <w:r w:rsidR="007D0C99" w:rsidRPr="00211F17">
        <w:rPr>
          <w:b/>
          <w:bCs/>
        </w:rPr>
        <w:t>Opetus 2:</w:t>
      </w:r>
      <w:r w:rsidR="007D0C99" w:rsidRPr="00211F17">
        <w:br/>
        <w:t xml:space="preserve">12:10 - </w:t>
      </w:r>
      <w:r w:rsidR="00085025" w:rsidRPr="00211F17">
        <w:t>13</w:t>
      </w:r>
      <w:r w:rsidR="007D0C99" w:rsidRPr="00211F17">
        <w:t>:</w:t>
      </w:r>
      <w:r w:rsidR="00085025" w:rsidRPr="00211F17">
        <w:t>55</w:t>
      </w:r>
      <w:r w:rsidR="007D0C99" w:rsidRPr="00211F17">
        <w:t xml:space="preserve"> Pyhäkoulu (1v-7v) järjestetty erikseen</w:t>
      </w:r>
      <w:r w:rsidR="00CC1330" w:rsidRPr="00211F17">
        <w:t xml:space="preserve"> </w:t>
      </w:r>
      <w:r w:rsidR="007D0C99" w:rsidRPr="00211F17">
        <w:br/>
      </w:r>
      <w:r w:rsidR="007D0C99" w:rsidRPr="00211F17">
        <w:br/>
        <w:t>14:00 Päiväkahvit</w:t>
      </w:r>
    </w:p>
    <w:p w14:paraId="4E00154C" w14:textId="77777777" w:rsidR="007D0C99" w:rsidRPr="00211F17" w:rsidRDefault="007D0C99"/>
    <w:p w14:paraId="743DE15E" w14:textId="2F53028D" w:rsidR="007D0C99" w:rsidRPr="00211F17" w:rsidRDefault="007D0C99">
      <w:r w:rsidRPr="00211F17">
        <w:t>1</w:t>
      </w:r>
      <w:r w:rsidR="00085025" w:rsidRPr="00211F17">
        <w:t>5</w:t>
      </w:r>
      <w:r w:rsidRPr="00211F17">
        <w:t>:</w:t>
      </w:r>
      <w:r w:rsidR="00085025" w:rsidRPr="00211F17">
        <w:t>0</w:t>
      </w:r>
      <w:r w:rsidRPr="00211F17">
        <w:t>0 Kilpailu/leikki ryhmissä</w:t>
      </w:r>
    </w:p>
    <w:p w14:paraId="04FBCE69" w14:textId="77777777" w:rsidR="007D0C99" w:rsidRPr="00211F17" w:rsidRDefault="007D0C99"/>
    <w:p w14:paraId="4B2A3DFA" w14:textId="17D12A1C" w:rsidR="007D0C99" w:rsidRPr="00211F17" w:rsidRDefault="007D0C99">
      <w:r w:rsidRPr="00211F17">
        <w:t>16:00 Vapaa-aika (</w:t>
      </w:r>
      <w:r w:rsidRPr="00211F17">
        <w:rPr>
          <w:i/>
          <w:iCs/>
        </w:rPr>
        <w:t xml:space="preserve">Pandan tehdas, </w:t>
      </w:r>
      <w:r w:rsidRPr="00211F17">
        <w:t>ilmakivääriammunta, jalkapallo, soutelu ym.)</w:t>
      </w:r>
      <w:r w:rsidRPr="00211F17">
        <w:br/>
      </w:r>
      <w:r w:rsidRPr="00211F17">
        <w:br/>
        <w:t>17:00 Päivällinen</w:t>
      </w:r>
    </w:p>
    <w:p w14:paraId="2E9883A0" w14:textId="77777777" w:rsidR="007D0C99" w:rsidRPr="00211F17" w:rsidRDefault="007D0C99"/>
    <w:p w14:paraId="2BFE68DE" w14:textId="321F25EE" w:rsidR="007D0C99" w:rsidRPr="00211F17" w:rsidRDefault="007D0C99">
      <w:r w:rsidRPr="00211F17">
        <w:t>1</w:t>
      </w:r>
      <w:r w:rsidR="00085025" w:rsidRPr="00211F17">
        <w:t>8</w:t>
      </w:r>
      <w:r w:rsidRPr="00211F17">
        <w:t>:</w:t>
      </w:r>
      <w:r w:rsidR="00085025" w:rsidRPr="00211F17">
        <w:t>00</w:t>
      </w:r>
      <w:r w:rsidRPr="00211F17">
        <w:t xml:space="preserve"> Sauna, miesten / naisten</w:t>
      </w:r>
      <w:r w:rsidRPr="00211F17">
        <w:br/>
      </w:r>
    </w:p>
    <w:p w14:paraId="5A09DB06" w14:textId="30A958B2" w:rsidR="007D0C99" w:rsidRPr="00211F17" w:rsidRDefault="007D0C99">
      <w:r w:rsidRPr="00211F17">
        <w:t>20:</w:t>
      </w:r>
      <w:r w:rsidR="008A6F1A" w:rsidRPr="00211F17">
        <w:t>0</w:t>
      </w:r>
      <w:r w:rsidRPr="00211F17">
        <w:t xml:space="preserve">0 </w:t>
      </w:r>
      <w:r w:rsidR="004D3201" w:rsidRPr="00211F17">
        <w:t>I</w:t>
      </w:r>
      <w:r w:rsidRPr="00211F17">
        <w:t>ltapala</w:t>
      </w:r>
      <w:r w:rsidRPr="00211F17">
        <w:br/>
      </w:r>
      <w:r w:rsidRPr="00211F17">
        <w:br/>
        <w:t xml:space="preserve">20:30 – </w:t>
      </w:r>
      <w:r w:rsidR="008443B6" w:rsidRPr="00211F17">
        <w:t xml:space="preserve">Iltanuotio </w:t>
      </w:r>
      <w:r w:rsidR="004D3201" w:rsidRPr="00211F17">
        <w:t>(peli-ilta?)</w:t>
      </w:r>
    </w:p>
    <w:p w14:paraId="47244EDE" w14:textId="77777777" w:rsidR="007D0C99" w:rsidRPr="00211F17" w:rsidRDefault="007D0C99">
      <w:pPr>
        <w:rPr>
          <w:b/>
          <w:bCs/>
          <w:sz w:val="26"/>
          <w:szCs w:val="26"/>
          <w:u w:val="single"/>
        </w:rPr>
      </w:pPr>
    </w:p>
    <w:p w14:paraId="56F284BF" w14:textId="77777777" w:rsidR="007D0C99" w:rsidRPr="00211F17" w:rsidRDefault="007D0C99">
      <w:pPr>
        <w:rPr>
          <w:b/>
          <w:bCs/>
          <w:sz w:val="26"/>
          <w:szCs w:val="26"/>
          <w:u w:val="single"/>
        </w:rPr>
      </w:pPr>
    </w:p>
    <w:p w14:paraId="30DB7505" w14:textId="77777777" w:rsidR="007D0C99" w:rsidRPr="00211F17" w:rsidRDefault="007D0C99">
      <w:pPr>
        <w:rPr>
          <w:b/>
          <w:bCs/>
          <w:sz w:val="26"/>
          <w:szCs w:val="26"/>
          <w:u w:val="single"/>
        </w:rPr>
      </w:pPr>
    </w:p>
    <w:p w14:paraId="6E250E4A" w14:textId="227CA29E" w:rsidR="007D0C99" w:rsidRPr="00211F17" w:rsidRDefault="007D0C99">
      <w:pPr>
        <w:rPr>
          <w:b/>
          <w:bCs/>
          <w:sz w:val="26"/>
          <w:szCs w:val="26"/>
          <w:u w:val="single"/>
        </w:rPr>
      </w:pPr>
    </w:p>
    <w:p w14:paraId="22774AC3" w14:textId="557BD9A1" w:rsidR="008443B6" w:rsidRPr="00211F17" w:rsidRDefault="008443B6">
      <w:pPr>
        <w:rPr>
          <w:b/>
          <w:bCs/>
          <w:sz w:val="26"/>
          <w:szCs w:val="26"/>
          <w:u w:val="single"/>
        </w:rPr>
      </w:pPr>
    </w:p>
    <w:p w14:paraId="0B58D793" w14:textId="77777777" w:rsidR="008443B6" w:rsidRPr="00211F17" w:rsidRDefault="008443B6">
      <w:pPr>
        <w:rPr>
          <w:b/>
          <w:bCs/>
          <w:sz w:val="26"/>
          <w:szCs w:val="26"/>
          <w:u w:val="single"/>
        </w:rPr>
      </w:pPr>
    </w:p>
    <w:p w14:paraId="1EA2260B" w14:textId="77777777" w:rsidR="009B139D" w:rsidRPr="00211F17" w:rsidRDefault="009B139D">
      <w:pPr>
        <w:rPr>
          <w:b/>
          <w:bCs/>
          <w:sz w:val="26"/>
          <w:szCs w:val="26"/>
          <w:u w:val="single"/>
        </w:rPr>
      </w:pPr>
    </w:p>
    <w:p w14:paraId="0BF443DD" w14:textId="058DD9CE" w:rsidR="007D0C99" w:rsidRPr="00211F17" w:rsidRDefault="007D0C99">
      <w:pPr>
        <w:rPr>
          <w:b/>
          <w:bCs/>
          <w:sz w:val="26"/>
          <w:szCs w:val="26"/>
          <w:u w:val="single"/>
        </w:rPr>
      </w:pPr>
      <w:r w:rsidRPr="00211F17">
        <w:rPr>
          <w:b/>
          <w:bCs/>
          <w:sz w:val="26"/>
          <w:szCs w:val="26"/>
          <w:u w:val="single"/>
        </w:rPr>
        <w:t>Lauantai</w:t>
      </w:r>
    </w:p>
    <w:p w14:paraId="34DC332D" w14:textId="6CDCE8DD" w:rsidR="007D0C99" w:rsidRPr="00211F17" w:rsidRDefault="007D0C99">
      <w:r w:rsidRPr="00211F17">
        <w:rPr>
          <w:b/>
          <w:bCs/>
          <w:u w:val="single"/>
        </w:rPr>
        <w:br/>
      </w:r>
      <w:r w:rsidRPr="00211F17">
        <w:t>8:</w:t>
      </w:r>
      <w:r w:rsidR="008443B6" w:rsidRPr="00211F17">
        <w:t>0</w:t>
      </w:r>
      <w:r w:rsidRPr="00211F17">
        <w:t xml:space="preserve">0 Aamupala </w:t>
      </w:r>
      <w:r w:rsidRPr="00211F17">
        <w:br/>
      </w:r>
    </w:p>
    <w:p w14:paraId="65EC96BF" w14:textId="77777777" w:rsidR="008443B6" w:rsidRPr="00211F17" w:rsidRDefault="008443B6" w:rsidP="008443B6">
      <w:r w:rsidRPr="00211F17">
        <w:t xml:space="preserve">9:00 - 9:10 </w:t>
      </w:r>
      <w:r w:rsidRPr="00211F17">
        <w:rPr>
          <w:b/>
          <w:bCs/>
        </w:rPr>
        <w:t>Yhteislaulua</w:t>
      </w:r>
    </w:p>
    <w:p w14:paraId="4060090F" w14:textId="1EF2EFFE" w:rsidR="008443B6" w:rsidRPr="00211F17" w:rsidRDefault="008443B6" w:rsidP="008443B6">
      <w:pPr>
        <w:rPr>
          <w:rFonts w:cs="Times New Roman"/>
        </w:rPr>
      </w:pPr>
      <w:r w:rsidRPr="00211F17">
        <w:t xml:space="preserve">9:10 - 10:55 </w:t>
      </w:r>
      <w:r w:rsidRPr="00211F17">
        <w:rPr>
          <w:b/>
          <w:bCs/>
        </w:rPr>
        <w:t>Opetus 3:</w:t>
      </w:r>
    </w:p>
    <w:p w14:paraId="3F485EF7" w14:textId="77777777" w:rsidR="008443B6" w:rsidRPr="00211F17" w:rsidRDefault="008443B6" w:rsidP="008443B6">
      <w:r w:rsidRPr="00211F17">
        <w:t xml:space="preserve">9:10 - 10:55 Pyhäkoulu (1v-7v) järjestetty erikseen </w:t>
      </w:r>
    </w:p>
    <w:p w14:paraId="798103C7" w14:textId="77777777" w:rsidR="007D0C99" w:rsidRPr="00211F17" w:rsidRDefault="007D0C99"/>
    <w:p w14:paraId="657AEB97" w14:textId="668CB194" w:rsidR="007D0C99" w:rsidRPr="00211F17" w:rsidRDefault="007D0C99">
      <w:r w:rsidRPr="00211F17">
        <w:t>11:00 Lounas</w:t>
      </w:r>
    </w:p>
    <w:p w14:paraId="37ACFB43" w14:textId="77777777" w:rsidR="007D0C99" w:rsidRPr="00211F17" w:rsidRDefault="007D0C99"/>
    <w:p w14:paraId="1CDD7D8C" w14:textId="77777777" w:rsidR="008443B6" w:rsidRPr="00211F17" w:rsidRDefault="008443B6" w:rsidP="008443B6">
      <w:r w:rsidRPr="00211F17">
        <w:t xml:space="preserve">12:00 - 13:10 </w:t>
      </w:r>
      <w:r w:rsidRPr="00211F17">
        <w:rPr>
          <w:b/>
          <w:bCs/>
        </w:rPr>
        <w:t>Yhteislaulua</w:t>
      </w:r>
      <w:r w:rsidRPr="00211F17">
        <w:t xml:space="preserve"> + </w:t>
      </w:r>
    </w:p>
    <w:p w14:paraId="01E2E6EC" w14:textId="120C9BAB" w:rsidR="007D0C99" w:rsidRPr="00211F17" w:rsidRDefault="008443B6">
      <w:r w:rsidRPr="00211F17">
        <w:t xml:space="preserve">12:10 - 13:55 </w:t>
      </w:r>
      <w:r w:rsidRPr="00211F17">
        <w:rPr>
          <w:b/>
          <w:bCs/>
        </w:rPr>
        <w:t>Opetus 4:</w:t>
      </w:r>
      <w:r w:rsidRPr="00211F17">
        <w:br/>
        <w:t xml:space="preserve">12:10 - 13:55 Pyhäkoulu (1v-7v) järjestetty erikseen </w:t>
      </w:r>
      <w:r w:rsidR="007D0C99" w:rsidRPr="00211F17">
        <w:br/>
      </w:r>
      <w:r w:rsidR="007D0C99" w:rsidRPr="00211F17">
        <w:br/>
        <w:t>14:00 Päiväkahvit</w:t>
      </w:r>
    </w:p>
    <w:p w14:paraId="43BC1BDB" w14:textId="77777777" w:rsidR="008443B6" w:rsidRPr="00211F17" w:rsidRDefault="008443B6"/>
    <w:p w14:paraId="37A36932" w14:textId="4E492566" w:rsidR="007D0C99" w:rsidRPr="00211F17" w:rsidRDefault="008443B6">
      <w:r w:rsidRPr="00211F17">
        <w:t>15:00 Naistenpäivä (miesten lastenhoitovuoro + lastenhoitoapu)</w:t>
      </w:r>
      <w:r w:rsidR="007D0C99" w:rsidRPr="00211F17">
        <w:br/>
      </w:r>
      <w:r w:rsidR="007D0C99" w:rsidRPr="00211F17">
        <w:br/>
        <w:t>17:00 Päivällinen</w:t>
      </w:r>
      <w:r w:rsidR="007D0C99" w:rsidRPr="00211F17">
        <w:br/>
      </w:r>
    </w:p>
    <w:p w14:paraId="1307761D" w14:textId="1BAACC3C" w:rsidR="007D0C99" w:rsidRPr="00211F17" w:rsidRDefault="007D0C99">
      <w:r w:rsidRPr="00211F17">
        <w:t>1</w:t>
      </w:r>
      <w:r w:rsidR="008443B6" w:rsidRPr="00211F17">
        <w:t>8:00</w:t>
      </w:r>
      <w:r w:rsidRPr="00211F17">
        <w:t xml:space="preserve"> Sauna, naisten / miesten + savusauna</w:t>
      </w:r>
      <w:r w:rsidR="008443B6" w:rsidRPr="00211F17">
        <w:t>?</w:t>
      </w:r>
      <w:r w:rsidRPr="00211F17">
        <w:br/>
      </w:r>
      <w:r w:rsidRPr="00211F17">
        <w:br/>
        <w:t xml:space="preserve">20:00 </w:t>
      </w:r>
      <w:r w:rsidR="00EB07AD" w:rsidRPr="00211F17">
        <w:t>Kevyt i</w:t>
      </w:r>
      <w:r w:rsidRPr="00211F17">
        <w:t>ltapala (saunominen jatkuu)</w:t>
      </w:r>
      <w:r w:rsidRPr="00211F17">
        <w:br/>
      </w:r>
      <w:r w:rsidRPr="00211F17">
        <w:br/>
        <w:t>2</w:t>
      </w:r>
      <w:r w:rsidR="000D4C40" w:rsidRPr="00211F17">
        <w:t>1</w:t>
      </w:r>
      <w:r w:rsidRPr="00211F17">
        <w:t>:</w:t>
      </w:r>
      <w:r w:rsidR="000D4C40" w:rsidRPr="00211F17">
        <w:t>0</w:t>
      </w:r>
      <w:r w:rsidRPr="00211F17">
        <w:t xml:space="preserve">0 – </w:t>
      </w:r>
      <w:r w:rsidR="00EB07AD" w:rsidRPr="00211F17">
        <w:t>Iltanuotio ja makkaranpaistoa</w:t>
      </w:r>
    </w:p>
    <w:p w14:paraId="204AECEF" w14:textId="77777777" w:rsidR="007D0C99" w:rsidRPr="00211F17" w:rsidRDefault="007D0C99">
      <w:r w:rsidRPr="00211F17">
        <w:br/>
      </w:r>
    </w:p>
    <w:p w14:paraId="038F5D92" w14:textId="36B02AAB" w:rsidR="007D0C99" w:rsidRPr="00211F17" w:rsidRDefault="007D0C99">
      <w:pPr>
        <w:rPr>
          <w:b/>
          <w:bCs/>
          <w:sz w:val="26"/>
          <w:szCs w:val="26"/>
          <w:u w:val="single"/>
        </w:rPr>
      </w:pPr>
      <w:r w:rsidRPr="00211F17">
        <w:rPr>
          <w:b/>
          <w:bCs/>
          <w:sz w:val="26"/>
          <w:szCs w:val="26"/>
          <w:u w:val="single"/>
        </w:rPr>
        <w:t>Sunnuntai</w:t>
      </w:r>
    </w:p>
    <w:p w14:paraId="2E055F9D" w14:textId="7BEF0C29" w:rsidR="007D0C99" w:rsidRPr="00211F17" w:rsidRDefault="007D0C99">
      <w:r w:rsidRPr="00211F17">
        <w:rPr>
          <w:b/>
          <w:bCs/>
          <w:u w:val="single"/>
        </w:rPr>
        <w:br/>
      </w:r>
      <w:r w:rsidRPr="00211F17">
        <w:t>8:</w:t>
      </w:r>
      <w:r w:rsidR="004D3201" w:rsidRPr="00211F17">
        <w:t>0</w:t>
      </w:r>
      <w:r w:rsidRPr="00211F17">
        <w:t xml:space="preserve">0 Aamupala </w:t>
      </w:r>
      <w:r w:rsidRPr="00211F17">
        <w:br/>
      </w:r>
      <w:r w:rsidRPr="00211F17">
        <w:br/>
        <w:t>9:</w:t>
      </w:r>
      <w:r w:rsidR="009E57DA" w:rsidRPr="00211F17">
        <w:t>0</w:t>
      </w:r>
      <w:r w:rsidRPr="00211F17">
        <w:t>0 - 1</w:t>
      </w:r>
      <w:r w:rsidR="009E57DA" w:rsidRPr="00211F17">
        <w:t>0</w:t>
      </w:r>
      <w:r w:rsidRPr="00211F17">
        <w:t>:</w:t>
      </w:r>
      <w:r w:rsidR="009E57DA" w:rsidRPr="00211F17">
        <w:t>55</w:t>
      </w:r>
      <w:r w:rsidRPr="00211F17">
        <w:t xml:space="preserve"> </w:t>
      </w:r>
      <w:r w:rsidR="004D3201" w:rsidRPr="00211F17">
        <w:rPr>
          <w:b/>
          <w:bCs/>
        </w:rPr>
        <w:t>Kaikille</w:t>
      </w:r>
      <w:r w:rsidR="00CC1330" w:rsidRPr="00211F17">
        <w:rPr>
          <w:b/>
          <w:bCs/>
        </w:rPr>
        <w:t xml:space="preserve"> yhteinen </w:t>
      </w:r>
      <w:r w:rsidRPr="00211F17">
        <w:rPr>
          <w:b/>
          <w:bCs/>
        </w:rPr>
        <w:t>jumalanpalvelus</w:t>
      </w:r>
      <w:r w:rsidR="009E57DA" w:rsidRPr="00211F17">
        <w:rPr>
          <w:b/>
          <w:bCs/>
        </w:rPr>
        <w:t xml:space="preserve"> </w:t>
      </w:r>
      <w:r w:rsidRPr="00211F17">
        <w:rPr>
          <w:b/>
          <w:bCs/>
        </w:rPr>
        <w:t>+</w:t>
      </w:r>
      <w:r w:rsidRPr="00211F17">
        <w:t xml:space="preserve"> </w:t>
      </w:r>
      <w:r w:rsidRPr="00211F17">
        <w:rPr>
          <w:b/>
          <w:bCs/>
        </w:rPr>
        <w:t xml:space="preserve">Opetus 5: </w:t>
      </w:r>
      <w:r w:rsidR="009E57DA" w:rsidRPr="00211F17">
        <w:t>Ei erillistä pyhäkoulua.</w:t>
      </w:r>
    </w:p>
    <w:p w14:paraId="1F31DF02" w14:textId="77777777" w:rsidR="007D0C99" w:rsidRPr="00211F17" w:rsidRDefault="007D0C99"/>
    <w:p w14:paraId="57450274" w14:textId="03D27737" w:rsidR="007D0C99" w:rsidRPr="00211F17" w:rsidRDefault="007D0C99">
      <w:r w:rsidRPr="00211F17">
        <w:t>1</w:t>
      </w:r>
      <w:r w:rsidR="009E57DA" w:rsidRPr="00211F17">
        <w:t>1</w:t>
      </w:r>
      <w:r w:rsidRPr="00211F17">
        <w:t xml:space="preserve">:00 Lounas </w:t>
      </w:r>
      <w:r w:rsidRPr="00211F17">
        <w:br/>
      </w:r>
      <w:r w:rsidRPr="00211F17">
        <w:br/>
        <w:t>12:</w:t>
      </w:r>
      <w:r w:rsidR="009E57DA" w:rsidRPr="00211F17">
        <w:t>0</w:t>
      </w:r>
      <w:r w:rsidRPr="00211F17">
        <w:t>0 Loppusiivous</w:t>
      </w:r>
      <w:r w:rsidRPr="00211F17">
        <w:br/>
      </w:r>
      <w:r w:rsidRPr="00211F17">
        <w:br/>
        <w:t>14:00 Päiväkahvit</w:t>
      </w:r>
      <w:r w:rsidRPr="00211F17">
        <w:br/>
      </w:r>
      <w:r w:rsidRPr="00211F17">
        <w:br/>
        <w:t>15:00 Kotiinlähtö</w:t>
      </w:r>
    </w:p>
    <w:p w14:paraId="0D7BF4DC" w14:textId="77777777" w:rsidR="007D0C99" w:rsidRPr="00211F17" w:rsidRDefault="007D0C99"/>
    <w:p w14:paraId="676D51CB" w14:textId="77777777" w:rsidR="007D0C99" w:rsidRPr="00211F17" w:rsidRDefault="007D0C99"/>
    <w:p w14:paraId="67E7C996" w14:textId="1CB26C6B" w:rsidR="007D0C99" w:rsidRPr="00211F17" w:rsidRDefault="007D0C99"/>
    <w:p w14:paraId="03F61187" w14:textId="120B148E" w:rsidR="009E57DA" w:rsidRPr="00211F17" w:rsidRDefault="009E57DA"/>
    <w:p w14:paraId="4E203B04" w14:textId="4584E178" w:rsidR="009E57DA" w:rsidRPr="00211F17" w:rsidRDefault="009E57DA"/>
    <w:p w14:paraId="15CA8A58" w14:textId="162A0BF7" w:rsidR="009E57DA" w:rsidRPr="00211F17" w:rsidRDefault="009E57DA"/>
    <w:p w14:paraId="6619CCD5" w14:textId="06D3F9E0" w:rsidR="009E57DA" w:rsidRPr="00211F17" w:rsidRDefault="009E57DA"/>
    <w:p w14:paraId="0D25A879" w14:textId="78BCCFDE" w:rsidR="009E57DA" w:rsidRPr="00211F17" w:rsidRDefault="009E57DA"/>
    <w:p w14:paraId="488CC4AA" w14:textId="5B618D97" w:rsidR="009E57DA" w:rsidRPr="00211F17" w:rsidRDefault="009E57DA"/>
    <w:p w14:paraId="4881BFE8" w14:textId="77777777" w:rsidR="009E57DA" w:rsidRPr="00211F17" w:rsidRDefault="009E57DA"/>
    <w:p w14:paraId="422D6E76" w14:textId="77777777" w:rsidR="009B139D" w:rsidRPr="00211F17" w:rsidRDefault="009B139D"/>
    <w:p w14:paraId="63F37F14" w14:textId="77777777" w:rsidR="007D0C99" w:rsidRPr="00211F17" w:rsidRDefault="007D0C99">
      <w:pPr>
        <w:rPr>
          <w:b/>
          <w:bCs/>
          <w:sz w:val="26"/>
          <w:szCs w:val="26"/>
        </w:rPr>
      </w:pPr>
      <w:r w:rsidRPr="00211F17">
        <w:rPr>
          <w:b/>
          <w:bCs/>
          <w:sz w:val="26"/>
          <w:szCs w:val="26"/>
        </w:rPr>
        <w:t>PALVELUTEHTÄVÄT</w:t>
      </w:r>
    </w:p>
    <w:p w14:paraId="0F5F16C8" w14:textId="77777777" w:rsidR="007D0C99" w:rsidRPr="00211F17" w:rsidRDefault="007D0C99">
      <w:pPr>
        <w:rPr>
          <w:b/>
          <w:bCs/>
        </w:rPr>
      </w:pPr>
    </w:p>
    <w:p w14:paraId="4DF9BB71" w14:textId="6CDB37E3" w:rsidR="007D0C99" w:rsidRPr="00211F17" w:rsidRDefault="007D0C99">
      <w:r w:rsidRPr="00211F17">
        <w:rPr>
          <w:i/>
          <w:iCs/>
        </w:rPr>
        <w:t>Keittiö:</w:t>
      </w:r>
      <w:r w:rsidRPr="00211F17">
        <w:t xml:space="preserve"> </w:t>
      </w:r>
      <w:r w:rsidRPr="00211F17">
        <w:br/>
      </w:r>
      <w:r w:rsidRPr="00211F17">
        <w:rPr>
          <w:i/>
        </w:rPr>
        <w:t>Tiskausvuor</w:t>
      </w:r>
      <w:r w:rsidR="009C5E7D" w:rsidRPr="00211F17">
        <w:rPr>
          <w:i/>
        </w:rPr>
        <w:t>ojen</w:t>
      </w:r>
      <w:r w:rsidRPr="00211F17">
        <w:rPr>
          <w:i/>
        </w:rPr>
        <w:t>/ryhmäkeskustelu</w:t>
      </w:r>
      <w:r w:rsidR="000837DC" w:rsidRPr="00211F17">
        <w:rPr>
          <w:i/>
        </w:rPr>
        <w:t>vuorojen</w:t>
      </w:r>
      <w:r w:rsidRPr="00211F17">
        <w:rPr>
          <w:i/>
        </w:rPr>
        <w:t xml:space="preserve"> </w:t>
      </w:r>
      <w:r w:rsidR="009C5E7D" w:rsidRPr="00211F17">
        <w:rPr>
          <w:i/>
        </w:rPr>
        <w:t>suunnittelu</w:t>
      </w:r>
      <w:r w:rsidRPr="00211F17">
        <w:rPr>
          <w:i/>
        </w:rPr>
        <w:t>:</w:t>
      </w:r>
      <w:r w:rsidRPr="00211F17">
        <w:t xml:space="preserve"> </w:t>
      </w:r>
      <w:r w:rsidR="00085025" w:rsidRPr="00211F17">
        <w:t>?</w:t>
      </w:r>
    </w:p>
    <w:p w14:paraId="0098AE27" w14:textId="77532CFA" w:rsidR="007D0C99" w:rsidRPr="00211F17" w:rsidRDefault="007D0C99">
      <w:r w:rsidRPr="00211F17">
        <w:rPr>
          <w:i/>
          <w:iCs/>
        </w:rPr>
        <w:t xml:space="preserve">Leikit: </w:t>
      </w:r>
      <w:r w:rsidRPr="00211F17">
        <w:br/>
      </w:r>
      <w:r w:rsidRPr="00211F17">
        <w:rPr>
          <w:i/>
          <w:iCs/>
        </w:rPr>
        <w:t>Rahastonhoito:</w:t>
      </w:r>
      <w:r w:rsidRPr="00211F17">
        <w:t xml:space="preserve"> </w:t>
      </w:r>
      <w:r w:rsidRPr="00211F17">
        <w:br/>
      </w:r>
      <w:r w:rsidRPr="00211F17">
        <w:rPr>
          <w:i/>
          <w:iCs/>
        </w:rPr>
        <w:t>Saunan lämmitys:</w:t>
      </w:r>
      <w:r w:rsidRPr="00211F17">
        <w:t xml:space="preserve"> </w:t>
      </w:r>
      <w:r w:rsidRPr="00211F17">
        <w:rPr>
          <w:i/>
        </w:rPr>
        <w:br/>
        <w:t xml:space="preserve">Lastenhoitoapu: </w:t>
      </w:r>
      <w:r w:rsidRPr="00211F17">
        <w:rPr>
          <w:i/>
        </w:rPr>
        <w:br/>
      </w:r>
      <w:r w:rsidRPr="00211F17">
        <w:rPr>
          <w:i/>
          <w:iCs/>
        </w:rPr>
        <w:t>Musiik</w:t>
      </w:r>
      <w:r w:rsidR="0020430E" w:rsidRPr="00211F17">
        <w:rPr>
          <w:i/>
          <w:iCs/>
        </w:rPr>
        <w:t>in koordinointi</w:t>
      </w:r>
      <w:r w:rsidRPr="00211F17">
        <w:rPr>
          <w:i/>
          <w:iCs/>
        </w:rPr>
        <w:t>:</w:t>
      </w:r>
      <w:r w:rsidRPr="00211F17">
        <w:t xml:space="preserve"> </w:t>
      </w:r>
      <w:r w:rsidRPr="00211F17">
        <w:rPr>
          <w:i/>
        </w:rPr>
        <w:br/>
        <w:t>P</w:t>
      </w:r>
      <w:r w:rsidR="00F564C0" w:rsidRPr="00211F17">
        <w:rPr>
          <w:i/>
        </w:rPr>
        <w:t>y</w:t>
      </w:r>
      <w:r w:rsidRPr="00211F17">
        <w:rPr>
          <w:i/>
        </w:rPr>
        <w:t xml:space="preserve">häkoulun </w:t>
      </w:r>
      <w:r w:rsidR="0020430E" w:rsidRPr="00211F17">
        <w:rPr>
          <w:i/>
        </w:rPr>
        <w:t>koordinointi</w:t>
      </w:r>
      <w:r w:rsidRPr="00211F17">
        <w:rPr>
          <w:i/>
        </w:rPr>
        <w:t>:</w:t>
      </w:r>
      <w:r w:rsidRPr="00211F17">
        <w:t xml:space="preserve"> </w:t>
      </w:r>
      <w:r w:rsidRPr="00211F17">
        <w:br/>
      </w:r>
      <w:r w:rsidRPr="00211F17">
        <w:rPr>
          <w:i/>
        </w:rPr>
        <w:t>Pyhäkoulun vetäjät:</w:t>
      </w:r>
      <w:r w:rsidRPr="00211F17">
        <w:t xml:space="preserve"> </w:t>
      </w:r>
      <w:r w:rsidRPr="00211F17">
        <w:rPr>
          <w:strike/>
        </w:rPr>
        <w:br/>
      </w:r>
      <w:r w:rsidRPr="00211F17">
        <w:rPr>
          <w:i/>
        </w:rPr>
        <w:t>Aikuisten opetukset:</w:t>
      </w:r>
      <w:r w:rsidRPr="00211F17">
        <w:t xml:space="preserve"> </w:t>
      </w:r>
      <w:r w:rsidR="00F564C0" w:rsidRPr="00211F17">
        <w:br/>
      </w:r>
      <w:r w:rsidR="00F564C0" w:rsidRPr="00211F17">
        <w:rPr>
          <w:i/>
        </w:rPr>
        <w:t>Ryhmäkeskustelujen koordinointi:</w:t>
      </w:r>
      <w:r w:rsidRPr="00211F17">
        <w:br/>
      </w:r>
      <w:r w:rsidRPr="00211F17">
        <w:rPr>
          <w:i/>
          <w:iCs/>
        </w:rPr>
        <w:t>Naisten ilta:</w:t>
      </w:r>
      <w:r w:rsidR="00085025" w:rsidRPr="00211F17">
        <w:rPr>
          <w:i/>
          <w:iCs/>
        </w:rPr>
        <w:t xml:space="preserve"> </w:t>
      </w:r>
      <w:r w:rsidRPr="00211F17">
        <w:rPr>
          <w:i/>
        </w:rPr>
        <w:br/>
      </w:r>
      <w:r w:rsidRPr="00211F17">
        <w:rPr>
          <w:i/>
          <w:iCs/>
        </w:rPr>
        <w:t>Leirinvetäjä:</w:t>
      </w:r>
      <w:r w:rsidRPr="00211F17">
        <w:t xml:space="preserve"> Tommi Matikka </w:t>
      </w:r>
    </w:p>
    <w:p w14:paraId="34D61692" w14:textId="142CA254" w:rsidR="008A5555" w:rsidRPr="00211F17" w:rsidRDefault="008A5555"/>
    <w:p w14:paraId="0F5C2857" w14:textId="5D845171" w:rsidR="008A5555" w:rsidRPr="00211F17" w:rsidRDefault="008A5555"/>
    <w:p w14:paraId="383552F6" w14:textId="36D3E319" w:rsidR="008A5555" w:rsidRPr="00211F17" w:rsidRDefault="008A5555">
      <w:pPr>
        <w:rPr>
          <w:b/>
          <w:sz w:val="26"/>
          <w:szCs w:val="26"/>
        </w:rPr>
      </w:pPr>
      <w:r w:rsidRPr="00211F17">
        <w:rPr>
          <w:b/>
          <w:sz w:val="26"/>
          <w:szCs w:val="26"/>
        </w:rPr>
        <w:t>TISKIVUOROT</w:t>
      </w:r>
    </w:p>
    <w:p w14:paraId="79BC189C" w14:textId="65DD67C2" w:rsidR="00085025" w:rsidRPr="00211F17" w:rsidRDefault="00085025">
      <w:pPr>
        <w:rPr>
          <w:bCs/>
          <w:sz w:val="26"/>
          <w:szCs w:val="26"/>
        </w:rPr>
      </w:pPr>
    </w:p>
    <w:p w14:paraId="79E26300" w14:textId="6680175E" w:rsidR="0010482A" w:rsidRPr="00211F17" w:rsidRDefault="0010482A">
      <w:pPr>
        <w:rPr>
          <w:bCs/>
        </w:rPr>
      </w:pPr>
      <w:r w:rsidRPr="00211F17">
        <w:rPr>
          <w:bCs/>
        </w:rPr>
        <w:t xml:space="preserve">Tiskivuorolaisille kuuluu astioiden kerääminen, peseminen ja kuivattaminen. Tiskien lisäksi tehtäviin kuuluu pöytien pyyhkiminen ja isompien roskien lakaisu. Jakakaa tehtävät ja aloittakaa jo kun muut vielä syövät, n. 30 min. ennen seuraavaa ohjelmaa, jotta ehditte hoitaa tehtävän hyvin. </w:t>
      </w:r>
    </w:p>
    <w:p w14:paraId="373A44A3" w14:textId="51680279" w:rsidR="00085025" w:rsidRPr="00211F17" w:rsidRDefault="00085025">
      <w:pPr>
        <w:rPr>
          <w:b/>
          <w:sz w:val="26"/>
          <w:szCs w:val="26"/>
        </w:rPr>
      </w:pPr>
    </w:p>
    <w:p w14:paraId="1E33ACF5" w14:textId="6B9A954B" w:rsidR="00085025" w:rsidRPr="00211F17" w:rsidRDefault="00085025">
      <w:pPr>
        <w:rPr>
          <w:b/>
          <w:sz w:val="26"/>
          <w:szCs w:val="26"/>
        </w:rPr>
      </w:pPr>
      <w:r w:rsidRPr="00211F17">
        <w:rPr>
          <w:b/>
          <w:sz w:val="26"/>
          <w:szCs w:val="26"/>
        </w:rPr>
        <w:t>SAUNAN LÄMMITTÄJÄT</w:t>
      </w:r>
    </w:p>
    <w:p w14:paraId="61F31D93" w14:textId="46C272EF" w:rsidR="008A5555" w:rsidRPr="00211F17" w:rsidRDefault="008A5555">
      <w:pPr>
        <w:rPr>
          <w:b/>
          <w:sz w:val="26"/>
          <w:szCs w:val="26"/>
        </w:rPr>
      </w:pPr>
    </w:p>
    <w:p w14:paraId="2CC00F32" w14:textId="1E9509DC" w:rsidR="008A5555" w:rsidRPr="00211F17" w:rsidRDefault="0010482A">
      <w:r w:rsidRPr="00211F17">
        <w:t>Lämmittäjien on hyvä olla valppaina aikataulun kanssa ja lähteä sytyttämään 45 min. ennen saunomista. Puita on hyvä käydä lisäämässä mu</w:t>
      </w:r>
      <w:r w:rsidR="00C77E1F" w:rsidRPr="00211F17">
        <w:t>u</w:t>
      </w:r>
      <w:r w:rsidRPr="00211F17">
        <w:t xml:space="preserve">taman kerran ennen saunomista. </w:t>
      </w:r>
    </w:p>
    <w:p w14:paraId="7C5DC84F" w14:textId="77777777" w:rsidR="007D0C99" w:rsidRPr="00211F17" w:rsidRDefault="007D0C99"/>
    <w:p w14:paraId="34DA7D1B" w14:textId="77777777" w:rsidR="007D0C99" w:rsidRPr="00211F17" w:rsidRDefault="007D0C99"/>
    <w:p w14:paraId="3CFE444F" w14:textId="77777777" w:rsidR="007D0C99" w:rsidRPr="00211F17" w:rsidRDefault="007D0C99">
      <w:r w:rsidRPr="00211F17">
        <w:rPr>
          <w:b/>
          <w:sz w:val="26"/>
          <w:szCs w:val="26"/>
        </w:rPr>
        <w:t>OSALLISTUJAT</w:t>
      </w:r>
      <w:r w:rsidRPr="00211F17">
        <w:tab/>
      </w:r>
      <w:r w:rsidRPr="00211F17">
        <w:tab/>
      </w:r>
      <w:r w:rsidRPr="00211F17">
        <w:tab/>
      </w:r>
      <w:r w:rsidRPr="00211F17">
        <w:tab/>
      </w:r>
      <w:r w:rsidRPr="00211F17">
        <w:tab/>
      </w:r>
      <w:r w:rsidRPr="00211F17">
        <w:tab/>
      </w:r>
      <w:r w:rsidRPr="00211F17">
        <w:tab/>
      </w:r>
      <w:r w:rsidRPr="00211F17">
        <w:tab/>
      </w:r>
      <w:r w:rsidRPr="00211F17">
        <w:tab/>
      </w:r>
    </w:p>
    <w:p w14:paraId="018F59D4" w14:textId="76500AB8" w:rsidR="007D0C99" w:rsidRPr="00211F17" w:rsidRDefault="00F5419F">
      <w:r w:rsidRPr="00211F17">
        <w:br/>
      </w:r>
      <w:r w:rsidR="00C248BE" w:rsidRPr="00211F17">
        <w:br/>
      </w:r>
      <w:r w:rsidR="00C248BE" w:rsidRPr="00211F17">
        <w:br/>
      </w:r>
      <w:r w:rsidR="00C248BE" w:rsidRPr="00211F17">
        <w:br/>
      </w:r>
    </w:p>
    <w:p w14:paraId="7375C64C" w14:textId="77777777" w:rsidR="007D0C99" w:rsidRPr="00211F17" w:rsidRDefault="007D0C99"/>
    <w:p w14:paraId="084538DE" w14:textId="0A51A59A" w:rsidR="007D0C99" w:rsidRPr="00211F17" w:rsidRDefault="007D0C99">
      <w:r w:rsidRPr="00211F17">
        <w:t xml:space="preserve">AIKUISIA yhteensä </w:t>
      </w:r>
      <w:r w:rsidRPr="00211F17">
        <w:tab/>
      </w:r>
      <w:r w:rsidR="00C07353" w:rsidRPr="00211F17">
        <w:rPr>
          <w:b/>
        </w:rPr>
        <w:t>?</w:t>
      </w:r>
      <w:r w:rsidRPr="00211F17">
        <w:tab/>
        <w:t xml:space="preserve">PIENIÄ LAPSIA yhteensä </w:t>
      </w:r>
      <w:r w:rsidRPr="00211F17">
        <w:rPr>
          <w:b/>
          <w:bCs/>
        </w:rPr>
        <w:tab/>
      </w:r>
      <w:r w:rsidR="00C07353" w:rsidRPr="00211F17">
        <w:rPr>
          <w:b/>
          <w:bCs/>
        </w:rPr>
        <w:t>?</w:t>
      </w:r>
      <w:r w:rsidRPr="00211F17">
        <w:rPr>
          <w:b/>
          <w:bCs/>
        </w:rPr>
        <w:tab/>
      </w:r>
      <w:r w:rsidRPr="00211F17">
        <w:t xml:space="preserve">KOULULAISIA yhteensä </w:t>
      </w:r>
      <w:r w:rsidR="00C248BE" w:rsidRPr="00211F17">
        <w:t xml:space="preserve">  </w:t>
      </w:r>
      <w:r w:rsidR="00C07353" w:rsidRPr="00211F17">
        <w:rPr>
          <w:b/>
        </w:rPr>
        <w:t>?</w:t>
      </w:r>
    </w:p>
    <w:p w14:paraId="62A340D6" w14:textId="77777777" w:rsidR="007D0C99" w:rsidRPr="00211F17" w:rsidRDefault="007D0C99">
      <w:pPr>
        <w:rPr>
          <w:b/>
          <w:bCs/>
        </w:rPr>
      </w:pPr>
    </w:p>
    <w:p w14:paraId="2BFB47AE" w14:textId="77777777" w:rsidR="007D0C99" w:rsidRPr="00211F17" w:rsidRDefault="007D0C99">
      <w:pPr>
        <w:rPr>
          <w:b/>
          <w:bCs/>
        </w:rPr>
      </w:pPr>
    </w:p>
    <w:p w14:paraId="61F9B44D" w14:textId="77777777" w:rsidR="007D0C99" w:rsidRPr="00211F17" w:rsidRDefault="007D0C99">
      <w:pPr>
        <w:rPr>
          <w:b/>
          <w:bCs/>
        </w:rPr>
      </w:pPr>
    </w:p>
    <w:p w14:paraId="4386E2DC" w14:textId="77777777" w:rsidR="007D0C99" w:rsidRPr="00211F17" w:rsidRDefault="007D0C99">
      <w:pPr>
        <w:rPr>
          <w:b/>
          <w:bCs/>
        </w:rPr>
      </w:pPr>
    </w:p>
    <w:p w14:paraId="28B9F98D" w14:textId="77777777" w:rsidR="007D0C99" w:rsidRPr="00211F17" w:rsidRDefault="007D0C99">
      <w:pPr>
        <w:rPr>
          <w:b/>
          <w:bCs/>
        </w:rPr>
      </w:pPr>
    </w:p>
    <w:p w14:paraId="01A751B8" w14:textId="77777777" w:rsidR="007D0C99" w:rsidRPr="00211F17" w:rsidRDefault="007D0C99">
      <w:pPr>
        <w:rPr>
          <w:b/>
          <w:bCs/>
        </w:rPr>
      </w:pPr>
    </w:p>
    <w:p w14:paraId="0AF6BBDD" w14:textId="77777777" w:rsidR="007D0C99" w:rsidRPr="00211F17" w:rsidRDefault="007D0C99">
      <w:pPr>
        <w:rPr>
          <w:b/>
          <w:bCs/>
        </w:rPr>
      </w:pPr>
    </w:p>
    <w:p w14:paraId="3691D3B8" w14:textId="77777777" w:rsidR="007D0C99" w:rsidRPr="00211F17" w:rsidRDefault="007D0C99">
      <w:pPr>
        <w:rPr>
          <w:b/>
          <w:bCs/>
        </w:rPr>
      </w:pPr>
    </w:p>
    <w:p w14:paraId="1374154C" w14:textId="77777777" w:rsidR="007D0C99" w:rsidRPr="00211F17" w:rsidRDefault="007D0C99">
      <w:pPr>
        <w:rPr>
          <w:b/>
          <w:bCs/>
        </w:rPr>
      </w:pPr>
    </w:p>
    <w:p w14:paraId="6761BF80" w14:textId="794AC11C" w:rsidR="007D0C99" w:rsidRPr="00211F17" w:rsidRDefault="007D0C99">
      <w:pPr>
        <w:rPr>
          <w:b/>
          <w:sz w:val="26"/>
          <w:szCs w:val="26"/>
        </w:rPr>
      </w:pPr>
    </w:p>
    <w:p w14:paraId="43DF49E8" w14:textId="77777777" w:rsidR="00C07353" w:rsidRPr="00211F17" w:rsidRDefault="00C07353">
      <w:pPr>
        <w:rPr>
          <w:b/>
          <w:sz w:val="26"/>
          <w:szCs w:val="26"/>
        </w:rPr>
      </w:pPr>
    </w:p>
    <w:p w14:paraId="2BFC88DD" w14:textId="77777777" w:rsidR="007D0C99" w:rsidRPr="00211F17" w:rsidRDefault="007D0C99">
      <w:pPr>
        <w:rPr>
          <w:b/>
          <w:sz w:val="26"/>
          <w:szCs w:val="26"/>
        </w:rPr>
      </w:pPr>
    </w:p>
    <w:p w14:paraId="121B4753" w14:textId="77777777" w:rsidR="007D0C99" w:rsidRPr="00211F17" w:rsidRDefault="007D0C99">
      <w:pPr>
        <w:rPr>
          <w:b/>
          <w:sz w:val="26"/>
          <w:szCs w:val="26"/>
        </w:rPr>
      </w:pPr>
    </w:p>
    <w:p w14:paraId="3B8C081B" w14:textId="77777777" w:rsidR="007D0C99" w:rsidRPr="00211F17" w:rsidRDefault="007D0C99">
      <w:pPr>
        <w:rPr>
          <w:b/>
          <w:sz w:val="26"/>
          <w:szCs w:val="26"/>
        </w:rPr>
      </w:pPr>
      <w:r w:rsidRPr="00211F17">
        <w:rPr>
          <w:b/>
          <w:sz w:val="26"/>
          <w:szCs w:val="26"/>
        </w:rPr>
        <w:lastRenderedPageBreak/>
        <w:t>SÄÄNNÖT JA TURVALLISUUS</w:t>
      </w:r>
      <w:r w:rsidRPr="00211F17">
        <w:rPr>
          <w:b/>
          <w:sz w:val="26"/>
          <w:szCs w:val="26"/>
        </w:rPr>
        <w:br/>
      </w:r>
    </w:p>
    <w:p w14:paraId="061FBC31" w14:textId="77777777" w:rsidR="009648AB" w:rsidRPr="00211F17" w:rsidRDefault="009648AB">
      <w:pPr>
        <w:ind w:left="709"/>
      </w:pPr>
      <w:r w:rsidRPr="00211F17">
        <w:t>- Lapset: uidaan vain aikuisen valvonnassa. Aikuiset: valvotaan rantaa yhdessä</w:t>
      </w:r>
      <w:r w:rsidR="00F564C0" w:rsidRPr="00211F17">
        <w:br/>
      </w:r>
      <w:r w:rsidR="00F564C0" w:rsidRPr="00211F17">
        <w:br/>
        <w:t xml:space="preserve">- Ei keittiöön ilman lupaa </w:t>
      </w:r>
    </w:p>
    <w:p w14:paraId="0A83691D" w14:textId="77777777" w:rsidR="00F564C0" w:rsidRPr="00211F17" w:rsidRDefault="00F564C0">
      <w:pPr>
        <w:ind w:left="709"/>
      </w:pPr>
    </w:p>
    <w:p w14:paraId="6E6431AF" w14:textId="77777777" w:rsidR="00F564C0" w:rsidRPr="00211F17" w:rsidRDefault="00F564C0">
      <w:pPr>
        <w:ind w:left="709"/>
      </w:pPr>
      <w:r w:rsidRPr="00211F17">
        <w:t>- Pestään kädet ennen aterioimista tai käytetään käsidesiä</w:t>
      </w:r>
    </w:p>
    <w:p w14:paraId="14D2F09A" w14:textId="77777777" w:rsidR="009648AB" w:rsidRPr="00211F17" w:rsidRDefault="009648AB">
      <w:pPr>
        <w:ind w:left="709"/>
      </w:pPr>
    </w:p>
    <w:p w14:paraId="7B64F851" w14:textId="77777777" w:rsidR="007D0C99" w:rsidRPr="00211F17" w:rsidRDefault="007D0C99" w:rsidP="009648AB">
      <w:pPr>
        <w:ind w:left="709"/>
      </w:pPr>
      <w:r w:rsidRPr="00211F17">
        <w:t xml:space="preserve">- Ollaan ajoissa paikalla </w:t>
      </w:r>
      <w:r w:rsidRPr="00211F17">
        <w:br/>
      </w:r>
      <w:r w:rsidRPr="00211F17">
        <w:br/>
        <w:t>- Ennen syömistä ja opetusta rauhoitutaan yhteiseen rukoukseen/lauluun</w:t>
      </w:r>
      <w:r w:rsidRPr="00211F17">
        <w:br/>
      </w:r>
      <w:r w:rsidRPr="00211F17">
        <w:br/>
        <w:t>- Kunnioitetaan toisten yörauhaa</w:t>
      </w:r>
    </w:p>
    <w:p w14:paraId="6B973A5A" w14:textId="77777777" w:rsidR="007D0C99" w:rsidRPr="00211F17" w:rsidRDefault="007D0C99">
      <w:r w:rsidRPr="00211F17">
        <w:t xml:space="preserve"> </w:t>
      </w:r>
      <w:r w:rsidRPr="00211F17">
        <w:br/>
        <w:t xml:space="preserve"> </w:t>
      </w:r>
      <w:r w:rsidRPr="00211F17">
        <w:tab/>
        <w:t>- Tulen saa sytyttää vain tulisijoihin ja nuotiopaikalle</w:t>
      </w:r>
      <w:r w:rsidRPr="00211F17">
        <w:br/>
      </w:r>
      <w:r w:rsidRPr="00211F17">
        <w:br/>
        <w:t xml:space="preserve"> </w:t>
      </w:r>
      <w:r w:rsidRPr="00211F17">
        <w:tab/>
        <w:t>- Leirialueella tupakointi ja alkoholin nauttiminen on kielletty</w:t>
      </w:r>
    </w:p>
    <w:p w14:paraId="23A68383" w14:textId="77777777" w:rsidR="007D0C99" w:rsidRPr="00211F17" w:rsidRDefault="007D0C99">
      <w:pPr>
        <w:ind w:left="709"/>
      </w:pPr>
    </w:p>
    <w:p w14:paraId="460FF2F5" w14:textId="77777777" w:rsidR="007D0C99" w:rsidRPr="00211F17" w:rsidRDefault="007D0C99">
      <w:pPr>
        <w:ind w:left="709"/>
      </w:pPr>
    </w:p>
    <w:p w14:paraId="6CE88DF2" w14:textId="77777777" w:rsidR="007D0C99" w:rsidRPr="00211F17" w:rsidRDefault="007D0C99">
      <w:pPr>
        <w:ind w:left="709"/>
      </w:pPr>
    </w:p>
    <w:p w14:paraId="309A812A" w14:textId="77777777" w:rsidR="007D0C99" w:rsidRPr="00211F17" w:rsidRDefault="007D0C99">
      <w:pPr>
        <w:rPr>
          <w:b/>
          <w:bCs/>
          <w:sz w:val="26"/>
          <w:szCs w:val="26"/>
        </w:rPr>
      </w:pPr>
      <w:r w:rsidRPr="00211F17">
        <w:rPr>
          <w:b/>
          <w:bCs/>
          <w:sz w:val="26"/>
          <w:szCs w:val="26"/>
        </w:rPr>
        <w:t>MAKSAMINEN</w:t>
      </w:r>
    </w:p>
    <w:p w14:paraId="3259F2AA" w14:textId="77777777" w:rsidR="007D0C99" w:rsidRPr="00211F17" w:rsidRDefault="007D0C99">
      <w:pPr>
        <w:rPr>
          <w:b/>
          <w:bCs/>
        </w:rPr>
      </w:pPr>
    </w:p>
    <w:p w14:paraId="3FBF2565" w14:textId="77777777" w:rsidR="007D0C99" w:rsidRPr="00211F17" w:rsidRDefault="007D0C99">
      <w:pPr>
        <w:rPr>
          <w:b/>
          <w:bCs/>
        </w:rPr>
      </w:pPr>
    </w:p>
    <w:p w14:paraId="230A7207" w14:textId="77777777" w:rsidR="007D0C99" w:rsidRPr="00211F17" w:rsidRDefault="007D0C99">
      <w:pPr>
        <w:rPr>
          <w:b/>
          <w:bCs/>
          <w:sz w:val="26"/>
          <w:szCs w:val="26"/>
          <w:u w:val="single"/>
        </w:rPr>
      </w:pPr>
      <w:r w:rsidRPr="00211F17">
        <w:rPr>
          <w:b/>
          <w:bCs/>
          <w:sz w:val="26"/>
          <w:szCs w:val="26"/>
          <w:u w:val="single"/>
        </w:rPr>
        <w:t>Hinta</w:t>
      </w:r>
    </w:p>
    <w:p w14:paraId="62C54451" w14:textId="77777777" w:rsidR="007D0C99" w:rsidRPr="00211F17" w:rsidRDefault="007D0C99">
      <w:pPr>
        <w:rPr>
          <w:b/>
          <w:bCs/>
          <w:sz w:val="26"/>
          <w:szCs w:val="26"/>
          <w:u w:val="single"/>
        </w:rPr>
      </w:pPr>
    </w:p>
    <w:p w14:paraId="44DAC618" w14:textId="71312943" w:rsidR="007D0C99" w:rsidRPr="00211F17" w:rsidRDefault="008F17E8">
      <w:r w:rsidRPr="00211F17">
        <w:t>90</w:t>
      </w:r>
      <w:r w:rsidR="007D0C99" w:rsidRPr="00211F17">
        <w:t xml:space="preserve"> euroa aikuiset</w:t>
      </w:r>
    </w:p>
    <w:p w14:paraId="17EE6B6D" w14:textId="77777777" w:rsidR="007D0C99" w:rsidRPr="00211F17" w:rsidRDefault="007D0C99">
      <w:r w:rsidRPr="00211F17">
        <w:t>45 euroa lapset (2-12 v), opiskelijat ja työttömät</w:t>
      </w:r>
      <w:r w:rsidRPr="00211F17">
        <w:br/>
        <w:t>Hinta kattaa ruoat (aamupala, lounas, päivällinen, iltapala), majoituksen ja ohjelman</w:t>
      </w:r>
      <w:r w:rsidRPr="00211F17">
        <w:br/>
      </w:r>
    </w:p>
    <w:p w14:paraId="309BECDF" w14:textId="77777777" w:rsidR="007D0C99" w:rsidRPr="00211F17" w:rsidRDefault="007D0C99"/>
    <w:p w14:paraId="68DAEA4C" w14:textId="77777777" w:rsidR="007D0C99" w:rsidRPr="00211F17" w:rsidRDefault="007D0C99">
      <w:pPr>
        <w:rPr>
          <w:b/>
          <w:sz w:val="26"/>
          <w:szCs w:val="26"/>
          <w:u w:val="single"/>
        </w:rPr>
      </w:pPr>
      <w:r w:rsidRPr="00211F17">
        <w:rPr>
          <w:b/>
          <w:sz w:val="26"/>
          <w:szCs w:val="26"/>
          <w:u w:val="single"/>
        </w:rPr>
        <w:t>Tilille</w:t>
      </w:r>
    </w:p>
    <w:p w14:paraId="315B43CC" w14:textId="2BE8B94D" w:rsidR="007D0C99" w:rsidRPr="00211F17" w:rsidRDefault="007D0C99">
      <w:pPr>
        <w:rPr>
          <w:rFonts w:cs="Times New Roman"/>
        </w:rPr>
      </w:pPr>
      <w:r w:rsidRPr="00211F17">
        <w:br/>
      </w:r>
      <w:r w:rsidR="00211F17" w:rsidRPr="00211F17">
        <w:rPr>
          <w:rStyle w:val="Voimakas"/>
          <w:rFonts w:cs="Times New Roman"/>
          <w:b w:val="0"/>
          <w:bCs w:val="0"/>
          <w:shd w:val="clear" w:color="auto" w:fill="FFFFFF"/>
        </w:rPr>
        <w:t>FI81 7997 7997 1225 49 (Holvi)</w:t>
      </w:r>
      <w:r w:rsidRPr="00211F17">
        <w:rPr>
          <w:rFonts w:cs="Times New Roman"/>
        </w:rPr>
        <w:t xml:space="preserve">, käytä </w:t>
      </w:r>
      <w:r w:rsidR="007A0014" w:rsidRPr="00211F17">
        <w:rPr>
          <w:rFonts w:cs="Times New Roman"/>
        </w:rPr>
        <w:t xml:space="preserve">leirien </w:t>
      </w:r>
      <w:r w:rsidRPr="00211F17">
        <w:rPr>
          <w:rFonts w:cs="Times New Roman"/>
        </w:rPr>
        <w:t xml:space="preserve">viitenumeroa </w:t>
      </w:r>
      <w:r w:rsidR="00211F17" w:rsidRPr="00211F17">
        <w:rPr>
          <w:rStyle w:val="Voimakas"/>
          <w:rFonts w:cs="Times New Roman"/>
          <w:b w:val="0"/>
          <w:bCs w:val="0"/>
          <w:shd w:val="clear" w:color="auto" w:fill="FFFFFF"/>
        </w:rPr>
        <w:t>RF34 1012</w:t>
      </w:r>
      <w:r w:rsidRPr="00211F17">
        <w:rPr>
          <w:rFonts w:cs="Times New Roman"/>
          <w:b/>
          <w:bCs/>
        </w:rPr>
        <w:t xml:space="preserve">. </w:t>
      </w:r>
    </w:p>
    <w:p w14:paraId="1544A8F4" w14:textId="77777777" w:rsidR="00B37C94" w:rsidRPr="00211F17" w:rsidRDefault="007D0C99" w:rsidP="00B37C94">
      <w:pPr>
        <w:rPr>
          <w:b/>
          <w:bCs/>
          <w:sz w:val="26"/>
          <w:szCs w:val="26"/>
        </w:rPr>
      </w:pPr>
      <w:r w:rsidRPr="00211F17">
        <w:rPr>
          <w:rFonts w:cs="Times New Roman"/>
        </w:rPr>
        <w:t>Voit maksaa myös käteisellä leirillä.</w:t>
      </w:r>
      <w:r w:rsidR="00B37C94" w:rsidRPr="00211F17">
        <w:br/>
      </w:r>
      <w:r w:rsidR="00B37C94" w:rsidRPr="00211F17">
        <w:br/>
      </w:r>
    </w:p>
    <w:p w14:paraId="061242D4" w14:textId="4D2CABBF" w:rsidR="00B37C94" w:rsidRPr="00211F17" w:rsidRDefault="00B37C94" w:rsidP="00B37C94">
      <w:r w:rsidRPr="00211F17">
        <w:rPr>
          <w:b/>
          <w:bCs/>
          <w:sz w:val="26"/>
          <w:szCs w:val="26"/>
        </w:rPr>
        <w:t>MATKAAN</w:t>
      </w:r>
      <w:r w:rsidRPr="00211F17">
        <w:br/>
      </w:r>
      <w:r w:rsidRPr="00211F17">
        <w:br/>
        <w:t>Raamattu, muistiinpanovälineet, omat liinavaatteet</w:t>
      </w:r>
      <w:r w:rsidR="007A0014" w:rsidRPr="00211F17">
        <w:t xml:space="preserve"> tai makuupussit (tyynyjä ja peittoja löytyy</w:t>
      </w:r>
      <w:r w:rsidR="008F17E8" w:rsidRPr="00211F17">
        <w:t xml:space="preserve"> Kesärannasta</w:t>
      </w:r>
      <w:r w:rsidR="007A0014" w:rsidRPr="00211F17">
        <w:t>),</w:t>
      </w:r>
      <w:r w:rsidRPr="00211F17">
        <w:t xml:space="preserve"> pyyhkeet</w:t>
      </w:r>
      <w:r w:rsidR="007A0014" w:rsidRPr="00211F17">
        <w:t>,</w:t>
      </w:r>
      <w:r w:rsidR="008F17E8" w:rsidRPr="00211F17">
        <w:t xml:space="preserve"> rantaviltti,</w:t>
      </w:r>
      <w:r w:rsidR="007A0014" w:rsidRPr="00211F17">
        <w:t xml:space="preserve"> </w:t>
      </w:r>
      <w:r w:rsidRPr="00211F17">
        <w:t xml:space="preserve">uimavarusteet, </w:t>
      </w:r>
      <w:r w:rsidR="008F17E8" w:rsidRPr="00211F17">
        <w:t xml:space="preserve">omat erityiseväät, lääkkeet, </w:t>
      </w:r>
      <w:r w:rsidRPr="00211F17">
        <w:t>makkaraa paistettavak</w:t>
      </w:r>
      <w:r w:rsidR="003F00C9" w:rsidRPr="00211F17">
        <w:t>si…</w:t>
      </w:r>
      <w:r w:rsidRPr="00211F17">
        <w:br/>
      </w:r>
      <w:r w:rsidRPr="00211F17">
        <w:br/>
      </w:r>
      <w:r w:rsidRPr="00211F17">
        <w:rPr>
          <w:rFonts w:cs="Times New Roman"/>
          <w:b/>
          <w:bCs/>
        </w:rPr>
        <w:t>Ajo-ohje Kesärantaan:</w:t>
      </w:r>
    </w:p>
    <w:p w14:paraId="059A7C9C" w14:textId="77777777" w:rsidR="00F564C0" w:rsidRPr="00211F17" w:rsidRDefault="00B37C94" w:rsidP="00F564C0">
      <w:pPr>
        <w:shd w:val="clear" w:color="auto" w:fill="FFFFFF"/>
        <w:spacing w:before="100" w:beforeAutospacing="1" w:after="100" w:afterAutospacing="1"/>
        <w:outlineLvl w:val="2"/>
        <w:rPr>
          <w:rFonts w:cs="Times New Roman"/>
        </w:rPr>
      </w:pPr>
      <w:r w:rsidRPr="00211F17">
        <w:rPr>
          <w:rFonts w:cs="Times New Roman"/>
        </w:rPr>
        <w:t xml:space="preserve">Vaajakoskelta ajetaan 9-tietä Kuopioon päin, kunnes Leppäveden maasillan jälkeen kääntyy tie oikealle Toivakkaan. Toivakan tietä ajetaan n. 7 km, minkä jälkeen käännytään vasemmalle risteyksestä, jossa lukee Hanhimäki. Ajetaan n. 1 km Hanhimäentietä, kunnes ennen maalaistaloa erkanee oikealle tie, joka johtaa Kesärantaan. </w:t>
      </w:r>
      <w:r w:rsidRPr="00211F17">
        <w:rPr>
          <w:rFonts w:cs="Times New Roman"/>
        </w:rPr>
        <w:br/>
      </w:r>
      <w:r w:rsidRPr="00211F17">
        <w:rPr>
          <w:rFonts w:cs="Times New Roman"/>
        </w:rPr>
        <w:br/>
      </w:r>
      <w:r w:rsidRPr="00211F17">
        <w:rPr>
          <w:rFonts w:cs="Times New Roman"/>
          <w:b/>
        </w:rPr>
        <w:t xml:space="preserve">Leirikeskuksen osoite: </w:t>
      </w:r>
      <w:r w:rsidRPr="00211F17">
        <w:rPr>
          <w:rFonts w:cs="Times New Roman"/>
        </w:rPr>
        <w:t>Hanhimäentie 160, 41450 Leppälahti</w:t>
      </w:r>
    </w:p>
    <w:p w14:paraId="4917531D" w14:textId="77777777" w:rsidR="008F17E8" w:rsidRDefault="008F17E8" w:rsidP="00F564C0">
      <w:pPr>
        <w:shd w:val="clear" w:color="auto" w:fill="FFFFFF"/>
        <w:spacing w:before="100" w:beforeAutospacing="1" w:after="100" w:afterAutospacing="1"/>
        <w:outlineLvl w:val="2"/>
        <w:rPr>
          <w:b/>
          <w:bCs/>
        </w:rPr>
      </w:pPr>
    </w:p>
    <w:p w14:paraId="12AB2BFD" w14:textId="45C59CA5" w:rsidR="000837DC" w:rsidRPr="00F564C0" w:rsidRDefault="000837DC" w:rsidP="00F564C0">
      <w:pPr>
        <w:shd w:val="clear" w:color="auto" w:fill="FFFFFF"/>
        <w:spacing w:before="100" w:beforeAutospacing="1" w:after="100" w:afterAutospacing="1"/>
        <w:outlineLvl w:val="2"/>
        <w:rPr>
          <w:rFonts w:cs="Times New Roman"/>
          <w:color w:val="222222"/>
        </w:rPr>
      </w:pPr>
      <w:r>
        <w:rPr>
          <w:b/>
          <w:bCs/>
        </w:rPr>
        <w:lastRenderedPageBreak/>
        <w:t>OPETUKSET</w:t>
      </w:r>
    </w:p>
    <w:p w14:paraId="76FDC405" w14:textId="0CB612E7" w:rsidR="00F45944" w:rsidRPr="008F17E8" w:rsidRDefault="00C17F80" w:rsidP="00F45944">
      <w:pPr>
        <w:shd w:val="clear" w:color="auto" w:fill="FFFFFF"/>
        <w:spacing w:before="100" w:beforeAutospacing="1" w:after="100" w:afterAutospacing="1"/>
        <w:outlineLvl w:val="2"/>
        <w:rPr>
          <w:rFonts w:eastAsia="Times New Roman"/>
          <w:sz w:val="28"/>
          <w:szCs w:val="28"/>
          <w:u w:val="single"/>
          <w:shd w:val="clear" w:color="auto" w:fill="FFFFFF"/>
          <w:lang w:eastAsia="fi-FI"/>
        </w:rPr>
      </w:pPr>
      <w:r>
        <w:rPr>
          <w:rFonts w:eastAsia="Times New Roman"/>
          <w:sz w:val="28"/>
          <w:szCs w:val="28"/>
          <w:shd w:val="clear" w:color="auto" w:fill="FFFFFF"/>
          <w:lang w:eastAsia="fi-FI"/>
        </w:rPr>
        <w:br/>
      </w:r>
      <w:r w:rsidR="00F564C0" w:rsidRPr="00F564C0">
        <w:rPr>
          <w:rFonts w:eastAsia="Times New Roman"/>
          <w:sz w:val="28"/>
          <w:szCs w:val="28"/>
          <w:u w:val="single"/>
          <w:shd w:val="clear" w:color="auto" w:fill="FFFFFF"/>
          <w:lang w:eastAsia="fi-FI"/>
        </w:rPr>
        <w:t>”</w:t>
      </w:r>
      <w:r w:rsidR="008F17E8">
        <w:rPr>
          <w:rFonts w:eastAsia="Times New Roman"/>
          <w:sz w:val="28"/>
          <w:szCs w:val="28"/>
          <w:u w:val="single"/>
          <w:shd w:val="clear" w:color="auto" w:fill="FFFFFF"/>
          <w:lang w:eastAsia="fi-FI"/>
        </w:rPr>
        <w:t>Missio Dei – Jumalan lähettäminä maailmassa”</w:t>
      </w:r>
      <w:r w:rsidRPr="000837DC">
        <w:rPr>
          <w:rFonts w:eastAsia="Times New Roman"/>
          <w:b/>
          <w:bCs/>
          <w:color w:val="FF0000"/>
          <w:shd w:val="clear" w:color="auto" w:fill="FFFFFF"/>
          <w:lang w:eastAsia="fi-FI"/>
        </w:rPr>
        <w:br/>
      </w:r>
    </w:p>
    <w:p w14:paraId="7EB5B183" w14:textId="41445D6F" w:rsidR="000B4BCF" w:rsidRPr="0082729E" w:rsidRDefault="00C17F80" w:rsidP="000B4BCF">
      <w:pPr>
        <w:shd w:val="clear" w:color="auto" w:fill="FFFFFF"/>
        <w:spacing w:before="100" w:beforeAutospacing="1" w:after="100" w:afterAutospacing="1"/>
        <w:outlineLvl w:val="2"/>
        <w:rPr>
          <w:rFonts w:eastAsia="Times New Roman"/>
          <w:b/>
          <w:bCs/>
          <w:color w:val="222325"/>
        </w:rPr>
      </w:pPr>
      <w:r>
        <w:rPr>
          <w:rFonts w:eastAsia="Times New Roman"/>
          <w:b/>
          <w:bCs/>
          <w:color w:val="FF0000"/>
          <w:shd w:val="clear" w:color="auto" w:fill="FFFFFF"/>
          <w:lang w:eastAsia="fi-FI"/>
        </w:rPr>
        <w:br/>
      </w:r>
      <w:r w:rsidRPr="007B030E">
        <w:rPr>
          <w:rFonts w:eastAsia="Times New Roman"/>
          <w:b/>
          <w:bCs/>
          <w:color w:val="FF0000"/>
          <w:shd w:val="clear" w:color="auto" w:fill="FFFFFF"/>
          <w:lang w:eastAsia="fi-FI"/>
        </w:rPr>
        <w:t>TO</w:t>
      </w:r>
      <w:r>
        <w:rPr>
          <w:rFonts w:eastAsia="Times New Roman"/>
          <w:b/>
          <w:bCs/>
          <w:color w:val="FF0000"/>
          <w:shd w:val="clear" w:color="auto" w:fill="FFFFFF"/>
          <w:lang w:eastAsia="fi-FI"/>
        </w:rPr>
        <w:t xml:space="preserve"> </w:t>
      </w:r>
      <w:r w:rsidRPr="007B030E">
        <w:rPr>
          <w:rFonts w:eastAsia="Times New Roman"/>
          <w:b/>
          <w:bCs/>
          <w:color w:val="FF0000"/>
          <w:shd w:val="clear" w:color="auto" w:fill="FFFFFF"/>
          <w:lang w:eastAsia="fi-FI"/>
        </w:rPr>
        <w:t>ILTA</w:t>
      </w:r>
      <w:r w:rsidR="008F17E8">
        <w:rPr>
          <w:rFonts w:eastAsia="Times New Roman"/>
          <w:b/>
          <w:bCs/>
          <w:color w:val="FF0000"/>
          <w:shd w:val="clear" w:color="auto" w:fill="FFFFFF"/>
          <w:lang w:eastAsia="fi-FI"/>
        </w:rPr>
        <w:t>?</w:t>
      </w:r>
      <w:r w:rsidR="000B4BCF">
        <w:rPr>
          <w:rFonts w:eastAsia="Times New Roman"/>
          <w:color w:val="222222"/>
          <w:lang w:eastAsia="fi-FI"/>
        </w:rPr>
        <w:br/>
      </w:r>
    </w:p>
    <w:p w14:paraId="1B67E667"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7BFEC1F9"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77647560"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63F7D0E5"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3515C61F"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1F5E6071"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02A685FA"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496E80C4" w14:textId="77777777" w:rsidR="000B4BCF" w:rsidRDefault="000B4BCF" w:rsidP="000B4BCF">
      <w:pPr>
        <w:shd w:val="clear" w:color="auto" w:fill="FFFFFF"/>
        <w:spacing w:before="100" w:beforeAutospacing="1" w:after="100" w:afterAutospacing="1"/>
        <w:outlineLvl w:val="2"/>
        <w:rPr>
          <w:rFonts w:eastAsia="Times New Roman"/>
          <w:color w:val="222222"/>
          <w:lang w:eastAsia="fi-FI"/>
        </w:rPr>
      </w:pPr>
    </w:p>
    <w:p w14:paraId="2F4EBAD8" w14:textId="77777777" w:rsidR="00C17F80" w:rsidRPr="000B4BCF" w:rsidRDefault="000B4BCF" w:rsidP="000B4BCF">
      <w:pPr>
        <w:shd w:val="clear" w:color="auto" w:fill="FFFFFF"/>
        <w:spacing w:before="100" w:beforeAutospacing="1" w:after="100" w:afterAutospacing="1"/>
        <w:outlineLvl w:val="2"/>
        <w:rPr>
          <w:rFonts w:eastAsia="Times New Roman"/>
          <w:b/>
          <w:bCs/>
          <w:color w:val="222325"/>
        </w:rPr>
      </w:pPr>
      <w:r w:rsidRPr="000B4BCF">
        <w:rPr>
          <w:rFonts w:eastAsia="Times New Roman"/>
          <w:b/>
          <w:bCs/>
          <w:color w:val="222222"/>
          <w:lang w:eastAsia="fi-FI"/>
        </w:rPr>
        <w:br/>
        <w:t>muistiinpanot:</w:t>
      </w:r>
      <w:r w:rsidR="00C17F80" w:rsidRPr="000B4BCF">
        <w:rPr>
          <w:rFonts w:eastAsia="Times New Roman"/>
          <w:b/>
          <w:bCs/>
          <w:color w:val="222222"/>
          <w:lang w:eastAsia="fi-FI"/>
        </w:rPr>
        <w:br/>
      </w:r>
    </w:p>
    <w:p w14:paraId="7A62C090" w14:textId="56525E06" w:rsidR="000B4BCF" w:rsidRDefault="00C17F80" w:rsidP="00C17F80">
      <w:pPr>
        <w:rPr>
          <w:rFonts w:eastAsia="Times New Roman"/>
          <w:color w:val="222222"/>
          <w:shd w:val="clear" w:color="auto" w:fill="FFFFFF"/>
          <w:lang w:eastAsia="fi-FI"/>
        </w:rPr>
      </w:pP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r>
        <w:rPr>
          <w:rFonts w:eastAsia="Times New Roman"/>
          <w:color w:val="222222"/>
          <w:shd w:val="clear" w:color="auto" w:fill="FFFFFF"/>
          <w:lang w:eastAsia="fi-FI"/>
        </w:rPr>
        <w:br/>
      </w:r>
    </w:p>
    <w:p w14:paraId="30EDEF16" w14:textId="32F9EFD7" w:rsidR="00C2068A" w:rsidRDefault="00C2068A" w:rsidP="00C17F80">
      <w:pPr>
        <w:rPr>
          <w:rFonts w:eastAsia="Times New Roman"/>
          <w:color w:val="222222"/>
          <w:shd w:val="clear" w:color="auto" w:fill="FFFFFF"/>
          <w:lang w:eastAsia="fi-FI"/>
        </w:rPr>
      </w:pPr>
    </w:p>
    <w:p w14:paraId="3972E492" w14:textId="07B78A3C" w:rsidR="00C2068A" w:rsidRDefault="00C2068A" w:rsidP="00C17F80">
      <w:pPr>
        <w:rPr>
          <w:rFonts w:eastAsia="Times New Roman"/>
          <w:color w:val="222222"/>
          <w:shd w:val="clear" w:color="auto" w:fill="FFFFFF"/>
          <w:lang w:eastAsia="fi-FI"/>
        </w:rPr>
      </w:pPr>
    </w:p>
    <w:p w14:paraId="273EE76E" w14:textId="33413350" w:rsidR="00C2068A" w:rsidRDefault="00C2068A" w:rsidP="00C17F80">
      <w:pPr>
        <w:rPr>
          <w:rFonts w:eastAsia="Times New Roman"/>
          <w:color w:val="222222"/>
          <w:shd w:val="clear" w:color="auto" w:fill="FFFFFF"/>
          <w:lang w:eastAsia="fi-FI"/>
        </w:rPr>
      </w:pPr>
    </w:p>
    <w:p w14:paraId="675A616C" w14:textId="11585284" w:rsidR="00C2068A" w:rsidRDefault="00C2068A" w:rsidP="00C17F80">
      <w:pPr>
        <w:rPr>
          <w:rFonts w:eastAsia="Times New Roman"/>
          <w:color w:val="222222"/>
          <w:shd w:val="clear" w:color="auto" w:fill="FFFFFF"/>
          <w:lang w:eastAsia="fi-FI"/>
        </w:rPr>
      </w:pPr>
    </w:p>
    <w:p w14:paraId="0462431C" w14:textId="48B542A4" w:rsidR="00C2068A" w:rsidRDefault="00C2068A" w:rsidP="00C17F80">
      <w:pPr>
        <w:rPr>
          <w:rFonts w:eastAsia="Times New Roman"/>
          <w:color w:val="222222"/>
          <w:shd w:val="clear" w:color="auto" w:fill="FFFFFF"/>
          <w:lang w:eastAsia="fi-FI"/>
        </w:rPr>
      </w:pPr>
    </w:p>
    <w:p w14:paraId="6CCA73A1" w14:textId="2DC2D077" w:rsidR="00C2068A" w:rsidRDefault="00C2068A" w:rsidP="00C17F80">
      <w:pPr>
        <w:rPr>
          <w:rFonts w:eastAsia="Times New Roman"/>
          <w:color w:val="222222"/>
          <w:shd w:val="clear" w:color="auto" w:fill="FFFFFF"/>
          <w:lang w:eastAsia="fi-FI"/>
        </w:rPr>
      </w:pPr>
    </w:p>
    <w:p w14:paraId="25C42B24" w14:textId="71B7C99C" w:rsidR="00C2068A" w:rsidRDefault="00C2068A" w:rsidP="00C17F80">
      <w:pPr>
        <w:rPr>
          <w:rFonts w:eastAsia="Times New Roman"/>
          <w:color w:val="222222"/>
          <w:shd w:val="clear" w:color="auto" w:fill="FFFFFF"/>
          <w:lang w:eastAsia="fi-FI"/>
        </w:rPr>
      </w:pPr>
    </w:p>
    <w:p w14:paraId="32BE5517" w14:textId="4AD33117" w:rsidR="00C2068A" w:rsidRDefault="00C2068A" w:rsidP="00C17F80">
      <w:pPr>
        <w:rPr>
          <w:rFonts w:eastAsia="Times New Roman"/>
          <w:color w:val="222222"/>
          <w:shd w:val="clear" w:color="auto" w:fill="FFFFFF"/>
          <w:lang w:eastAsia="fi-FI"/>
        </w:rPr>
      </w:pPr>
    </w:p>
    <w:p w14:paraId="230F221D" w14:textId="169C7573" w:rsidR="00C2068A" w:rsidRDefault="00C2068A" w:rsidP="00C17F80">
      <w:pPr>
        <w:rPr>
          <w:rFonts w:eastAsia="Times New Roman"/>
          <w:color w:val="222222"/>
          <w:shd w:val="clear" w:color="auto" w:fill="FFFFFF"/>
          <w:lang w:eastAsia="fi-FI"/>
        </w:rPr>
      </w:pPr>
    </w:p>
    <w:p w14:paraId="0B527820" w14:textId="75D711B4" w:rsidR="00C2068A" w:rsidRDefault="00C2068A" w:rsidP="00C17F80">
      <w:pPr>
        <w:rPr>
          <w:rFonts w:eastAsia="Times New Roman"/>
          <w:color w:val="222222"/>
          <w:shd w:val="clear" w:color="auto" w:fill="FFFFFF"/>
          <w:lang w:eastAsia="fi-FI"/>
        </w:rPr>
      </w:pPr>
    </w:p>
    <w:p w14:paraId="56CF1B6D" w14:textId="625C1A4F" w:rsidR="00C2068A" w:rsidRDefault="00C2068A" w:rsidP="00C17F80">
      <w:pPr>
        <w:rPr>
          <w:rFonts w:eastAsia="Times New Roman"/>
          <w:color w:val="222222"/>
          <w:shd w:val="clear" w:color="auto" w:fill="FFFFFF"/>
          <w:lang w:eastAsia="fi-FI"/>
        </w:rPr>
      </w:pPr>
    </w:p>
    <w:p w14:paraId="026A3041" w14:textId="3EC9E223" w:rsidR="00C2068A" w:rsidRDefault="00C2068A" w:rsidP="00C17F80">
      <w:pPr>
        <w:rPr>
          <w:rFonts w:eastAsia="Times New Roman"/>
          <w:color w:val="222222"/>
          <w:shd w:val="clear" w:color="auto" w:fill="FFFFFF"/>
          <w:lang w:eastAsia="fi-FI"/>
        </w:rPr>
      </w:pPr>
    </w:p>
    <w:p w14:paraId="61F53F38" w14:textId="18872468" w:rsidR="00C2068A" w:rsidRDefault="00C2068A" w:rsidP="00C17F80">
      <w:pPr>
        <w:rPr>
          <w:rFonts w:eastAsia="Times New Roman"/>
          <w:color w:val="222222"/>
          <w:shd w:val="clear" w:color="auto" w:fill="FFFFFF"/>
          <w:lang w:eastAsia="fi-FI"/>
        </w:rPr>
      </w:pPr>
    </w:p>
    <w:p w14:paraId="74F36EA4" w14:textId="39E87C38" w:rsidR="00C2068A" w:rsidRDefault="00C2068A" w:rsidP="00C17F80">
      <w:pPr>
        <w:rPr>
          <w:rFonts w:eastAsia="Times New Roman"/>
          <w:color w:val="222222"/>
          <w:shd w:val="clear" w:color="auto" w:fill="FFFFFF"/>
          <w:lang w:eastAsia="fi-FI"/>
        </w:rPr>
      </w:pPr>
    </w:p>
    <w:p w14:paraId="26F246E3" w14:textId="77777777" w:rsidR="00C2068A" w:rsidRDefault="00C2068A" w:rsidP="00C17F80">
      <w:pPr>
        <w:rPr>
          <w:rFonts w:eastAsia="Times New Roman"/>
          <w:color w:val="222222"/>
          <w:shd w:val="clear" w:color="auto" w:fill="FFFFFF"/>
          <w:lang w:eastAsia="fi-FI"/>
        </w:rPr>
      </w:pPr>
    </w:p>
    <w:p w14:paraId="39825B2F" w14:textId="77777777" w:rsidR="00F564C0" w:rsidRDefault="00F564C0" w:rsidP="00C17F80">
      <w:pPr>
        <w:rPr>
          <w:rFonts w:eastAsia="Times New Roman"/>
          <w:color w:val="222222"/>
          <w:shd w:val="clear" w:color="auto" w:fill="FFFFFF"/>
          <w:lang w:eastAsia="fi-FI"/>
        </w:rPr>
      </w:pPr>
    </w:p>
    <w:p w14:paraId="58F0F21D" w14:textId="33D3636E" w:rsidR="008F17E8" w:rsidRDefault="00C17F80" w:rsidP="008F17E8">
      <w:pPr>
        <w:rPr>
          <w:color w:val="222222"/>
          <w:shd w:val="clear" w:color="auto" w:fill="FFFFFF"/>
        </w:rPr>
      </w:pPr>
      <w:r w:rsidRPr="007B030E">
        <w:rPr>
          <w:rFonts w:eastAsia="Times New Roman"/>
          <w:b/>
          <w:bCs/>
          <w:color w:val="FF0000"/>
          <w:shd w:val="clear" w:color="auto" w:fill="FFFFFF"/>
          <w:lang w:eastAsia="fi-FI"/>
        </w:rPr>
        <w:t>PE</w:t>
      </w:r>
      <w:r>
        <w:rPr>
          <w:rFonts w:eastAsia="Times New Roman"/>
          <w:b/>
          <w:bCs/>
          <w:color w:val="FF0000"/>
          <w:shd w:val="clear" w:color="auto" w:fill="FFFFFF"/>
          <w:lang w:eastAsia="fi-FI"/>
        </w:rPr>
        <w:t xml:space="preserve"> AAMU</w:t>
      </w:r>
      <w:r w:rsidRPr="007B030E">
        <w:rPr>
          <w:rFonts w:eastAsia="Times New Roman"/>
          <w:b/>
          <w:bCs/>
          <w:color w:val="FF0000"/>
          <w:shd w:val="clear" w:color="auto" w:fill="FFFFFF"/>
          <w:lang w:eastAsia="fi-FI"/>
        </w:rPr>
        <w:t>PVÄ</w:t>
      </w:r>
      <w:r w:rsidR="008F17E8">
        <w:rPr>
          <w:rFonts w:eastAsia="Times New Roman"/>
          <w:b/>
          <w:bCs/>
          <w:color w:val="FF0000"/>
          <w:shd w:val="clear" w:color="auto" w:fill="FFFFFF"/>
          <w:lang w:eastAsia="fi-FI"/>
        </w:rPr>
        <w:t>?</w:t>
      </w:r>
      <w:r>
        <w:rPr>
          <w:rFonts w:eastAsia="Times New Roman"/>
          <w:b/>
          <w:bCs/>
          <w:color w:val="FF0000"/>
          <w:shd w:val="clear" w:color="auto" w:fill="FFFFFF"/>
          <w:lang w:eastAsia="fi-FI"/>
        </w:rPr>
        <w:br/>
      </w:r>
    </w:p>
    <w:p w14:paraId="1ACC4B97" w14:textId="77777777" w:rsidR="00C2068A" w:rsidRDefault="00F45944" w:rsidP="00C17F80">
      <w:pPr>
        <w:rPr>
          <w:color w:val="222222"/>
          <w:shd w:val="clear" w:color="auto" w:fill="FFFFFF"/>
        </w:rPr>
      </w:pPr>
      <w:r>
        <w:rPr>
          <w:color w:val="222222"/>
          <w:shd w:val="clear" w:color="auto" w:fill="FFFFFF"/>
        </w:rPr>
        <w:br/>
      </w:r>
      <w:r w:rsidRPr="00F45944">
        <w:rPr>
          <w:b/>
          <w:bCs/>
          <w:color w:val="222222"/>
          <w:shd w:val="clear" w:color="auto" w:fill="FFFFFF"/>
        </w:rPr>
        <w:t>muistiinpanot:</w:t>
      </w:r>
      <w:r w:rsidR="00C17F80">
        <w:rPr>
          <w:color w:val="222222"/>
          <w:shd w:val="clear" w:color="auto" w:fill="FFFFFF"/>
        </w:rPr>
        <w:br/>
      </w:r>
      <w:r w:rsidR="00C17F80">
        <w:rPr>
          <w:color w:val="222222"/>
          <w:shd w:val="clear" w:color="auto" w:fill="FFFFFF"/>
        </w:rPr>
        <w:br/>
      </w:r>
      <w:r w:rsidR="00C17F80">
        <w:rPr>
          <w:color w:val="222222"/>
          <w:shd w:val="clear" w:color="auto" w:fill="FFFFFF"/>
        </w:rPr>
        <w:br/>
      </w:r>
      <w:r w:rsidR="00C17F80">
        <w:rPr>
          <w:color w:val="222222"/>
          <w:shd w:val="clear" w:color="auto" w:fill="FFFFFF"/>
        </w:rPr>
        <w:br/>
      </w:r>
      <w:r w:rsidR="00C17F80">
        <w:rPr>
          <w:color w:val="222222"/>
          <w:shd w:val="clear" w:color="auto" w:fill="FFFFFF"/>
        </w:rPr>
        <w:br/>
      </w:r>
      <w:r w:rsidR="00C17F80">
        <w:rPr>
          <w:color w:val="222222"/>
          <w:shd w:val="clear" w:color="auto" w:fill="FFFFFF"/>
        </w:rPr>
        <w:br/>
      </w:r>
      <w:r w:rsidR="00C17F80">
        <w:rPr>
          <w:color w:val="222222"/>
          <w:shd w:val="clear" w:color="auto" w:fill="FFFFFF"/>
        </w:rPr>
        <w:br/>
      </w:r>
    </w:p>
    <w:p w14:paraId="09B6C3D6" w14:textId="77777777" w:rsidR="00C2068A" w:rsidRDefault="00C2068A" w:rsidP="00C17F80">
      <w:pPr>
        <w:rPr>
          <w:color w:val="222222"/>
          <w:shd w:val="clear" w:color="auto" w:fill="FFFFFF"/>
        </w:rPr>
      </w:pPr>
    </w:p>
    <w:p w14:paraId="2C9C700A" w14:textId="77777777" w:rsidR="00C2068A" w:rsidRDefault="00C2068A" w:rsidP="00C17F80">
      <w:pPr>
        <w:rPr>
          <w:color w:val="222222"/>
          <w:shd w:val="clear" w:color="auto" w:fill="FFFFFF"/>
        </w:rPr>
      </w:pPr>
    </w:p>
    <w:p w14:paraId="266294E1" w14:textId="77777777" w:rsidR="00C2068A" w:rsidRDefault="00C2068A" w:rsidP="00C17F80">
      <w:pPr>
        <w:rPr>
          <w:color w:val="222222"/>
          <w:shd w:val="clear" w:color="auto" w:fill="FFFFFF"/>
        </w:rPr>
      </w:pPr>
    </w:p>
    <w:p w14:paraId="3A8308D8" w14:textId="77777777" w:rsidR="00C2068A" w:rsidRDefault="00C2068A" w:rsidP="00C17F80">
      <w:pPr>
        <w:rPr>
          <w:color w:val="222222"/>
          <w:shd w:val="clear" w:color="auto" w:fill="FFFFFF"/>
        </w:rPr>
      </w:pPr>
    </w:p>
    <w:p w14:paraId="56742A4F" w14:textId="77777777" w:rsidR="00C2068A" w:rsidRDefault="00C2068A" w:rsidP="00C17F80">
      <w:pPr>
        <w:rPr>
          <w:color w:val="222222"/>
          <w:shd w:val="clear" w:color="auto" w:fill="FFFFFF"/>
        </w:rPr>
      </w:pPr>
    </w:p>
    <w:p w14:paraId="1AE2E21B" w14:textId="77777777" w:rsidR="00C2068A" w:rsidRDefault="00C2068A" w:rsidP="00C17F80">
      <w:pPr>
        <w:rPr>
          <w:color w:val="222222"/>
          <w:shd w:val="clear" w:color="auto" w:fill="FFFFFF"/>
        </w:rPr>
      </w:pPr>
    </w:p>
    <w:p w14:paraId="2792F68C" w14:textId="77777777" w:rsidR="00C2068A" w:rsidRDefault="00C2068A" w:rsidP="00C17F80">
      <w:pPr>
        <w:rPr>
          <w:color w:val="222222"/>
          <w:shd w:val="clear" w:color="auto" w:fill="FFFFFF"/>
        </w:rPr>
      </w:pPr>
    </w:p>
    <w:p w14:paraId="04274A4F" w14:textId="0D08D9AA" w:rsidR="000B4BCF" w:rsidRPr="00C2068A" w:rsidRDefault="00C17F80" w:rsidP="00C17F80">
      <w:pPr>
        <w:rPr>
          <w:color w:val="222222"/>
          <w:shd w:val="clear" w:color="auto" w:fill="FFFFFF"/>
        </w:rPr>
      </w:pPr>
      <w:r>
        <w:rPr>
          <w:color w:val="222222"/>
          <w:shd w:val="clear" w:color="auto" w:fill="FFFFFF"/>
        </w:rPr>
        <w:br/>
      </w:r>
      <w:r>
        <w:rPr>
          <w:color w:val="222222"/>
          <w:shd w:val="clear" w:color="auto" w:fill="FFFFFF"/>
        </w:rPr>
        <w:br/>
      </w:r>
    </w:p>
    <w:p w14:paraId="725A65E1" w14:textId="77777777" w:rsidR="000B4BCF" w:rsidRDefault="000B4BCF" w:rsidP="00C17F80">
      <w:pPr>
        <w:rPr>
          <w:rFonts w:eastAsia="Times New Roman"/>
          <w:b/>
          <w:bCs/>
          <w:color w:val="FF0000"/>
          <w:shd w:val="clear" w:color="auto" w:fill="FFFFFF"/>
          <w:lang w:eastAsia="fi-FI"/>
        </w:rPr>
      </w:pPr>
    </w:p>
    <w:p w14:paraId="6192E338" w14:textId="3A0F4E1E" w:rsidR="00C17F80" w:rsidRDefault="00C17F80" w:rsidP="008F17E8">
      <w:pPr>
        <w:rPr>
          <w:rFonts w:eastAsia="Times New Roman"/>
          <w:color w:val="222222"/>
          <w:shd w:val="clear" w:color="auto" w:fill="FFFFFF"/>
          <w:lang w:eastAsia="fi-FI"/>
        </w:rPr>
      </w:pPr>
      <w:r w:rsidRPr="007B030E">
        <w:rPr>
          <w:rFonts w:eastAsia="Times New Roman"/>
          <w:b/>
          <w:bCs/>
          <w:color w:val="FF0000"/>
          <w:shd w:val="clear" w:color="auto" w:fill="FFFFFF"/>
          <w:lang w:eastAsia="fi-FI"/>
        </w:rPr>
        <w:t>PE</w:t>
      </w:r>
      <w:r>
        <w:rPr>
          <w:rFonts w:eastAsia="Times New Roman"/>
          <w:b/>
          <w:bCs/>
          <w:color w:val="FF0000"/>
          <w:shd w:val="clear" w:color="auto" w:fill="FFFFFF"/>
          <w:lang w:eastAsia="fi-FI"/>
        </w:rPr>
        <w:t xml:space="preserve"> ILTA</w:t>
      </w:r>
      <w:r w:rsidRPr="007B030E">
        <w:rPr>
          <w:rFonts w:eastAsia="Times New Roman"/>
          <w:b/>
          <w:bCs/>
          <w:color w:val="FF0000"/>
          <w:shd w:val="clear" w:color="auto" w:fill="FFFFFF"/>
          <w:lang w:eastAsia="fi-FI"/>
        </w:rPr>
        <w:t>PVÄ</w:t>
      </w:r>
      <w:r w:rsidR="008F17E8">
        <w:rPr>
          <w:rFonts w:eastAsia="Times New Roman"/>
          <w:b/>
          <w:bCs/>
          <w:color w:val="FF0000"/>
          <w:shd w:val="clear" w:color="auto" w:fill="FFFFFF"/>
          <w:lang w:eastAsia="fi-FI"/>
        </w:rPr>
        <w:t>?</w:t>
      </w:r>
      <w:r>
        <w:rPr>
          <w:rFonts w:eastAsia="Times New Roman"/>
          <w:color w:val="222222"/>
          <w:shd w:val="clear" w:color="auto" w:fill="FFFFFF"/>
          <w:lang w:eastAsia="fi-FI"/>
        </w:rPr>
        <w:br/>
      </w:r>
    </w:p>
    <w:p w14:paraId="5B23D2EE" w14:textId="77777777" w:rsidR="00F45944" w:rsidRDefault="00F45944" w:rsidP="00C17F80">
      <w:pPr>
        <w:rPr>
          <w:rFonts w:eastAsia="Times New Roman"/>
          <w:color w:val="222222"/>
          <w:shd w:val="clear" w:color="auto" w:fill="FFFFFF"/>
          <w:lang w:eastAsia="fi-FI"/>
        </w:rPr>
      </w:pPr>
      <w:r w:rsidRPr="00F45944">
        <w:rPr>
          <w:b/>
          <w:bCs/>
          <w:color w:val="222222"/>
          <w:shd w:val="clear" w:color="auto" w:fill="FFFFFF"/>
        </w:rPr>
        <w:t>muistiinpanot:</w:t>
      </w:r>
    </w:p>
    <w:p w14:paraId="085FCA68" w14:textId="77777777" w:rsidR="00C17F80" w:rsidRDefault="00C17F80" w:rsidP="00C17F80">
      <w:pPr>
        <w:rPr>
          <w:rFonts w:eastAsia="Times New Roman"/>
          <w:color w:val="222222"/>
          <w:shd w:val="clear" w:color="auto" w:fill="FFFFFF"/>
          <w:lang w:eastAsia="fi-FI"/>
        </w:rPr>
      </w:pPr>
    </w:p>
    <w:p w14:paraId="5DE4B85E" w14:textId="77777777" w:rsidR="00C17F80" w:rsidRDefault="00C17F80" w:rsidP="00C17F80">
      <w:pPr>
        <w:rPr>
          <w:rFonts w:eastAsia="Times New Roman"/>
          <w:color w:val="222222"/>
          <w:shd w:val="clear" w:color="auto" w:fill="FFFFFF"/>
          <w:lang w:eastAsia="fi-FI"/>
        </w:rPr>
      </w:pPr>
    </w:p>
    <w:p w14:paraId="2A81DE05" w14:textId="77777777" w:rsidR="00C17F80" w:rsidRDefault="00C17F80" w:rsidP="00C17F80">
      <w:pPr>
        <w:rPr>
          <w:rFonts w:eastAsia="Times New Roman"/>
          <w:color w:val="222222"/>
          <w:shd w:val="clear" w:color="auto" w:fill="FFFFFF"/>
          <w:lang w:eastAsia="fi-FI"/>
        </w:rPr>
      </w:pPr>
    </w:p>
    <w:p w14:paraId="532F208F" w14:textId="77777777" w:rsidR="00C17F80" w:rsidRDefault="00C17F80" w:rsidP="00C17F80">
      <w:pPr>
        <w:rPr>
          <w:rFonts w:eastAsia="Times New Roman"/>
          <w:color w:val="222222"/>
          <w:shd w:val="clear" w:color="auto" w:fill="FFFFFF"/>
          <w:lang w:eastAsia="fi-FI"/>
        </w:rPr>
      </w:pPr>
    </w:p>
    <w:p w14:paraId="5200F75F" w14:textId="77777777" w:rsidR="00C17F80" w:rsidRDefault="00C17F80" w:rsidP="00C17F80">
      <w:pPr>
        <w:rPr>
          <w:rFonts w:eastAsia="Times New Roman"/>
          <w:color w:val="222222"/>
          <w:shd w:val="clear" w:color="auto" w:fill="FFFFFF"/>
          <w:lang w:eastAsia="fi-FI"/>
        </w:rPr>
      </w:pPr>
    </w:p>
    <w:p w14:paraId="0A1EE729" w14:textId="77777777" w:rsidR="00C17F80" w:rsidRDefault="00C17F80" w:rsidP="00C17F80">
      <w:pPr>
        <w:rPr>
          <w:rFonts w:eastAsia="Times New Roman"/>
          <w:color w:val="222222"/>
          <w:shd w:val="clear" w:color="auto" w:fill="FFFFFF"/>
          <w:lang w:eastAsia="fi-FI"/>
        </w:rPr>
      </w:pPr>
    </w:p>
    <w:p w14:paraId="5E96B5BB" w14:textId="77777777" w:rsidR="00C17F80" w:rsidRDefault="00C17F80" w:rsidP="00C17F80">
      <w:pPr>
        <w:rPr>
          <w:rFonts w:eastAsia="Times New Roman"/>
          <w:color w:val="222222"/>
          <w:shd w:val="clear" w:color="auto" w:fill="FFFFFF"/>
          <w:lang w:eastAsia="fi-FI"/>
        </w:rPr>
      </w:pPr>
    </w:p>
    <w:p w14:paraId="56C6BCB8" w14:textId="77777777" w:rsidR="00C17F80" w:rsidRDefault="00C17F80" w:rsidP="00C17F80">
      <w:pPr>
        <w:rPr>
          <w:rFonts w:eastAsia="Times New Roman"/>
          <w:color w:val="222222"/>
          <w:shd w:val="clear" w:color="auto" w:fill="FFFFFF"/>
          <w:lang w:eastAsia="fi-FI"/>
        </w:rPr>
      </w:pPr>
    </w:p>
    <w:p w14:paraId="2142CD5D" w14:textId="77777777" w:rsidR="00C17F80" w:rsidRDefault="00C17F80" w:rsidP="00C17F80">
      <w:pPr>
        <w:rPr>
          <w:rFonts w:eastAsia="Times New Roman"/>
          <w:color w:val="222222"/>
          <w:shd w:val="clear" w:color="auto" w:fill="FFFFFF"/>
          <w:lang w:eastAsia="fi-FI"/>
        </w:rPr>
      </w:pPr>
    </w:p>
    <w:p w14:paraId="1ACD3F8E" w14:textId="77777777" w:rsidR="00C17F80" w:rsidRDefault="00C17F80" w:rsidP="00C17F80">
      <w:pPr>
        <w:rPr>
          <w:rFonts w:eastAsia="Times New Roman"/>
          <w:color w:val="222222"/>
          <w:shd w:val="clear" w:color="auto" w:fill="FFFFFF"/>
          <w:lang w:eastAsia="fi-FI"/>
        </w:rPr>
      </w:pPr>
    </w:p>
    <w:p w14:paraId="4F0BEB19" w14:textId="77777777" w:rsidR="00C17F80" w:rsidRDefault="00C17F80" w:rsidP="00C17F80">
      <w:pPr>
        <w:rPr>
          <w:rFonts w:eastAsia="Times New Roman"/>
          <w:color w:val="222222"/>
          <w:shd w:val="clear" w:color="auto" w:fill="FFFFFF"/>
          <w:lang w:eastAsia="fi-FI"/>
        </w:rPr>
      </w:pPr>
    </w:p>
    <w:p w14:paraId="174706FC" w14:textId="77777777" w:rsidR="00C17F80" w:rsidRDefault="00C17F80" w:rsidP="00C17F80">
      <w:pPr>
        <w:rPr>
          <w:rFonts w:eastAsia="Times New Roman"/>
          <w:color w:val="222222"/>
          <w:shd w:val="clear" w:color="auto" w:fill="FFFFFF"/>
          <w:lang w:eastAsia="fi-FI"/>
        </w:rPr>
      </w:pPr>
    </w:p>
    <w:p w14:paraId="1AE3B06A" w14:textId="77777777" w:rsidR="00C17F80" w:rsidRDefault="00C17F80" w:rsidP="00C17F80">
      <w:pPr>
        <w:rPr>
          <w:rFonts w:eastAsia="Times New Roman"/>
          <w:color w:val="222222"/>
          <w:shd w:val="clear" w:color="auto" w:fill="FFFFFF"/>
          <w:lang w:eastAsia="fi-FI"/>
        </w:rPr>
      </w:pPr>
    </w:p>
    <w:p w14:paraId="2BF39532" w14:textId="77777777" w:rsidR="00C17F80" w:rsidRDefault="00C17F80" w:rsidP="00C17F80">
      <w:pPr>
        <w:rPr>
          <w:rFonts w:eastAsia="Times New Roman"/>
          <w:color w:val="222222"/>
          <w:shd w:val="clear" w:color="auto" w:fill="FFFFFF"/>
          <w:lang w:eastAsia="fi-FI"/>
        </w:rPr>
      </w:pPr>
    </w:p>
    <w:p w14:paraId="3AAF6BF7" w14:textId="77777777" w:rsidR="00C17F80" w:rsidRDefault="00C17F80" w:rsidP="00C17F80">
      <w:pPr>
        <w:rPr>
          <w:rFonts w:eastAsia="Times New Roman"/>
          <w:color w:val="222222"/>
          <w:shd w:val="clear" w:color="auto" w:fill="FFFFFF"/>
          <w:lang w:eastAsia="fi-FI"/>
        </w:rPr>
      </w:pPr>
    </w:p>
    <w:p w14:paraId="76CDC389" w14:textId="77777777" w:rsidR="00C17F80" w:rsidRDefault="00C17F80" w:rsidP="00C17F80">
      <w:pPr>
        <w:rPr>
          <w:rFonts w:eastAsia="Times New Roman"/>
          <w:color w:val="222222"/>
          <w:shd w:val="clear" w:color="auto" w:fill="FFFFFF"/>
          <w:lang w:eastAsia="fi-FI"/>
        </w:rPr>
      </w:pPr>
    </w:p>
    <w:p w14:paraId="4ED352AF" w14:textId="77777777" w:rsidR="00C17F80" w:rsidRDefault="00C17F80" w:rsidP="00C17F80">
      <w:pPr>
        <w:rPr>
          <w:rFonts w:eastAsia="Times New Roman"/>
          <w:color w:val="222222"/>
          <w:shd w:val="clear" w:color="auto" w:fill="FFFFFF"/>
          <w:lang w:eastAsia="fi-FI"/>
        </w:rPr>
      </w:pPr>
    </w:p>
    <w:p w14:paraId="1C17DD6A" w14:textId="77777777" w:rsidR="00C17F80" w:rsidRDefault="00C17F80" w:rsidP="00C17F80">
      <w:pPr>
        <w:rPr>
          <w:rFonts w:eastAsia="Times New Roman"/>
          <w:color w:val="222222"/>
          <w:shd w:val="clear" w:color="auto" w:fill="FFFFFF"/>
          <w:lang w:eastAsia="fi-FI"/>
        </w:rPr>
      </w:pPr>
    </w:p>
    <w:p w14:paraId="5A95FD2E" w14:textId="77777777" w:rsidR="00C17F80" w:rsidRDefault="00C17F80" w:rsidP="00C17F80">
      <w:pPr>
        <w:rPr>
          <w:rFonts w:eastAsia="Times New Roman"/>
          <w:color w:val="222222"/>
          <w:shd w:val="clear" w:color="auto" w:fill="FFFFFF"/>
          <w:lang w:eastAsia="fi-FI"/>
        </w:rPr>
      </w:pPr>
    </w:p>
    <w:p w14:paraId="471EA71A" w14:textId="77777777" w:rsidR="00C17F80" w:rsidRDefault="00C17F80" w:rsidP="00C17F80">
      <w:pPr>
        <w:rPr>
          <w:rFonts w:eastAsia="Times New Roman"/>
          <w:color w:val="222222"/>
          <w:shd w:val="clear" w:color="auto" w:fill="FFFFFF"/>
          <w:lang w:eastAsia="fi-FI"/>
        </w:rPr>
      </w:pPr>
    </w:p>
    <w:p w14:paraId="7DFD5EAB" w14:textId="77777777" w:rsidR="00C17F80" w:rsidRDefault="00C17F80" w:rsidP="00C17F80">
      <w:pPr>
        <w:rPr>
          <w:rFonts w:eastAsia="Times New Roman"/>
          <w:color w:val="222222"/>
          <w:shd w:val="clear" w:color="auto" w:fill="FFFFFF"/>
          <w:lang w:eastAsia="fi-FI"/>
        </w:rPr>
      </w:pPr>
    </w:p>
    <w:p w14:paraId="7C25B83C" w14:textId="77777777" w:rsidR="00C17F80" w:rsidRDefault="00C17F80" w:rsidP="00C17F80">
      <w:pPr>
        <w:rPr>
          <w:rFonts w:eastAsia="Times New Roman"/>
          <w:color w:val="222222"/>
          <w:shd w:val="clear" w:color="auto" w:fill="FFFFFF"/>
          <w:lang w:eastAsia="fi-FI"/>
        </w:rPr>
      </w:pPr>
    </w:p>
    <w:p w14:paraId="4E19C836" w14:textId="77777777" w:rsidR="00F45944" w:rsidRDefault="00F45944" w:rsidP="00C17F80">
      <w:pPr>
        <w:rPr>
          <w:rFonts w:eastAsia="Times New Roman"/>
          <w:color w:val="222222"/>
          <w:shd w:val="clear" w:color="auto" w:fill="FFFFFF"/>
          <w:lang w:eastAsia="fi-FI"/>
        </w:rPr>
      </w:pPr>
    </w:p>
    <w:p w14:paraId="14C3130B" w14:textId="77777777" w:rsidR="00C2068A" w:rsidRDefault="00C2068A" w:rsidP="00C17F80">
      <w:pPr>
        <w:rPr>
          <w:rFonts w:eastAsia="Times New Roman"/>
          <w:b/>
          <w:bCs/>
          <w:color w:val="FF0000"/>
          <w:shd w:val="clear" w:color="auto" w:fill="FFFFFF"/>
          <w:lang w:eastAsia="fi-FI"/>
        </w:rPr>
      </w:pPr>
    </w:p>
    <w:p w14:paraId="10BC081F" w14:textId="77777777" w:rsidR="00C2068A" w:rsidRDefault="00C2068A" w:rsidP="00C17F80">
      <w:pPr>
        <w:rPr>
          <w:rFonts w:eastAsia="Times New Roman"/>
          <w:b/>
          <w:bCs/>
          <w:color w:val="FF0000"/>
          <w:shd w:val="clear" w:color="auto" w:fill="FFFFFF"/>
          <w:lang w:eastAsia="fi-FI"/>
        </w:rPr>
      </w:pPr>
    </w:p>
    <w:p w14:paraId="4E22A78B" w14:textId="1ABE4725" w:rsidR="00C17F80" w:rsidRDefault="00C17F80" w:rsidP="00C17F80">
      <w:pPr>
        <w:rPr>
          <w:rFonts w:eastAsia="Times New Roman"/>
          <w:color w:val="222222"/>
          <w:lang w:eastAsia="fi-FI"/>
        </w:rPr>
      </w:pPr>
      <w:r w:rsidRPr="0061119D">
        <w:rPr>
          <w:rFonts w:eastAsia="Times New Roman"/>
          <w:b/>
          <w:bCs/>
          <w:color w:val="FF0000"/>
          <w:shd w:val="clear" w:color="auto" w:fill="FFFFFF"/>
          <w:lang w:eastAsia="fi-FI"/>
        </w:rPr>
        <w:lastRenderedPageBreak/>
        <w:t>LA AAMUPVÄ</w:t>
      </w:r>
      <w:r w:rsidR="008F17E8">
        <w:rPr>
          <w:rFonts w:eastAsia="Times New Roman"/>
          <w:b/>
          <w:bCs/>
          <w:color w:val="FF0000"/>
          <w:shd w:val="clear" w:color="auto" w:fill="FFFFFF"/>
          <w:lang w:eastAsia="fi-FI"/>
        </w:rPr>
        <w:t>?</w:t>
      </w:r>
      <w:r>
        <w:rPr>
          <w:rFonts w:eastAsia="Times New Roman"/>
          <w:b/>
          <w:bCs/>
          <w:color w:val="FF0000"/>
          <w:shd w:val="clear" w:color="auto" w:fill="FFFFFF"/>
          <w:lang w:eastAsia="fi-FI"/>
        </w:rPr>
        <w:br/>
      </w:r>
    </w:p>
    <w:p w14:paraId="228256DD" w14:textId="77777777" w:rsidR="00F45944" w:rsidRDefault="00F45944" w:rsidP="00C17F80">
      <w:pPr>
        <w:rPr>
          <w:rFonts w:eastAsia="Times New Roman"/>
          <w:color w:val="222222"/>
          <w:lang w:eastAsia="fi-FI"/>
        </w:rPr>
      </w:pPr>
    </w:p>
    <w:p w14:paraId="7D4B2E2E" w14:textId="77777777" w:rsidR="00F45944" w:rsidRDefault="00F45944" w:rsidP="00C17F80">
      <w:pPr>
        <w:rPr>
          <w:rFonts w:eastAsia="Times New Roman"/>
          <w:color w:val="222222"/>
          <w:lang w:eastAsia="fi-FI"/>
        </w:rPr>
      </w:pPr>
      <w:r w:rsidRPr="00F45944">
        <w:rPr>
          <w:b/>
          <w:bCs/>
          <w:color w:val="222222"/>
          <w:shd w:val="clear" w:color="auto" w:fill="FFFFFF"/>
        </w:rPr>
        <w:t>muistiinpanot:</w:t>
      </w:r>
    </w:p>
    <w:p w14:paraId="48378901" w14:textId="3EA18AB0" w:rsidR="00F45944" w:rsidRDefault="00C17F80" w:rsidP="00C17F80">
      <w:pPr>
        <w:rPr>
          <w:rFonts w:eastAsia="Times New Roman"/>
          <w:b/>
          <w:bCs/>
          <w:color w:val="FF0000"/>
          <w:shd w:val="clear" w:color="auto" w:fill="FFFFFF"/>
          <w:lang w:eastAsia="fi-FI"/>
        </w:rPr>
      </w:pP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r>
        <w:rPr>
          <w:rFonts w:eastAsia="Times New Roman"/>
          <w:b/>
          <w:bCs/>
          <w:color w:val="FF0000"/>
          <w:shd w:val="clear" w:color="auto" w:fill="FFFFFF"/>
          <w:lang w:eastAsia="fi-FI"/>
        </w:rPr>
        <w:br/>
      </w:r>
    </w:p>
    <w:p w14:paraId="6C9CE32E" w14:textId="2FBEDBB8" w:rsidR="00F45944" w:rsidRDefault="00C17F80" w:rsidP="008F17E8">
      <w:pPr>
        <w:rPr>
          <w:rFonts w:eastAsia="Times New Roman"/>
          <w:color w:val="222222"/>
          <w:shd w:val="clear" w:color="auto" w:fill="FFFFFF"/>
          <w:lang w:eastAsia="fi-FI"/>
        </w:rPr>
      </w:pPr>
      <w:r w:rsidRPr="00CF6D5E">
        <w:rPr>
          <w:rFonts w:eastAsia="Times New Roman"/>
          <w:b/>
          <w:bCs/>
          <w:color w:val="FF0000"/>
          <w:shd w:val="clear" w:color="auto" w:fill="FFFFFF"/>
          <w:lang w:eastAsia="fi-FI"/>
        </w:rPr>
        <w:t>LA ILTAPVÄ</w:t>
      </w:r>
      <w:r w:rsidR="008F17E8">
        <w:rPr>
          <w:rFonts w:eastAsia="Times New Roman"/>
          <w:b/>
          <w:bCs/>
          <w:color w:val="FF0000"/>
          <w:shd w:val="clear" w:color="auto" w:fill="FFFFFF"/>
          <w:lang w:eastAsia="fi-FI"/>
        </w:rPr>
        <w:t>?</w:t>
      </w:r>
      <w:r>
        <w:rPr>
          <w:rFonts w:eastAsia="Times New Roman"/>
          <w:color w:val="222222"/>
          <w:shd w:val="clear" w:color="auto" w:fill="FFFFFF"/>
          <w:lang w:eastAsia="fi-FI"/>
        </w:rPr>
        <w:br/>
      </w:r>
    </w:p>
    <w:p w14:paraId="59C4443C" w14:textId="77777777" w:rsidR="00F45944" w:rsidRDefault="00F45944" w:rsidP="00C17F80">
      <w:pPr>
        <w:shd w:val="clear" w:color="auto" w:fill="FFFFFF"/>
        <w:rPr>
          <w:rFonts w:eastAsia="Times New Roman"/>
          <w:color w:val="222222"/>
          <w:shd w:val="clear" w:color="auto" w:fill="FFFFFF"/>
          <w:lang w:eastAsia="fi-FI"/>
        </w:rPr>
      </w:pPr>
    </w:p>
    <w:p w14:paraId="597A9A9F" w14:textId="77777777" w:rsidR="00F45944" w:rsidRDefault="00F45944" w:rsidP="00C17F80">
      <w:pPr>
        <w:shd w:val="clear" w:color="auto" w:fill="FFFFFF"/>
        <w:rPr>
          <w:rFonts w:eastAsia="Times New Roman"/>
          <w:color w:val="222222"/>
          <w:shd w:val="clear" w:color="auto" w:fill="FFFFFF"/>
          <w:lang w:eastAsia="fi-FI"/>
        </w:rPr>
      </w:pPr>
    </w:p>
    <w:p w14:paraId="4F8AA405" w14:textId="77777777" w:rsidR="00C17F80" w:rsidRDefault="00F45944" w:rsidP="00C17F80">
      <w:pPr>
        <w:shd w:val="clear" w:color="auto" w:fill="FFFFFF"/>
        <w:rPr>
          <w:rFonts w:eastAsia="Times New Roman"/>
          <w:color w:val="222222"/>
          <w:shd w:val="clear" w:color="auto" w:fill="FFFFFF"/>
          <w:lang w:eastAsia="fi-FI"/>
        </w:rPr>
      </w:pPr>
      <w:r w:rsidRPr="00F45944">
        <w:rPr>
          <w:b/>
          <w:bCs/>
          <w:color w:val="222222"/>
          <w:shd w:val="clear" w:color="auto" w:fill="FFFFFF"/>
        </w:rPr>
        <w:t>muistiinpanot:</w:t>
      </w:r>
      <w:r w:rsidR="00C17F80">
        <w:rPr>
          <w:rFonts w:eastAsia="Times New Roman"/>
          <w:color w:val="222222"/>
          <w:shd w:val="clear" w:color="auto" w:fill="FFFFFF"/>
          <w:lang w:eastAsia="fi-FI"/>
        </w:rPr>
        <w:br/>
      </w:r>
    </w:p>
    <w:p w14:paraId="14C340FD" w14:textId="77777777" w:rsidR="00F45944" w:rsidRDefault="00F45944" w:rsidP="00C17F80">
      <w:pPr>
        <w:shd w:val="clear" w:color="auto" w:fill="FFFFFF"/>
        <w:rPr>
          <w:rFonts w:eastAsia="Times New Roman"/>
          <w:color w:val="222222"/>
          <w:shd w:val="clear" w:color="auto" w:fill="FFFFFF"/>
          <w:lang w:eastAsia="fi-FI"/>
        </w:rPr>
      </w:pPr>
    </w:p>
    <w:p w14:paraId="21A0F657" w14:textId="77777777" w:rsidR="00F45944" w:rsidRDefault="00F45944" w:rsidP="00C17F80">
      <w:pPr>
        <w:shd w:val="clear" w:color="auto" w:fill="FFFFFF"/>
        <w:rPr>
          <w:rFonts w:eastAsia="Times New Roman"/>
          <w:color w:val="222222"/>
          <w:shd w:val="clear" w:color="auto" w:fill="FFFFFF"/>
          <w:lang w:eastAsia="fi-FI"/>
        </w:rPr>
      </w:pPr>
    </w:p>
    <w:p w14:paraId="37172592" w14:textId="77777777" w:rsidR="00F45944" w:rsidRDefault="00F45944" w:rsidP="00C17F80">
      <w:pPr>
        <w:shd w:val="clear" w:color="auto" w:fill="FFFFFF"/>
        <w:rPr>
          <w:rFonts w:eastAsia="Times New Roman"/>
          <w:color w:val="222222"/>
          <w:shd w:val="clear" w:color="auto" w:fill="FFFFFF"/>
          <w:lang w:eastAsia="fi-FI"/>
        </w:rPr>
      </w:pPr>
    </w:p>
    <w:p w14:paraId="0E093433" w14:textId="77777777" w:rsidR="00F45944" w:rsidRDefault="00F45944" w:rsidP="00C17F80">
      <w:pPr>
        <w:shd w:val="clear" w:color="auto" w:fill="FFFFFF"/>
        <w:rPr>
          <w:rFonts w:eastAsia="Times New Roman"/>
          <w:color w:val="222222"/>
          <w:shd w:val="clear" w:color="auto" w:fill="FFFFFF"/>
          <w:lang w:eastAsia="fi-FI"/>
        </w:rPr>
      </w:pPr>
    </w:p>
    <w:p w14:paraId="12243A0F" w14:textId="77777777" w:rsidR="00F45944" w:rsidRDefault="00F45944" w:rsidP="00C17F80">
      <w:pPr>
        <w:shd w:val="clear" w:color="auto" w:fill="FFFFFF"/>
        <w:rPr>
          <w:rFonts w:eastAsia="Times New Roman"/>
          <w:color w:val="222222"/>
          <w:shd w:val="clear" w:color="auto" w:fill="FFFFFF"/>
          <w:lang w:eastAsia="fi-FI"/>
        </w:rPr>
      </w:pPr>
    </w:p>
    <w:p w14:paraId="12D40767" w14:textId="77777777" w:rsidR="00F45944" w:rsidRDefault="00F45944" w:rsidP="00C17F80">
      <w:pPr>
        <w:shd w:val="clear" w:color="auto" w:fill="FFFFFF"/>
        <w:rPr>
          <w:rFonts w:eastAsia="Times New Roman"/>
          <w:color w:val="222222"/>
          <w:shd w:val="clear" w:color="auto" w:fill="FFFFFF"/>
          <w:lang w:eastAsia="fi-FI"/>
        </w:rPr>
      </w:pPr>
    </w:p>
    <w:p w14:paraId="6B2CA580" w14:textId="77777777" w:rsidR="00F45944" w:rsidRDefault="00F45944" w:rsidP="00C17F80">
      <w:pPr>
        <w:shd w:val="clear" w:color="auto" w:fill="FFFFFF"/>
        <w:rPr>
          <w:rFonts w:eastAsia="Times New Roman"/>
          <w:color w:val="222222"/>
          <w:shd w:val="clear" w:color="auto" w:fill="FFFFFF"/>
          <w:lang w:eastAsia="fi-FI"/>
        </w:rPr>
      </w:pPr>
    </w:p>
    <w:p w14:paraId="2AD60A59" w14:textId="77777777" w:rsidR="00F45944" w:rsidRDefault="00F45944" w:rsidP="00C17F80">
      <w:pPr>
        <w:shd w:val="clear" w:color="auto" w:fill="FFFFFF"/>
        <w:rPr>
          <w:rFonts w:eastAsia="Times New Roman"/>
          <w:color w:val="222222"/>
          <w:shd w:val="clear" w:color="auto" w:fill="FFFFFF"/>
          <w:lang w:eastAsia="fi-FI"/>
        </w:rPr>
      </w:pPr>
    </w:p>
    <w:p w14:paraId="7057D311" w14:textId="77777777" w:rsidR="00F45944" w:rsidRDefault="00F45944" w:rsidP="00C17F80">
      <w:pPr>
        <w:shd w:val="clear" w:color="auto" w:fill="FFFFFF"/>
        <w:rPr>
          <w:rFonts w:eastAsia="Times New Roman"/>
          <w:color w:val="222222"/>
          <w:shd w:val="clear" w:color="auto" w:fill="FFFFFF"/>
          <w:lang w:eastAsia="fi-FI"/>
        </w:rPr>
      </w:pPr>
    </w:p>
    <w:p w14:paraId="7449321A" w14:textId="77777777" w:rsidR="00F45944" w:rsidRDefault="00F45944" w:rsidP="00C17F80">
      <w:pPr>
        <w:shd w:val="clear" w:color="auto" w:fill="FFFFFF"/>
        <w:rPr>
          <w:rFonts w:eastAsia="Times New Roman"/>
          <w:color w:val="222222"/>
          <w:shd w:val="clear" w:color="auto" w:fill="FFFFFF"/>
          <w:lang w:eastAsia="fi-FI"/>
        </w:rPr>
      </w:pPr>
    </w:p>
    <w:p w14:paraId="37140442" w14:textId="77777777" w:rsidR="00F45944" w:rsidRDefault="00F45944" w:rsidP="00C17F80">
      <w:pPr>
        <w:shd w:val="clear" w:color="auto" w:fill="FFFFFF"/>
        <w:rPr>
          <w:rFonts w:eastAsia="Times New Roman"/>
          <w:color w:val="222222"/>
          <w:shd w:val="clear" w:color="auto" w:fill="FFFFFF"/>
          <w:lang w:eastAsia="fi-FI"/>
        </w:rPr>
      </w:pPr>
    </w:p>
    <w:p w14:paraId="15F438B6" w14:textId="77777777" w:rsidR="00F45944" w:rsidRDefault="00F45944" w:rsidP="00C17F80">
      <w:pPr>
        <w:shd w:val="clear" w:color="auto" w:fill="FFFFFF"/>
        <w:rPr>
          <w:rFonts w:eastAsia="Times New Roman"/>
          <w:color w:val="222222"/>
          <w:shd w:val="clear" w:color="auto" w:fill="FFFFFF"/>
          <w:lang w:eastAsia="fi-FI"/>
        </w:rPr>
      </w:pPr>
    </w:p>
    <w:p w14:paraId="553064B3" w14:textId="77777777" w:rsidR="00F45944" w:rsidRDefault="00F45944" w:rsidP="00C17F80">
      <w:pPr>
        <w:shd w:val="clear" w:color="auto" w:fill="FFFFFF"/>
        <w:rPr>
          <w:rFonts w:eastAsia="Times New Roman"/>
          <w:color w:val="222222"/>
          <w:shd w:val="clear" w:color="auto" w:fill="FFFFFF"/>
          <w:lang w:eastAsia="fi-FI"/>
        </w:rPr>
      </w:pPr>
    </w:p>
    <w:p w14:paraId="3C9404EA" w14:textId="77777777" w:rsidR="00F45944" w:rsidRDefault="00F45944" w:rsidP="00C17F80">
      <w:pPr>
        <w:shd w:val="clear" w:color="auto" w:fill="FFFFFF"/>
        <w:rPr>
          <w:rFonts w:eastAsia="Times New Roman"/>
          <w:color w:val="222222"/>
          <w:shd w:val="clear" w:color="auto" w:fill="FFFFFF"/>
          <w:lang w:eastAsia="fi-FI"/>
        </w:rPr>
      </w:pPr>
    </w:p>
    <w:p w14:paraId="158D4F57" w14:textId="77777777" w:rsidR="00F45944" w:rsidRDefault="00F45944" w:rsidP="00C17F80">
      <w:pPr>
        <w:shd w:val="clear" w:color="auto" w:fill="FFFFFF"/>
        <w:rPr>
          <w:rFonts w:eastAsia="Times New Roman"/>
          <w:color w:val="222222"/>
          <w:shd w:val="clear" w:color="auto" w:fill="FFFFFF"/>
          <w:lang w:eastAsia="fi-FI"/>
        </w:rPr>
      </w:pPr>
    </w:p>
    <w:p w14:paraId="69297746" w14:textId="77777777" w:rsidR="00F45944" w:rsidRDefault="00F45944" w:rsidP="00C17F80">
      <w:pPr>
        <w:shd w:val="clear" w:color="auto" w:fill="FFFFFF"/>
        <w:rPr>
          <w:rFonts w:eastAsia="Times New Roman"/>
          <w:color w:val="222222"/>
          <w:shd w:val="clear" w:color="auto" w:fill="FFFFFF"/>
          <w:lang w:eastAsia="fi-FI"/>
        </w:rPr>
      </w:pPr>
    </w:p>
    <w:p w14:paraId="76D19AE2" w14:textId="77777777" w:rsidR="00F45944" w:rsidRDefault="00F45944" w:rsidP="00C17F80">
      <w:pPr>
        <w:shd w:val="clear" w:color="auto" w:fill="FFFFFF"/>
        <w:rPr>
          <w:rFonts w:eastAsia="Times New Roman"/>
          <w:color w:val="222222"/>
          <w:shd w:val="clear" w:color="auto" w:fill="FFFFFF"/>
          <w:lang w:eastAsia="fi-FI"/>
        </w:rPr>
      </w:pPr>
    </w:p>
    <w:p w14:paraId="622FC3DD" w14:textId="77777777" w:rsidR="00F45944" w:rsidRDefault="00F45944" w:rsidP="00C17F80">
      <w:pPr>
        <w:shd w:val="clear" w:color="auto" w:fill="FFFFFF"/>
        <w:rPr>
          <w:rFonts w:eastAsia="Times New Roman"/>
          <w:color w:val="222222"/>
          <w:shd w:val="clear" w:color="auto" w:fill="FFFFFF"/>
          <w:lang w:eastAsia="fi-FI"/>
        </w:rPr>
      </w:pPr>
    </w:p>
    <w:p w14:paraId="5D79E78D" w14:textId="77777777" w:rsidR="00F45944" w:rsidRDefault="00F45944" w:rsidP="00C17F80">
      <w:pPr>
        <w:shd w:val="clear" w:color="auto" w:fill="FFFFFF"/>
        <w:rPr>
          <w:rFonts w:eastAsia="Times New Roman"/>
          <w:color w:val="222222"/>
          <w:shd w:val="clear" w:color="auto" w:fill="FFFFFF"/>
          <w:lang w:eastAsia="fi-FI"/>
        </w:rPr>
      </w:pPr>
    </w:p>
    <w:p w14:paraId="28B4E623" w14:textId="77777777" w:rsidR="00F45944" w:rsidRDefault="00F45944" w:rsidP="00C17F80">
      <w:pPr>
        <w:shd w:val="clear" w:color="auto" w:fill="FFFFFF"/>
        <w:rPr>
          <w:rFonts w:eastAsia="Times New Roman"/>
          <w:color w:val="222222"/>
          <w:shd w:val="clear" w:color="auto" w:fill="FFFFFF"/>
          <w:lang w:eastAsia="fi-FI"/>
        </w:rPr>
      </w:pPr>
    </w:p>
    <w:p w14:paraId="3EEDA55B" w14:textId="77777777" w:rsidR="00F45944" w:rsidRDefault="00F45944" w:rsidP="00C17F80">
      <w:pPr>
        <w:shd w:val="clear" w:color="auto" w:fill="FFFFFF"/>
        <w:rPr>
          <w:rFonts w:eastAsia="Times New Roman"/>
          <w:color w:val="222222"/>
          <w:shd w:val="clear" w:color="auto" w:fill="FFFFFF"/>
          <w:lang w:eastAsia="fi-FI"/>
        </w:rPr>
      </w:pPr>
    </w:p>
    <w:p w14:paraId="1A5FA3DF" w14:textId="7385E802" w:rsidR="00F45944" w:rsidRPr="00C2068A" w:rsidRDefault="00C17F80" w:rsidP="00C17F80">
      <w:pPr>
        <w:shd w:val="clear" w:color="auto" w:fill="FFFFFF"/>
        <w:rPr>
          <w:rFonts w:eastAsia="Times New Roman"/>
          <w:b/>
          <w:bCs/>
          <w:color w:val="FF0000"/>
          <w:lang w:eastAsia="fi-FI"/>
        </w:rPr>
      </w:pPr>
      <w:r>
        <w:rPr>
          <w:rFonts w:eastAsia="Times New Roman"/>
          <w:b/>
          <w:bCs/>
          <w:color w:val="FF0000"/>
          <w:lang w:eastAsia="fi-FI"/>
        </w:rPr>
        <w:lastRenderedPageBreak/>
        <w:t>S</w:t>
      </w:r>
      <w:r w:rsidRPr="007B030E">
        <w:rPr>
          <w:rFonts w:eastAsia="Times New Roman"/>
          <w:b/>
          <w:bCs/>
          <w:color w:val="FF0000"/>
          <w:lang w:eastAsia="fi-FI"/>
        </w:rPr>
        <w:t xml:space="preserve">U </w:t>
      </w:r>
      <w:r>
        <w:rPr>
          <w:rFonts w:eastAsia="Times New Roman"/>
          <w:b/>
          <w:bCs/>
          <w:color w:val="FF0000"/>
          <w:lang w:eastAsia="fi-FI"/>
        </w:rPr>
        <w:t>JUMALANPALVELUS</w:t>
      </w:r>
      <w:r w:rsidR="008F17E8">
        <w:rPr>
          <w:rFonts w:eastAsia="Times New Roman"/>
          <w:b/>
          <w:bCs/>
          <w:color w:val="FF0000"/>
          <w:lang w:eastAsia="fi-FI"/>
        </w:rPr>
        <w:t>?</w:t>
      </w:r>
    </w:p>
    <w:p w14:paraId="621E73C2" w14:textId="77777777" w:rsidR="00F45944" w:rsidRDefault="00F45944" w:rsidP="00C17F80">
      <w:pPr>
        <w:shd w:val="clear" w:color="auto" w:fill="FFFFFF"/>
        <w:rPr>
          <w:rFonts w:eastAsia="Times New Roman"/>
          <w:i/>
          <w:iCs/>
          <w:color w:val="222222"/>
          <w:lang w:eastAsia="fi-FI"/>
        </w:rPr>
      </w:pPr>
    </w:p>
    <w:p w14:paraId="454BB9D6" w14:textId="77777777" w:rsidR="00F45944" w:rsidRDefault="00F45944" w:rsidP="00C17F80">
      <w:pPr>
        <w:shd w:val="clear" w:color="auto" w:fill="FFFFFF"/>
        <w:rPr>
          <w:rFonts w:eastAsia="Times New Roman"/>
          <w:i/>
          <w:iCs/>
          <w:color w:val="222222"/>
          <w:lang w:eastAsia="fi-FI"/>
        </w:rPr>
      </w:pPr>
    </w:p>
    <w:p w14:paraId="052510DA" w14:textId="77777777" w:rsidR="00F45944" w:rsidRDefault="00F45944" w:rsidP="00C17F80">
      <w:pPr>
        <w:shd w:val="clear" w:color="auto" w:fill="FFFFFF"/>
        <w:rPr>
          <w:rFonts w:eastAsia="Times New Roman"/>
          <w:i/>
          <w:iCs/>
          <w:color w:val="222222"/>
          <w:lang w:eastAsia="fi-FI"/>
        </w:rPr>
      </w:pPr>
    </w:p>
    <w:p w14:paraId="7A0420F5" w14:textId="77777777" w:rsidR="00C17F80" w:rsidRDefault="00F45944" w:rsidP="00C17F80">
      <w:pPr>
        <w:shd w:val="clear" w:color="auto" w:fill="FFFFFF"/>
        <w:rPr>
          <w:rFonts w:eastAsia="Times New Roman"/>
          <w:color w:val="222222"/>
          <w:lang w:eastAsia="fi-FI"/>
        </w:rPr>
      </w:pPr>
      <w:r w:rsidRPr="00F45944">
        <w:rPr>
          <w:b/>
          <w:bCs/>
          <w:color w:val="222222"/>
          <w:shd w:val="clear" w:color="auto" w:fill="FFFFFF"/>
        </w:rPr>
        <w:t>muistiinpanot:</w:t>
      </w:r>
      <w:r w:rsidR="00C17F80">
        <w:rPr>
          <w:rFonts w:eastAsia="Times New Roman"/>
          <w:b/>
          <w:bCs/>
          <w:color w:val="222222"/>
          <w:lang w:eastAsia="fi-FI"/>
        </w:rPr>
        <w:br/>
      </w:r>
    </w:p>
    <w:p w14:paraId="0B7145D4" w14:textId="77777777" w:rsidR="00C17F80" w:rsidRDefault="00C17F80" w:rsidP="00C17F80">
      <w:pPr>
        <w:shd w:val="clear" w:color="auto" w:fill="FFFFFF"/>
        <w:rPr>
          <w:rFonts w:eastAsia="Times New Roman"/>
          <w:b/>
          <w:bCs/>
          <w:color w:val="222222"/>
          <w:shd w:val="clear" w:color="auto" w:fill="FFFFFF"/>
          <w:lang w:eastAsia="fi-FI"/>
        </w:rPr>
      </w:pPr>
      <w:r>
        <w:rPr>
          <w:rFonts w:eastAsia="Times New Roman"/>
          <w:color w:val="222222"/>
          <w:lang w:eastAsia="fi-FI"/>
        </w:rPr>
        <w:br/>
      </w:r>
      <w:r w:rsidRPr="00FE1A72">
        <w:rPr>
          <w:rFonts w:eastAsia="Times New Roman"/>
          <w:color w:val="222222"/>
          <w:lang w:eastAsia="fi-FI"/>
        </w:rPr>
        <w:br/>
      </w:r>
    </w:p>
    <w:p w14:paraId="13907C02" w14:textId="77777777" w:rsidR="007D0C99" w:rsidRPr="008403A1" w:rsidRDefault="00C17F80" w:rsidP="00B37C94">
      <w:r>
        <w:rPr>
          <w:rFonts w:cs="Times New Roman"/>
          <w:b/>
          <w:bCs/>
          <w:color w:val="222222"/>
          <w:sz w:val="26"/>
          <w:szCs w:val="26"/>
        </w:rPr>
        <w:br/>
      </w:r>
      <w:r>
        <w:rPr>
          <w:rFonts w:cs="Times New Roman"/>
          <w:b/>
          <w:bCs/>
          <w:color w:val="222222"/>
          <w:sz w:val="26"/>
          <w:szCs w:val="26"/>
        </w:rPr>
        <w:br/>
      </w:r>
    </w:p>
    <w:p w14:paraId="28F20FBA" w14:textId="77777777" w:rsidR="007D0C99" w:rsidRDefault="007D0C99"/>
    <w:sectPr w:rsidR="007D0C99">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134" w:header="39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5DEB1" w14:textId="77777777" w:rsidR="006349CF" w:rsidRDefault="006349CF">
      <w:r>
        <w:separator/>
      </w:r>
    </w:p>
  </w:endnote>
  <w:endnote w:type="continuationSeparator" w:id="0">
    <w:p w14:paraId="64151C45" w14:textId="77777777" w:rsidR="006349CF" w:rsidRDefault="00634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27BA4" w14:textId="77777777" w:rsidR="0082729E" w:rsidRDefault="008272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1633" w14:textId="77777777" w:rsidR="0082729E" w:rsidRDefault="008272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E2A4D" w14:textId="77777777" w:rsidR="0082729E" w:rsidRDefault="0082729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C0EA" w14:textId="77777777" w:rsidR="0082729E" w:rsidRDefault="0082729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781F" w14:textId="77777777" w:rsidR="0082729E" w:rsidRDefault="0082729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94F4" w14:textId="77777777" w:rsidR="0082729E" w:rsidRDefault="008272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406B4" w14:textId="77777777" w:rsidR="006349CF" w:rsidRDefault="006349CF">
      <w:r>
        <w:separator/>
      </w:r>
    </w:p>
  </w:footnote>
  <w:footnote w:type="continuationSeparator" w:id="0">
    <w:p w14:paraId="7B3B0300" w14:textId="77777777" w:rsidR="006349CF" w:rsidRDefault="006349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B469" w14:textId="77777777" w:rsidR="0082729E" w:rsidRDefault="0082729E">
    <w:pPr>
      <w:pStyle w:val="Yltunniste"/>
      <w:jc w:val="right"/>
    </w:pPr>
    <w:r>
      <w:rPr>
        <w:sz w:val="32"/>
        <w:szCs w:val="32"/>
      </w:rPr>
      <w:fldChar w:fldCharType="begin"/>
    </w:r>
    <w:r>
      <w:rPr>
        <w:sz w:val="32"/>
        <w:szCs w:val="32"/>
      </w:rPr>
      <w:instrText xml:space="preserve"> PAGE </w:instrText>
    </w:r>
    <w:r>
      <w:rPr>
        <w:sz w:val="32"/>
        <w:szCs w:val="32"/>
      </w:rPr>
      <w:fldChar w:fldCharType="separate"/>
    </w:r>
    <w:r>
      <w:rPr>
        <w:sz w:val="32"/>
        <w:szCs w:val="32"/>
      </w:rPr>
      <w:t>6</w:t>
    </w:r>
    <w:r>
      <w:rPr>
        <w:sz w:val="32"/>
        <w:szCs w:val="32"/>
      </w:rPr>
      <w:fldChar w:fldCharType="end"/>
    </w:r>
  </w:p>
  <w:p w14:paraId="06CCFF88" w14:textId="77777777" w:rsidR="0082729E" w:rsidRDefault="0082729E">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506A2" w14:textId="77777777" w:rsidR="0082729E" w:rsidRDefault="008272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70A7" w14:textId="77777777" w:rsidR="0082729E" w:rsidRDefault="0082729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8E5B" w14:textId="77777777" w:rsidR="0082729E" w:rsidRDefault="0082729E">
    <w:pPr>
      <w:pStyle w:val="Yltunniste"/>
      <w:jc w:val="right"/>
    </w:pPr>
    <w:r>
      <w:rPr>
        <w:sz w:val="32"/>
        <w:szCs w:val="32"/>
      </w:rPr>
      <w:fldChar w:fldCharType="begin"/>
    </w:r>
    <w:r>
      <w:rPr>
        <w:sz w:val="32"/>
        <w:szCs w:val="32"/>
      </w:rPr>
      <w:instrText xml:space="preserve"> PAGE </w:instrText>
    </w:r>
    <w:r>
      <w:rPr>
        <w:sz w:val="32"/>
        <w:szCs w:val="32"/>
      </w:rPr>
      <w:fldChar w:fldCharType="separate"/>
    </w:r>
    <w:r>
      <w:rPr>
        <w:sz w:val="32"/>
        <w:szCs w:val="32"/>
      </w:rPr>
      <w:t>6</w:t>
    </w:r>
    <w:r>
      <w:rPr>
        <w:sz w:val="32"/>
        <w:szCs w:val="32"/>
      </w:rPr>
      <w:fldChar w:fldCharType="end"/>
    </w:r>
  </w:p>
  <w:p w14:paraId="672B25B4" w14:textId="77777777" w:rsidR="0082729E" w:rsidRDefault="0082729E"/>
  <w:p w14:paraId="7D5252EA" w14:textId="77777777" w:rsidR="0082729E" w:rsidRDefault="0082729E"/>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42CC" w14:textId="77777777" w:rsidR="0082729E" w:rsidRDefault="008272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ali"/>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TYyNrewMDQ1tzBX0lEKTi0uzszPAymwqAUAjO1yaSwAAAA="/>
  </w:docVars>
  <w:rsids>
    <w:rsidRoot w:val="00B37C94"/>
    <w:rsid w:val="00060094"/>
    <w:rsid w:val="00072D4A"/>
    <w:rsid w:val="00074AB1"/>
    <w:rsid w:val="000837DC"/>
    <w:rsid w:val="00085025"/>
    <w:rsid w:val="000B4BCF"/>
    <w:rsid w:val="000C5C21"/>
    <w:rsid w:val="000D4C40"/>
    <w:rsid w:val="000F3330"/>
    <w:rsid w:val="0010482A"/>
    <w:rsid w:val="001831C8"/>
    <w:rsid w:val="001C498B"/>
    <w:rsid w:val="00203A9E"/>
    <w:rsid w:val="0020430E"/>
    <w:rsid w:val="00211F17"/>
    <w:rsid w:val="002639DE"/>
    <w:rsid w:val="002B18CE"/>
    <w:rsid w:val="002E1151"/>
    <w:rsid w:val="002F2A9A"/>
    <w:rsid w:val="00344F13"/>
    <w:rsid w:val="00386267"/>
    <w:rsid w:val="003E28C9"/>
    <w:rsid w:val="003F00C9"/>
    <w:rsid w:val="003F0245"/>
    <w:rsid w:val="00410FE8"/>
    <w:rsid w:val="00440AE7"/>
    <w:rsid w:val="00463460"/>
    <w:rsid w:val="004751B1"/>
    <w:rsid w:val="004D11E3"/>
    <w:rsid w:val="004D3201"/>
    <w:rsid w:val="00514F81"/>
    <w:rsid w:val="005638D3"/>
    <w:rsid w:val="00590FFD"/>
    <w:rsid w:val="005B63E3"/>
    <w:rsid w:val="005C5615"/>
    <w:rsid w:val="005D3348"/>
    <w:rsid w:val="006349CF"/>
    <w:rsid w:val="00684430"/>
    <w:rsid w:val="006B7D3C"/>
    <w:rsid w:val="00730273"/>
    <w:rsid w:val="00761AAC"/>
    <w:rsid w:val="007A0014"/>
    <w:rsid w:val="007D0C99"/>
    <w:rsid w:val="00801A06"/>
    <w:rsid w:val="008021EA"/>
    <w:rsid w:val="008216A7"/>
    <w:rsid w:val="00824BD1"/>
    <w:rsid w:val="0082729E"/>
    <w:rsid w:val="008403A1"/>
    <w:rsid w:val="008437F3"/>
    <w:rsid w:val="00844112"/>
    <w:rsid w:val="008443B6"/>
    <w:rsid w:val="0088652E"/>
    <w:rsid w:val="00892FA9"/>
    <w:rsid w:val="008A5555"/>
    <w:rsid w:val="008A6F1A"/>
    <w:rsid w:val="008F17E8"/>
    <w:rsid w:val="008F51C4"/>
    <w:rsid w:val="00910DA3"/>
    <w:rsid w:val="009145F1"/>
    <w:rsid w:val="00933588"/>
    <w:rsid w:val="009479BF"/>
    <w:rsid w:val="0095668B"/>
    <w:rsid w:val="009648AB"/>
    <w:rsid w:val="0098059E"/>
    <w:rsid w:val="009A7F4F"/>
    <w:rsid w:val="009B139D"/>
    <w:rsid w:val="009C5E7D"/>
    <w:rsid w:val="009E57DA"/>
    <w:rsid w:val="009F593E"/>
    <w:rsid w:val="00A06E8F"/>
    <w:rsid w:val="00A84FE6"/>
    <w:rsid w:val="00B37C94"/>
    <w:rsid w:val="00B83D1A"/>
    <w:rsid w:val="00BA3EF4"/>
    <w:rsid w:val="00BD2469"/>
    <w:rsid w:val="00BE023D"/>
    <w:rsid w:val="00BE722D"/>
    <w:rsid w:val="00C07353"/>
    <w:rsid w:val="00C17F80"/>
    <w:rsid w:val="00C2068A"/>
    <w:rsid w:val="00C248BE"/>
    <w:rsid w:val="00C44F50"/>
    <w:rsid w:val="00C6083B"/>
    <w:rsid w:val="00C77E1F"/>
    <w:rsid w:val="00C858BF"/>
    <w:rsid w:val="00CC1330"/>
    <w:rsid w:val="00CD286E"/>
    <w:rsid w:val="00D13D23"/>
    <w:rsid w:val="00DE15F7"/>
    <w:rsid w:val="00E07334"/>
    <w:rsid w:val="00E82837"/>
    <w:rsid w:val="00EB07AD"/>
    <w:rsid w:val="00EC6E10"/>
    <w:rsid w:val="00F2495E"/>
    <w:rsid w:val="00F33552"/>
    <w:rsid w:val="00F45944"/>
    <w:rsid w:val="00F46188"/>
    <w:rsid w:val="00F51D36"/>
    <w:rsid w:val="00F5419F"/>
    <w:rsid w:val="00F564C0"/>
    <w:rsid w:val="00F80275"/>
    <w:rsid w:val="00FE18CD"/>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AA0F575"/>
  <w15:chartTrackingRefBased/>
  <w15:docId w15:val="{66BBDFB2-3A64-4CFE-BF0C-B4003860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i-FI" w:eastAsia="fi-F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pPr>
      <w:widowControl w:val="0"/>
      <w:suppressAutoHyphens/>
    </w:pPr>
    <w:rPr>
      <w:rFonts w:eastAsia="SimSun" w:cs="Mangal"/>
      <w:kern w:val="1"/>
      <w:sz w:val="24"/>
      <w:szCs w:val="24"/>
      <w:lang w:eastAsia="hi-IN" w:bidi="hi-IN"/>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WW8Num2z0">
    <w:name w:val="WW8Num2z0"/>
    <w:rPr>
      <w:rFonts w:ascii="Times New Roman" w:eastAsia="SimSun" w:hAnsi="Times New Roman" w:cs="Times New Roman"/>
    </w:rPr>
  </w:style>
  <w:style w:type="character" w:customStyle="1" w:styleId="Kappaleenoletusfontti4">
    <w:name w:val="Kappaleen oletusfontti4"/>
  </w:style>
  <w:style w:type="character" w:customStyle="1" w:styleId="WW8Num6z0">
    <w:name w:val="WW8Num6z0"/>
    <w:rPr>
      <w:rFonts w:ascii="Times New Roman" w:eastAsia="SimSun" w:hAnsi="Times New Roman" w:cs="Times New Roman"/>
    </w:rPr>
  </w:style>
  <w:style w:type="character" w:customStyle="1" w:styleId="WW8Num9z0">
    <w:name w:val="WW8Num9z0"/>
    <w:rPr>
      <w:rFonts w:ascii="Times New Roman" w:eastAsia="SimSun" w:hAnsi="Times New Roman" w:cs="Times New Roman"/>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Kappaleenoletusfontti3">
    <w:name w:val="Kappaleen oletusfontti3"/>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0">
    <w:name w:val="WW8Num3z0"/>
    <w:rPr>
      <w:b w:val="0"/>
    </w:rPr>
  </w:style>
  <w:style w:type="character" w:customStyle="1" w:styleId="WW8Num4z0">
    <w:name w:val="WW8Num4z0"/>
    <w:rPr>
      <w:rFonts w:ascii="Calibri" w:eastAsia="Calibri" w:hAnsi="Calibri" w:cs="Times New Roman"/>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4z3">
    <w:name w:val="WW8Num4z3"/>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Times New Roman" w:eastAsia="SimSun" w:hAnsi="Times New Roman" w:cs="Times New Roman"/>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10z0">
    <w:name w:val="WW8Num10z0"/>
    <w:rPr>
      <w:rFonts w:ascii="Times New Roman" w:eastAsia="SimSun" w:hAnsi="Times New Roman" w:cs="Times New Roman"/>
      <w:b w:val="0"/>
      <w:sz w:val="24"/>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0z3">
    <w:name w:val="WW8Num10z3"/>
    <w:rPr>
      <w:rFonts w:ascii="Symbol" w:hAnsi="Symbol" w:cs="Symbol"/>
    </w:rPr>
  </w:style>
  <w:style w:type="character" w:customStyle="1" w:styleId="Kappaleenoletusfontti2">
    <w:name w:val="Kappaleen oletusfontti2"/>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Kappaleenoletusfontti1">
    <w:name w:val="Kappaleen oletusfontti1"/>
  </w:style>
  <w:style w:type="character" w:customStyle="1" w:styleId="WW-Absatz-Standardschriftart111">
    <w:name w:val="WW-Absatz-Standardschriftart111"/>
  </w:style>
  <w:style w:type="character" w:customStyle="1" w:styleId="NumberingSymbols">
    <w:name w:val="Numbering Symbols"/>
  </w:style>
  <w:style w:type="character" w:customStyle="1" w:styleId="Numerointisymbolit">
    <w:name w:val="Numerointisymbolit"/>
  </w:style>
  <w:style w:type="character" w:customStyle="1" w:styleId="YltunnisteChar">
    <w:name w:val="Ylätunniste Char"/>
    <w:rPr>
      <w:rFonts w:eastAsia="SimSun" w:cs="Mangal"/>
      <w:kern w:val="1"/>
      <w:sz w:val="24"/>
      <w:szCs w:val="21"/>
      <w:lang w:eastAsia="hi-IN" w:bidi="hi-IN"/>
    </w:rPr>
  </w:style>
  <w:style w:type="character" w:customStyle="1" w:styleId="AlatunnisteChar">
    <w:name w:val="Alatunniste Char"/>
    <w:rPr>
      <w:rFonts w:eastAsia="SimSun" w:cs="Mangal"/>
      <w:kern w:val="1"/>
      <w:sz w:val="24"/>
      <w:szCs w:val="21"/>
      <w:lang w:eastAsia="hi-IN" w:bidi="hi-IN"/>
    </w:rPr>
  </w:style>
  <w:style w:type="character" w:customStyle="1" w:styleId="SelitetekstiChar">
    <w:name w:val="Seliteteksti Char"/>
    <w:rPr>
      <w:rFonts w:ascii="Segoe UI" w:eastAsia="SimSun" w:hAnsi="Segoe UI" w:cs="Mangal"/>
      <w:kern w:val="1"/>
      <w:sz w:val="18"/>
      <w:szCs w:val="16"/>
      <w:lang w:eastAsia="hi-IN" w:bidi="hi-IN"/>
    </w:rPr>
  </w:style>
  <w:style w:type="character" w:styleId="Hyperlinkki">
    <w:name w:val="Hyperlink"/>
    <w:rPr>
      <w:color w:val="000080"/>
      <w:u w:val="single"/>
    </w:rPr>
  </w:style>
  <w:style w:type="character" w:customStyle="1" w:styleId="AlaviitteentekstiChar">
    <w:name w:val="Alaviitteen teksti Char"/>
    <w:rPr>
      <w:rFonts w:ascii="Calibri" w:eastAsia="Calibri" w:hAnsi="Calibri"/>
      <w:sz w:val="24"/>
      <w:szCs w:val="24"/>
      <w:vertAlign w:val="superscript"/>
      <w:lang w:val="en-GB"/>
    </w:rPr>
  </w:style>
  <w:style w:type="character" w:customStyle="1" w:styleId="Alaviitemerkit">
    <w:name w:val="Alaviitemerkit"/>
    <w:rPr>
      <w:vertAlign w:val="superscript"/>
    </w:rPr>
  </w:style>
  <w:style w:type="character" w:customStyle="1" w:styleId="Alaviitteenviite1">
    <w:name w:val="Alaviitteen viite1"/>
    <w:rPr>
      <w:vertAlign w:val="superscript"/>
    </w:rPr>
  </w:style>
  <w:style w:type="character" w:customStyle="1" w:styleId="Loppuviitemerkit">
    <w:name w:val="Loppuviitemerkit"/>
    <w:rPr>
      <w:vertAlign w:val="superscript"/>
    </w:rPr>
  </w:style>
  <w:style w:type="character" w:customStyle="1" w:styleId="WW-Loppuviitemerkit">
    <w:name w:val="WW-Loppuviitemerkit"/>
  </w:style>
  <w:style w:type="character" w:customStyle="1" w:styleId="Luettelomerkit">
    <w:name w:val="Luettelomerkit"/>
    <w:rPr>
      <w:rFonts w:ascii="OpenSymbol" w:eastAsia="OpenSymbol" w:hAnsi="OpenSymbol" w:cs="OpenSymbol"/>
    </w:rPr>
  </w:style>
  <w:style w:type="paragraph" w:customStyle="1" w:styleId="Otsikko5">
    <w:name w:val="Otsikko5"/>
    <w:basedOn w:val="Normaali"/>
    <w:next w:val="Leipteksti"/>
    <w:pPr>
      <w:keepNext/>
      <w:spacing w:before="240" w:after="120"/>
    </w:pPr>
    <w:rPr>
      <w:rFonts w:ascii="Arial" w:eastAsia="Microsoft YaHei" w:hAnsi="Arial"/>
      <w:sz w:val="28"/>
      <w:szCs w:val="28"/>
    </w:rPr>
  </w:style>
  <w:style w:type="paragraph" w:styleId="Leipteksti">
    <w:name w:val="Body Text"/>
    <w:basedOn w:val="Normaali"/>
    <w:pPr>
      <w:spacing w:after="120"/>
    </w:pPr>
  </w:style>
  <w:style w:type="paragraph" w:styleId="Luettelo">
    <w:name w:val="List"/>
    <w:basedOn w:val="Leipteksti"/>
  </w:style>
  <w:style w:type="paragraph" w:customStyle="1" w:styleId="Kuvaotsikko4">
    <w:name w:val="Kuvaotsikko4"/>
    <w:basedOn w:val="Normaali"/>
    <w:pPr>
      <w:suppressLineNumbers/>
      <w:spacing w:before="120" w:after="120"/>
    </w:pPr>
    <w:rPr>
      <w:i/>
      <w:iCs/>
    </w:rPr>
  </w:style>
  <w:style w:type="paragraph" w:customStyle="1" w:styleId="Hakemisto">
    <w:name w:val="Hakemisto"/>
    <w:basedOn w:val="Normaali"/>
    <w:pPr>
      <w:suppressLineNumbers/>
    </w:pPr>
  </w:style>
  <w:style w:type="paragraph" w:customStyle="1" w:styleId="Otsikko4">
    <w:name w:val="Otsikko4"/>
    <w:basedOn w:val="Normaali"/>
    <w:next w:val="Leipteksti"/>
    <w:pPr>
      <w:keepNext/>
      <w:spacing w:before="240" w:after="120"/>
    </w:pPr>
    <w:rPr>
      <w:rFonts w:ascii="Arial" w:eastAsia="Microsoft YaHei" w:hAnsi="Arial"/>
      <w:sz w:val="28"/>
      <w:szCs w:val="28"/>
    </w:rPr>
  </w:style>
  <w:style w:type="paragraph" w:customStyle="1" w:styleId="Kuvaotsikko3">
    <w:name w:val="Kuvaotsikko3"/>
    <w:basedOn w:val="Normaali"/>
    <w:pPr>
      <w:suppressLineNumbers/>
      <w:spacing w:before="120" w:after="120"/>
    </w:pPr>
    <w:rPr>
      <w:i/>
      <w:iCs/>
    </w:rPr>
  </w:style>
  <w:style w:type="paragraph" w:customStyle="1" w:styleId="Otsikko3">
    <w:name w:val="Otsikko3"/>
    <w:basedOn w:val="Normaali"/>
    <w:next w:val="Leipteksti"/>
    <w:pPr>
      <w:keepNext/>
      <w:spacing w:before="240" w:after="120"/>
    </w:pPr>
    <w:rPr>
      <w:rFonts w:ascii="Arial" w:eastAsia="Microsoft YaHei" w:hAnsi="Arial"/>
      <w:sz w:val="28"/>
      <w:szCs w:val="28"/>
    </w:rPr>
  </w:style>
  <w:style w:type="paragraph" w:customStyle="1" w:styleId="Kuvaotsikko2">
    <w:name w:val="Kuvaotsikko2"/>
    <w:basedOn w:val="Normaali"/>
    <w:pPr>
      <w:suppressLineNumbers/>
      <w:spacing w:before="120" w:after="120"/>
    </w:pPr>
    <w:rPr>
      <w:i/>
      <w:iCs/>
    </w:rPr>
  </w:style>
  <w:style w:type="paragraph" w:customStyle="1" w:styleId="Heading">
    <w:name w:val="Heading"/>
    <w:basedOn w:val="Normaali"/>
    <w:next w:val="Leipteksti"/>
    <w:pPr>
      <w:keepNext/>
      <w:spacing w:before="240" w:after="120"/>
    </w:pPr>
    <w:rPr>
      <w:rFonts w:ascii="Arial" w:eastAsia="Microsoft YaHei" w:hAnsi="Arial"/>
      <w:sz w:val="28"/>
      <w:szCs w:val="28"/>
    </w:rPr>
  </w:style>
  <w:style w:type="paragraph" w:customStyle="1" w:styleId="Kuvaotsikko1">
    <w:name w:val="Kuvaotsikko1"/>
    <w:basedOn w:val="Normaali"/>
    <w:pPr>
      <w:suppressLineNumbers/>
      <w:spacing w:before="120" w:after="120"/>
    </w:pPr>
    <w:rPr>
      <w:i/>
      <w:iCs/>
    </w:rPr>
  </w:style>
  <w:style w:type="paragraph" w:customStyle="1" w:styleId="Index">
    <w:name w:val="Index"/>
    <w:basedOn w:val="Normaali"/>
    <w:pPr>
      <w:suppressLineNumbers/>
    </w:pPr>
  </w:style>
  <w:style w:type="paragraph" w:customStyle="1" w:styleId="Otsikko2">
    <w:name w:val="Otsikko2"/>
    <w:basedOn w:val="Normaali"/>
    <w:next w:val="Leipteksti"/>
    <w:pPr>
      <w:keepNext/>
      <w:spacing w:before="240" w:after="120"/>
    </w:pPr>
    <w:rPr>
      <w:rFonts w:ascii="Arial" w:eastAsia="Microsoft YaHei" w:hAnsi="Arial"/>
      <w:sz w:val="28"/>
      <w:szCs w:val="28"/>
    </w:rPr>
  </w:style>
  <w:style w:type="paragraph" w:customStyle="1" w:styleId="Kuvaotsikko10">
    <w:name w:val="Kuvaotsikko1"/>
    <w:basedOn w:val="Normaali"/>
    <w:pPr>
      <w:suppressLineNumbers/>
      <w:spacing w:before="120" w:after="120"/>
    </w:pPr>
    <w:rPr>
      <w:i/>
      <w:iCs/>
    </w:rPr>
  </w:style>
  <w:style w:type="paragraph" w:customStyle="1" w:styleId="Otsikko1">
    <w:name w:val="Otsikko1"/>
    <w:basedOn w:val="Normaali"/>
    <w:next w:val="Leipteksti"/>
    <w:pPr>
      <w:keepNext/>
      <w:spacing w:before="240" w:after="120"/>
    </w:pPr>
    <w:rPr>
      <w:rFonts w:ascii="Arial" w:eastAsia="Microsoft YaHei" w:hAnsi="Arial"/>
      <w:sz w:val="28"/>
      <w:szCs w:val="28"/>
    </w:rPr>
  </w:style>
  <w:style w:type="paragraph" w:styleId="Luettelokappale">
    <w:name w:val="List Paragraph"/>
    <w:basedOn w:val="Normaali"/>
    <w:qFormat/>
    <w:pPr>
      <w:widowControl/>
      <w:spacing w:after="160"/>
      <w:ind w:left="720"/>
      <w:textAlignment w:val="baseline"/>
    </w:pPr>
    <w:rPr>
      <w:rFonts w:ascii="Calibri" w:eastAsia="Calibri" w:hAnsi="Calibri" w:cs="Times New Roman"/>
      <w:sz w:val="22"/>
      <w:szCs w:val="22"/>
      <w:lang w:eastAsia="ar-SA" w:bidi="ar-SA"/>
    </w:rPr>
  </w:style>
  <w:style w:type="paragraph" w:styleId="Yltunniste">
    <w:name w:val="header"/>
    <w:basedOn w:val="Normaali"/>
    <w:pPr>
      <w:tabs>
        <w:tab w:val="center" w:pos="4819"/>
        <w:tab w:val="right" w:pos="9638"/>
      </w:tabs>
    </w:pPr>
    <w:rPr>
      <w:szCs w:val="21"/>
    </w:rPr>
  </w:style>
  <w:style w:type="paragraph" w:styleId="Alatunniste">
    <w:name w:val="footer"/>
    <w:basedOn w:val="Normaali"/>
    <w:pPr>
      <w:tabs>
        <w:tab w:val="center" w:pos="4819"/>
        <w:tab w:val="right" w:pos="9638"/>
      </w:tabs>
    </w:pPr>
    <w:rPr>
      <w:szCs w:val="21"/>
    </w:rPr>
  </w:style>
  <w:style w:type="paragraph" w:styleId="NormaaliWWW">
    <w:name w:val="Normal (Web)"/>
    <w:basedOn w:val="Normaali"/>
    <w:pPr>
      <w:widowControl/>
      <w:suppressAutoHyphens w:val="0"/>
      <w:spacing w:before="100" w:after="119"/>
    </w:pPr>
    <w:rPr>
      <w:rFonts w:eastAsia="Times New Roman" w:cs="Times New Roman"/>
      <w:lang w:eastAsia="ar-SA" w:bidi="ar-SA"/>
    </w:rPr>
  </w:style>
  <w:style w:type="paragraph" w:styleId="Seliteteksti">
    <w:name w:val="Balloon Text"/>
    <w:basedOn w:val="Normaali"/>
    <w:rPr>
      <w:rFonts w:ascii="Segoe UI" w:hAnsi="Segoe UI" w:cs="Segoe UI"/>
      <w:sz w:val="18"/>
      <w:szCs w:val="16"/>
    </w:rPr>
  </w:style>
  <w:style w:type="paragraph" w:customStyle="1" w:styleId="TableContents">
    <w:name w:val="Table Contents"/>
    <w:basedOn w:val="Normaali"/>
    <w:pPr>
      <w:suppressLineNumbers/>
    </w:pPr>
  </w:style>
  <w:style w:type="paragraph" w:customStyle="1" w:styleId="TableHeading">
    <w:name w:val="Table Heading"/>
    <w:basedOn w:val="TableContents"/>
    <w:pPr>
      <w:jc w:val="center"/>
    </w:pPr>
    <w:rPr>
      <w:b/>
      <w:bCs/>
    </w:rPr>
  </w:style>
  <w:style w:type="paragraph" w:customStyle="1" w:styleId="Taulukonsislt">
    <w:name w:val="Taulukon sisältö"/>
    <w:basedOn w:val="Normaali"/>
    <w:pPr>
      <w:suppressLineNumbers/>
    </w:pPr>
  </w:style>
  <w:style w:type="paragraph" w:customStyle="1" w:styleId="Taulukonotsikko">
    <w:name w:val="Taulukon otsikko"/>
    <w:basedOn w:val="Taulukonsislt"/>
    <w:pPr>
      <w:jc w:val="center"/>
    </w:pPr>
    <w:rPr>
      <w:b/>
      <w:bCs/>
    </w:rPr>
  </w:style>
  <w:style w:type="paragraph" w:styleId="Alaviitteenteksti">
    <w:name w:val="footnote text"/>
    <w:basedOn w:val="Normaali"/>
    <w:pPr>
      <w:widowControl/>
      <w:suppressAutoHyphens w:val="0"/>
    </w:pPr>
    <w:rPr>
      <w:rFonts w:ascii="Calibri" w:eastAsia="Calibri" w:hAnsi="Calibri" w:cs="Times New Roman"/>
      <w:vertAlign w:val="superscript"/>
      <w:lang w:val="en-GB" w:eastAsia="ar-SA" w:bidi="ar-SA"/>
    </w:rPr>
  </w:style>
  <w:style w:type="paragraph" w:customStyle="1" w:styleId="Kehyksensislt">
    <w:name w:val="Kehyksen sisältö"/>
    <w:basedOn w:val="Leipteksti"/>
  </w:style>
  <w:style w:type="character" w:styleId="Voimakas">
    <w:name w:val="Strong"/>
    <w:basedOn w:val="Kappaleenoletusfontti"/>
    <w:uiPriority w:val="22"/>
    <w:qFormat/>
    <w:rsid w:val="00211F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507</Words>
  <Characters>4112</Characters>
  <Application>Microsoft Office Word</Application>
  <DocSecurity>0</DocSecurity>
  <Lines>34</Lines>
  <Paragraphs>9</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4610</CharactersWithSpaces>
  <SharedDoc>false</SharedDoc>
  <HLinks>
    <vt:vector size="6" baseType="variant">
      <vt:variant>
        <vt:i4>3014714</vt:i4>
      </vt:variant>
      <vt:variant>
        <vt:i4>0</vt:i4>
      </vt:variant>
      <vt:variant>
        <vt:i4>0</vt:i4>
      </vt:variant>
      <vt:variant>
        <vt:i4>5</vt:i4>
      </vt:variant>
      <vt:variant>
        <vt:lpwstr>https://www.esv.org/Gen 39%3A7-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uus on  paras!</dc:creator>
  <cp:keywords/>
  <cp:lastModifiedBy>tommi matikka</cp:lastModifiedBy>
  <cp:revision>2</cp:revision>
  <cp:lastPrinted>2018-07-17T16:46:00Z</cp:lastPrinted>
  <dcterms:created xsi:type="dcterms:W3CDTF">2021-06-21T07:50:00Z</dcterms:created>
  <dcterms:modified xsi:type="dcterms:W3CDTF">2021-06-21T07:50:00Z</dcterms:modified>
</cp:coreProperties>
</file>